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E4F43" w14:textId="15FA7413" w:rsidR="007D00CD" w:rsidRPr="00F317EA" w:rsidRDefault="00F317EA" w:rsidP="00F317EA">
      <w:pPr>
        <w:spacing w:line="276" w:lineRule="auto"/>
        <w:jc w:val="center"/>
        <w:rPr>
          <w:b/>
          <w:bCs/>
          <w:sz w:val="32"/>
          <w:szCs w:val="32"/>
        </w:rPr>
      </w:pPr>
      <w:r>
        <w:rPr>
          <w:b/>
          <w:bCs/>
          <w:sz w:val="32"/>
          <w:szCs w:val="32"/>
        </w:rPr>
        <w:t>Addressing the Gap between Academics and IT I</w:t>
      </w:r>
      <w:r w:rsidR="00990AB0" w:rsidRPr="00F317EA">
        <w:rPr>
          <w:b/>
          <w:bCs/>
          <w:sz w:val="32"/>
          <w:szCs w:val="32"/>
        </w:rPr>
        <w:t>ndustry in Nepal</w:t>
      </w:r>
    </w:p>
    <w:p w14:paraId="2531404A" w14:textId="77777777" w:rsidR="00F317EA" w:rsidRDefault="00F317EA" w:rsidP="00F317EA">
      <w:pPr>
        <w:spacing w:line="276" w:lineRule="auto"/>
        <w:jc w:val="center"/>
        <w:rPr>
          <w:b/>
          <w:bCs/>
        </w:rPr>
      </w:pPr>
    </w:p>
    <w:p w14:paraId="56956748" w14:textId="57E271B6" w:rsidR="00273857" w:rsidRPr="00F317EA" w:rsidRDefault="00273857" w:rsidP="00F317EA">
      <w:pPr>
        <w:spacing w:line="276" w:lineRule="auto"/>
        <w:jc w:val="center"/>
        <w:rPr>
          <w:b/>
          <w:bCs/>
        </w:rPr>
      </w:pPr>
      <w:r w:rsidRPr="00F317EA">
        <w:rPr>
          <w:b/>
          <w:bCs/>
        </w:rPr>
        <w:t>Hemanta Poudel</w:t>
      </w:r>
    </w:p>
    <w:p w14:paraId="4153690E" w14:textId="22435FD0" w:rsidR="00273857" w:rsidRPr="00F317EA" w:rsidRDefault="00273857" w:rsidP="00F317EA">
      <w:pPr>
        <w:spacing w:line="276" w:lineRule="auto"/>
        <w:jc w:val="center"/>
      </w:pPr>
      <w:r w:rsidRPr="00F317EA">
        <w:t>B.Sc. CSIT, 8</w:t>
      </w:r>
      <w:r w:rsidRPr="00F317EA">
        <w:rPr>
          <w:vertAlign w:val="superscript"/>
        </w:rPr>
        <w:t>th</w:t>
      </w:r>
      <w:r w:rsidRPr="00F317EA">
        <w:t xml:space="preserve"> semester</w:t>
      </w:r>
    </w:p>
    <w:p w14:paraId="66B589A9" w14:textId="54279FBA" w:rsidR="00273857" w:rsidRPr="00F317EA" w:rsidRDefault="00273857" w:rsidP="00F317EA">
      <w:pPr>
        <w:spacing w:line="276" w:lineRule="auto"/>
        <w:jc w:val="center"/>
      </w:pPr>
      <w:r w:rsidRPr="00F317EA">
        <w:t>Amrit Science Campus, Tribhuvan University</w:t>
      </w:r>
    </w:p>
    <w:p w14:paraId="6442E53F" w14:textId="71850A4B" w:rsidR="00273857" w:rsidRPr="00F317EA" w:rsidRDefault="00F317EA" w:rsidP="00F317EA">
      <w:pPr>
        <w:spacing w:line="276" w:lineRule="auto"/>
        <w:jc w:val="center"/>
      </w:pPr>
      <w:hyperlink r:id="rId8" w:history="1">
        <w:r w:rsidRPr="00A57D71">
          <w:rPr>
            <w:rStyle w:val="Hyperlink"/>
          </w:rPr>
          <w:t>hemantapoudel14@gmail.com</w:t>
        </w:r>
      </w:hyperlink>
      <w:r>
        <w:t xml:space="preserve"> </w:t>
      </w:r>
    </w:p>
    <w:p w14:paraId="51FD25B1" w14:textId="52C93B7E" w:rsidR="00273857" w:rsidRPr="00F317EA" w:rsidRDefault="00273857" w:rsidP="00F317EA">
      <w:pPr>
        <w:spacing w:line="276" w:lineRule="auto"/>
        <w:jc w:val="center"/>
        <w:rPr>
          <w:b/>
          <w:bCs/>
        </w:rPr>
      </w:pPr>
      <w:r w:rsidRPr="00F317EA">
        <w:rPr>
          <w:b/>
          <w:bCs/>
        </w:rPr>
        <w:t>Sharad Upadhyaya</w:t>
      </w:r>
    </w:p>
    <w:p w14:paraId="779BC945" w14:textId="77777777" w:rsidR="00273857" w:rsidRPr="00F317EA" w:rsidRDefault="00273857" w:rsidP="00F317EA">
      <w:pPr>
        <w:spacing w:line="276" w:lineRule="auto"/>
        <w:jc w:val="center"/>
      </w:pPr>
      <w:r w:rsidRPr="00F317EA">
        <w:t>B.Sc. CSIT, 8</w:t>
      </w:r>
      <w:r w:rsidRPr="00F317EA">
        <w:rPr>
          <w:vertAlign w:val="superscript"/>
        </w:rPr>
        <w:t>th</w:t>
      </w:r>
      <w:r w:rsidRPr="00F317EA">
        <w:t xml:space="preserve"> semester</w:t>
      </w:r>
    </w:p>
    <w:p w14:paraId="2E855155" w14:textId="77777777" w:rsidR="00273857" w:rsidRPr="00F317EA" w:rsidRDefault="00273857" w:rsidP="00F317EA">
      <w:pPr>
        <w:spacing w:line="276" w:lineRule="auto"/>
        <w:jc w:val="center"/>
      </w:pPr>
      <w:r w:rsidRPr="00F317EA">
        <w:t>Amrit Science Campus, Tribhuvan University</w:t>
      </w:r>
    </w:p>
    <w:p w14:paraId="4B8DE7B2" w14:textId="5D142A5A" w:rsidR="00273857" w:rsidRPr="00F317EA" w:rsidRDefault="00F317EA" w:rsidP="00F317EA">
      <w:pPr>
        <w:spacing w:line="276" w:lineRule="auto"/>
        <w:jc w:val="center"/>
      </w:pPr>
      <w:hyperlink r:id="rId9" w:history="1">
        <w:r w:rsidRPr="00A57D71">
          <w:rPr>
            <w:rStyle w:val="Hyperlink"/>
          </w:rPr>
          <w:t>sharadupadhyaya23@gmail.com</w:t>
        </w:r>
      </w:hyperlink>
      <w:r>
        <w:t xml:space="preserve"> </w:t>
      </w:r>
    </w:p>
    <w:p w14:paraId="7DD00E5F" w14:textId="77777777" w:rsidR="007D00CD" w:rsidRPr="00F317EA" w:rsidRDefault="007D00CD" w:rsidP="00F317EA">
      <w:pPr>
        <w:spacing w:line="276" w:lineRule="auto"/>
        <w:jc w:val="center"/>
        <w:rPr>
          <w:b/>
          <w:bCs/>
          <w:sz w:val="28"/>
          <w:szCs w:val="28"/>
        </w:rPr>
      </w:pPr>
    </w:p>
    <w:p w14:paraId="63F1D9D6" w14:textId="77777777" w:rsidR="00110431" w:rsidRPr="00F317EA" w:rsidRDefault="00110431" w:rsidP="00F317EA">
      <w:pPr>
        <w:spacing w:line="276" w:lineRule="auto"/>
        <w:jc w:val="center"/>
        <w:rPr>
          <w:b/>
          <w:bCs/>
          <w:sz w:val="28"/>
          <w:szCs w:val="28"/>
        </w:rPr>
      </w:pPr>
    </w:p>
    <w:p w14:paraId="50EB8794" w14:textId="4E637207" w:rsidR="007D00CD" w:rsidRPr="00F317EA" w:rsidRDefault="00F317EA" w:rsidP="00F317EA">
      <w:pPr>
        <w:spacing w:line="276" w:lineRule="auto"/>
        <w:rPr>
          <w:b/>
          <w:bCs/>
          <w:sz w:val="28"/>
          <w:szCs w:val="28"/>
          <w:u w:val="single"/>
        </w:rPr>
      </w:pPr>
      <w:r w:rsidRPr="00F317EA">
        <w:rPr>
          <w:b/>
          <w:bCs/>
          <w:sz w:val="28"/>
          <w:szCs w:val="28"/>
          <w:u w:val="single"/>
        </w:rPr>
        <w:t>Corresponding Author</w:t>
      </w:r>
    </w:p>
    <w:p w14:paraId="37933A1B" w14:textId="77777777" w:rsidR="00110431" w:rsidRPr="00F317EA" w:rsidRDefault="00110431" w:rsidP="00F317EA">
      <w:pPr>
        <w:spacing w:line="276" w:lineRule="auto"/>
        <w:rPr>
          <w:b/>
          <w:bCs/>
        </w:rPr>
      </w:pPr>
      <w:r w:rsidRPr="00F317EA">
        <w:rPr>
          <w:b/>
          <w:bCs/>
        </w:rPr>
        <w:t>Hemanta Poudel</w:t>
      </w:r>
    </w:p>
    <w:p w14:paraId="154A1C78" w14:textId="2F5C2D96" w:rsidR="00110431" w:rsidRPr="00F317EA" w:rsidRDefault="00F317EA" w:rsidP="00F317EA">
      <w:pPr>
        <w:spacing w:line="276" w:lineRule="auto"/>
        <w:rPr>
          <w:b/>
          <w:bCs/>
        </w:rPr>
      </w:pPr>
      <w:hyperlink r:id="rId10" w:history="1">
        <w:r w:rsidRPr="00A57D71">
          <w:rPr>
            <w:rStyle w:val="Hyperlink"/>
            <w:b/>
            <w:bCs/>
          </w:rPr>
          <w:t>hemantapoudel14@gmail.com</w:t>
        </w:r>
      </w:hyperlink>
      <w:r>
        <w:rPr>
          <w:b/>
          <w:bCs/>
        </w:rPr>
        <w:t xml:space="preserve"> </w:t>
      </w:r>
    </w:p>
    <w:p w14:paraId="13833DDC" w14:textId="77777777" w:rsidR="00E90F71" w:rsidRPr="0074599E" w:rsidRDefault="00E90F71" w:rsidP="00E90F71">
      <w:pPr>
        <w:snapToGrid w:val="0"/>
        <w:spacing w:line="276" w:lineRule="auto"/>
        <w:contextualSpacing/>
      </w:pPr>
    </w:p>
    <w:p w14:paraId="2CE8E3FC" w14:textId="77777777" w:rsidR="00E90F71" w:rsidRPr="0074599E" w:rsidRDefault="00E90F71" w:rsidP="00E90F71">
      <w:pPr>
        <w:spacing w:line="276" w:lineRule="auto"/>
        <w:rPr>
          <w:rFonts w:eastAsia="Calibri"/>
          <w:b/>
        </w:rPr>
      </w:pPr>
    </w:p>
    <w:p w14:paraId="7D7F03D3" w14:textId="77777777" w:rsidR="00E90F71" w:rsidRPr="0074599E" w:rsidRDefault="00E90F71" w:rsidP="00E90F71">
      <w:pPr>
        <w:autoSpaceDE w:val="0"/>
        <w:autoSpaceDN w:val="0"/>
        <w:adjustRightInd w:val="0"/>
        <w:spacing w:line="276" w:lineRule="auto"/>
      </w:pPr>
    </w:p>
    <w:p w14:paraId="0CC2A839" w14:textId="55AF98F7" w:rsidR="00E90F71" w:rsidRPr="0074599E" w:rsidRDefault="00E90F71" w:rsidP="00E90F71">
      <w:pPr>
        <w:tabs>
          <w:tab w:val="center" w:pos="4066"/>
        </w:tabs>
        <w:spacing w:line="276" w:lineRule="auto"/>
        <w:ind w:left="-87" w:right="86"/>
        <w:rPr>
          <w:rFonts w:eastAsia="Cambria"/>
          <w:bCs/>
        </w:rPr>
      </w:pPr>
      <w:r w:rsidRPr="0074599E">
        <w:rPr>
          <w:rFonts w:eastAsia="Cambria"/>
          <w:bCs/>
        </w:rPr>
        <w:t>Received: May 24, 2023; Revised &amp; Accepted: June 2</w:t>
      </w:r>
      <w:r>
        <w:rPr>
          <w:rFonts w:eastAsia="Cambria"/>
          <w:bCs/>
        </w:rPr>
        <w:t>8</w:t>
      </w:r>
      <w:r w:rsidRPr="0074599E">
        <w:rPr>
          <w:rFonts w:eastAsia="Cambria"/>
          <w:bCs/>
        </w:rPr>
        <w:t>, 2023</w:t>
      </w:r>
    </w:p>
    <w:p w14:paraId="22BC3BD8" w14:textId="772F09C7" w:rsidR="00E90F71" w:rsidRPr="0074599E" w:rsidRDefault="00E90F71" w:rsidP="00E90F71">
      <w:pPr>
        <w:tabs>
          <w:tab w:val="center" w:pos="4066"/>
        </w:tabs>
        <w:spacing w:line="276" w:lineRule="auto"/>
        <w:ind w:left="-87" w:right="86"/>
        <w:rPr>
          <w:rFonts w:eastAsia="Cambria"/>
          <w:bCs/>
        </w:rPr>
      </w:pPr>
      <w:r>
        <w:rPr>
          <w:rFonts w:eastAsia="Cambria"/>
          <w:bCs/>
        </w:rPr>
        <w:t>Copyright: Poudel</w:t>
      </w:r>
      <w:r w:rsidRPr="0074599E">
        <w:rPr>
          <w:rFonts w:eastAsia="Cambria"/>
          <w:bCs/>
        </w:rPr>
        <w:t xml:space="preserve"> (2023)</w:t>
      </w:r>
    </w:p>
    <w:p w14:paraId="2A509C98" w14:textId="77777777" w:rsidR="00E90F71" w:rsidRPr="0074599E" w:rsidRDefault="00E90F71" w:rsidP="00E90F71">
      <w:pPr>
        <w:tabs>
          <w:tab w:val="center" w:pos="4066"/>
        </w:tabs>
        <w:spacing w:line="276" w:lineRule="auto"/>
        <w:ind w:left="-87" w:right="86"/>
        <w:rPr>
          <w:rFonts w:eastAsia="Cambria"/>
          <w:bCs/>
        </w:rPr>
      </w:pPr>
    </w:p>
    <w:p w14:paraId="719445DD" w14:textId="77777777" w:rsidR="00E90F71" w:rsidRPr="0074599E" w:rsidRDefault="00E90F71" w:rsidP="00E90F71">
      <w:pPr>
        <w:tabs>
          <w:tab w:val="center" w:pos="4066"/>
        </w:tabs>
        <w:spacing w:line="276" w:lineRule="auto"/>
        <w:ind w:left="-87" w:right="86"/>
        <w:rPr>
          <w:rFonts w:eastAsia="Cambria"/>
          <w:bCs/>
          <w:lang w:eastAsia="en-GB" w:bidi="en-GB"/>
        </w:rPr>
      </w:pPr>
      <w:r w:rsidRPr="0074599E">
        <w:rPr>
          <w:noProof/>
        </w:rPr>
        <w:drawing>
          <wp:inline distT="0" distB="0" distL="0" distR="0" wp14:anchorId="7BB59904" wp14:editId="00BC328E">
            <wp:extent cx="628650" cy="21907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650" cy="219075"/>
                    </a:xfrm>
                    <a:prstGeom prst="rect">
                      <a:avLst/>
                    </a:prstGeom>
                    <a:noFill/>
                    <a:ln>
                      <a:noFill/>
                    </a:ln>
                  </pic:spPr>
                </pic:pic>
              </a:graphicData>
            </a:graphic>
          </wp:inline>
        </w:drawing>
      </w:r>
      <w:r w:rsidRPr="0074599E">
        <w:rPr>
          <w:position w:val="1"/>
        </w:rPr>
        <w:t xml:space="preserve"> </w:t>
      </w:r>
      <w:r w:rsidRPr="0074599E">
        <w:rPr>
          <w:spacing w:val="2"/>
          <w:position w:val="1"/>
        </w:rPr>
        <w:t xml:space="preserve"> </w:t>
      </w:r>
      <w:r w:rsidRPr="0074599E">
        <w:rPr>
          <w:position w:val="1"/>
        </w:rPr>
        <w:t xml:space="preserve">This work is licensed under a </w:t>
      </w:r>
      <w:hyperlink r:id="rId12">
        <w:r w:rsidRPr="0074599E">
          <w:rPr>
            <w:position w:val="1"/>
            <w:u w:val="single" w:color="006FC0"/>
          </w:rPr>
          <w:t>Creative Commons Attribution-Non Commercial 4.0</w:t>
        </w:r>
      </w:hyperlink>
      <w:r w:rsidRPr="0074599E">
        <w:rPr>
          <w:position w:val="1"/>
        </w:rPr>
        <w:t xml:space="preserve"> </w:t>
      </w:r>
      <w:hyperlink r:id="rId13">
        <w:r w:rsidRPr="0074599E">
          <w:rPr>
            <w:u w:val="single" w:color="006FC0"/>
          </w:rPr>
          <w:t xml:space="preserve">International </w:t>
        </w:r>
      </w:hyperlink>
      <w:r w:rsidRPr="0074599E">
        <w:rPr>
          <w:u w:val="single" w:color="006FC0"/>
        </w:rPr>
        <w:t>License</w:t>
      </w:r>
      <w:r w:rsidRPr="0074599E">
        <w:rPr>
          <w:spacing w:val="2"/>
          <w:u w:val="single" w:color="006FC0"/>
        </w:rPr>
        <w:t>.</w:t>
      </w:r>
    </w:p>
    <w:p w14:paraId="60491689" w14:textId="77777777" w:rsidR="00E90F71" w:rsidRPr="0074599E" w:rsidRDefault="00E90F71" w:rsidP="00E90F71">
      <w:pPr>
        <w:spacing w:line="276" w:lineRule="auto"/>
        <w:rPr>
          <w:kern w:val="36"/>
        </w:rPr>
      </w:pPr>
    </w:p>
    <w:p w14:paraId="6EF26B4B" w14:textId="77777777" w:rsidR="00E90F71" w:rsidRPr="0074599E" w:rsidRDefault="00E90F71" w:rsidP="00E90F71">
      <w:pPr>
        <w:tabs>
          <w:tab w:val="left" w:pos="720"/>
        </w:tabs>
        <w:spacing w:line="276" w:lineRule="auto"/>
        <w:rPr>
          <w:b/>
          <w:bCs/>
        </w:rPr>
      </w:pPr>
    </w:p>
    <w:p w14:paraId="650B212B" w14:textId="77777777" w:rsidR="00E90F71" w:rsidRPr="0074599E" w:rsidRDefault="00E90F71" w:rsidP="00E90F71">
      <w:pPr>
        <w:snapToGrid w:val="0"/>
        <w:spacing w:line="276" w:lineRule="auto"/>
        <w:contextualSpacing/>
      </w:pPr>
    </w:p>
    <w:p w14:paraId="77045173" w14:textId="77777777" w:rsidR="00E90F71" w:rsidRPr="0074599E" w:rsidRDefault="00E90F71" w:rsidP="00E90F71">
      <w:pPr>
        <w:spacing w:line="276" w:lineRule="auto"/>
        <w:jc w:val="both"/>
        <w:rPr>
          <w:b/>
          <w:bCs/>
        </w:rPr>
      </w:pPr>
    </w:p>
    <w:p w14:paraId="62D05D0B" w14:textId="68E000DF" w:rsidR="00956DF3" w:rsidRPr="00F317EA" w:rsidRDefault="00956DF3" w:rsidP="00F317EA">
      <w:pPr>
        <w:spacing w:line="276" w:lineRule="auto"/>
        <w:jc w:val="both"/>
        <w:rPr>
          <w:b/>
          <w:bCs/>
          <w:sz w:val="28"/>
          <w:szCs w:val="28"/>
        </w:rPr>
      </w:pPr>
      <w:r w:rsidRPr="00F317EA">
        <w:rPr>
          <w:b/>
          <w:bCs/>
          <w:sz w:val="28"/>
          <w:szCs w:val="28"/>
        </w:rPr>
        <w:t>Abstract</w:t>
      </w:r>
    </w:p>
    <w:p w14:paraId="699AF832" w14:textId="062C2F40" w:rsidR="00266427" w:rsidRPr="00F317EA" w:rsidRDefault="00AD1FD8" w:rsidP="00F317EA">
      <w:pPr>
        <w:spacing w:line="276" w:lineRule="auto"/>
        <w:jc w:val="both"/>
      </w:pPr>
      <w:r w:rsidRPr="00F317EA">
        <w:t xml:space="preserve">This study addresses the gap between academics and </w:t>
      </w:r>
      <w:r w:rsidR="005906D2" w:rsidRPr="00F317EA">
        <w:t>IT</w:t>
      </w:r>
      <w:r w:rsidRPr="00F317EA">
        <w:t xml:space="preserve"> industry of Nepal. The research is based on the survey of B.Sc.</w:t>
      </w:r>
      <w:r w:rsidR="00351B13" w:rsidRPr="00F317EA">
        <w:t xml:space="preserve"> </w:t>
      </w:r>
      <w:r w:rsidRPr="00F317EA">
        <w:t xml:space="preserve">CSIT students of Tribhuvan University. The survey found that a majority of students are not satisfied with the quality of IT education provided by colleges under the affiliation of Tribhuvan University. The students cited </w:t>
      </w:r>
      <w:r w:rsidR="008462C7" w:rsidRPr="00F317EA">
        <w:t>several</w:t>
      </w:r>
      <w:r w:rsidRPr="00F317EA">
        <w:t xml:space="preserve"> reasons for their dissatisfaction, including</w:t>
      </w:r>
      <w:r w:rsidR="008462C7" w:rsidRPr="00F317EA">
        <w:t xml:space="preserve"> </w:t>
      </w:r>
      <w:r w:rsidRPr="00F317EA">
        <w:t>lack of industry-relevant training, real</w:t>
      </w:r>
      <w:r w:rsidR="008462C7" w:rsidRPr="00F317EA">
        <w:t>-</w:t>
      </w:r>
      <w:r w:rsidRPr="00F317EA">
        <w:t>world exposure</w:t>
      </w:r>
      <w:r w:rsidR="008462C7" w:rsidRPr="00F317EA">
        <w:t>,</w:t>
      </w:r>
      <w:r w:rsidRPr="00F317EA">
        <w:t xml:space="preserve"> and career counseling. To ensure the sustainability and competitiveness of the sector, it is necessary to bridge the gap. thus, the recommendations in this research can help industry pro</w:t>
      </w:r>
      <w:r w:rsidR="00EB64B6" w:rsidRPr="00F317EA">
        <w:t>f</w:t>
      </w:r>
      <w:r w:rsidRPr="00F317EA">
        <w:t xml:space="preserve">essionals, professors, </w:t>
      </w:r>
      <w:r w:rsidR="00EB64B6" w:rsidRPr="00F317EA">
        <w:t>educators,</w:t>
      </w:r>
      <w:r w:rsidRPr="00F317EA">
        <w:t xml:space="preserve"> and policymakers to bridge the gap and meet the needs of the industry.</w:t>
      </w:r>
    </w:p>
    <w:p w14:paraId="5810AEAF" w14:textId="77777777" w:rsidR="007D00CD" w:rsidRPr="00F317EA" w:rsidRDefault="007D00CD" w:rsidP="00F317EA">
      <w:pPr>
        <w:spacing w:line="276" w:lineRule="auto"/>
        <w:jc w:val="both"/>
        <w:rPr>
          <w:b/>
          <w:bCs/>
        </w:rPr>
      </w:pPr>
      <w:r w:rsidRPr="00F317EA">
        <w:rPr>
          <w:b/>
          <w:bCs/>
        </w:rPr>
        <w:t xml:space="preserve">Keywords: </w:t>
      </w:r>
      <w:r w:rsidRPr="00F317EA">
        <w:t>Academics, Collaborations, Dissatisfaction, Gap, Industry, Technologies</w:t>
      </w:r>
    </w:p>
    <w:p w14:paraId="7FE45589" w14:textId="1BF36BAD" w:rsidR="007D00CD" w:rsidRDefault="007D00CD" w:rsidP="00F317EA">
      <w:pPr>
        <w:spacing w:line="276" w:lineRule="auto"/>
        <w:jc w:val="both"/>
      </w:pPr>
    </w:p>
    <w:p w14:paraId="647683D1" w14:textId="77777777" w:rsidR="00483856" w:rsidRPr="00F317EA" w:rsidRDefault="00483856" w:rsidP="00F317EA">
      <w:pPr>
        <w:spacing w:line="276" w:lineRule="auto"/>
        <w:jc w:val="both"/>
      </w:pPr>
    </w:p>
    <w:p w14:paraId="779BD03F" w14:textId="6D7AB43A" w:rsidR="00956DF3" w:rsidRPr="00F317EA" w:rsidRDefault="00FE5CF7" w:rsidP="00F317EA">
      <w:pPr>
        <w:spacing w:line="276" w:lineRule="auto"/>
        <w:jc w:val="both"/>
        <w:rPr>
          <w:b/>
          <w:bCs/>
          <w:sz w:val="28"/>
          <w:szCs w:val="28"/>
        </w:rPr>
      </w:pPr>
      <w:r w:rsidRPr="00F317EA">
        <w:rPr>
          <w:b/>
          <w:bCs/>
          <w:sz w:val="28"/>
          <w:szCs w:val="28"/>
        </w:rPr>
        <w:lastRenderedPageBreak/>
        <w:t>Introduction</w:t>
      </w:r>
    </w:p>
    <w:p w14:paraId="373228F8" w14:textId="3B2AE58F" w:rsidR="00E344C1" w:rsidRDefault="00E344C1" w:rsidP="00F317EA">
      <w:pPr>
        <w:spacing w:line="276" w:lineRule="auto"/>
        <w:jc w:val="both"/>
      </w:pPr>
      <w:r w:rsidRPr="00F317EA">
        <w:t>In today's rapidly advancing technological landscape, the Information Technology (IT) industry plays a crucial role in driving economic growth and innovation. In Nepal, as in many other countries, the IT industry has witnessed remarkable growth and has become a significant contributor to the national economy. However, there exists a persistent gap between the academic programs offered by educational institutions and the ever-evolving demands of the IT industry.</w:t>
      </w:r>
    </w:p>
    <w:p w14:paraId="77B5617C" w14:textId="77777777" w:rsidR="00483856" w:rsidRPr="00F317EA" w:rsidRDefault="00483856" w:rsidP="00F317EA">
      <w:pPr>
        <w:spacing w:line="276" w:lineRule="auto"/>
        <w:jc w:val="both"/>
      </w:pPr>
    </w:p>
    <w:p w14:paraId="1A5A850B" w14:textId="3696F548" w:rsidR="00E344C1" w:rsidRDefault="006916E8" w:rsidP="00F317EA">
      <w:pPr>
        <w:spacing w:line="276" w:lineRule="auto"/>
        <w:jc w:val="both"/>
      </w:pPr>
      <w:r w:rsidRPr="00F317EA">
        <w:t xml:space="preserve">The primary objective of this study is to bridge the divide between academia and the IT industry in Nepal, with a specific focus on B.Sc. CSIT students attending colleges affiliated with Tribhuvan University. The research aims to explore the experiences and challenges faced by these students to propose effective solutions and recommendations for narrowing the gap between academics and the IT industry in Nepal. </w:t>
      </w:r>
      <w:r w:rsidR="00E344C1" w:rsidRPr="00F317EA">
        <w:t>By examining the current state of IT education and its alignment with industry requirements, this study endeavors to shed light on the challenges faced by students and the necessary steps to bridge this gap effectively.</w:t>
      </w:r>
    </w:p>
    <w:p w14:paraId="584C9183" w14:textId="77777777" w:rsidR="00483856" w:rsidRPr="00F317EA" w:rsidRDefault="00483856" w:rsidP="00F317EA">
      <w:pPr>
        <w:spacing w:line="276" w:lineRule="auto"/>
        <w:jc w:val="both"/>
      </w:pPr>
    </w:p>
    <w:p w14:paraId="1DAEAD65" w14:textId="77777777" w:rsidR="00E344C1" w:rsidRPr="00F317EA" w:rsidRDefault="00E344C1" w:rsidP="00F317EA">
      <w:pPr>
        <w:spacing w:line="276" w:lineRule="auto"/>
        <w:jc w:val="both"/>
      </w:pPr>
      <w:r w:rsidRPr="00F317EA">
        <w:t>The theoretical foundation of this research lies in the ideology that academic programs should prepare students not only with theoretical knowledge but also with practical skills and industry exposure to ensure their successful transition into the workforce. It emphasizes the importance of cultivating a symbiotic relationship between educational institutions and the IT industry, where the curriculum is aligned with industry needs, enabling students to acquire relevant skills and knowledge.</w:t>
      </w:r>
    </w:p>
    <w:p w14:paraId="7676EF1A" w14:textId="591E3A50" w:rsidR="00934B4A" w:rsidRPr="00F317EA" w:rsidRDefault="00934B4A" w:rsidP="00F317EA">
      <w:pPr>
        <w:spacing w:line="276" w:lineRule="auto"/>
        <w:jc w:val="both"/>
      </w:pPr>
    </w:p>
    <w:p w14:paraId="75A98AA6" w14:textId="0FC4C754" w:rsidR="00351B13" w:rsidRPr="00F317EA" w:rsidRDefault="00351B13" w:rsidP="00F317EA">
      <w:pPr>
        <w:spacing w:line="276" w:lineRule="auto"/>
        <w:jc w:val="both"/>
        <w:rPr>
          <w:b/>
          <w:bCs/>
          <w:sz w:val="28"/>
          <w:szCs w:val="28"/>
        </w:rPr>
      </w:pPr>
      <w:r w:rsidRPr="00F317EA">
        <w:rPr>
          <w:b/>
          <w:bCs/>
          <w:sz w:val="28"/>
          <w:szCs w:val="28"/>
        </w:rPr>
        <w:t>Literature Review</w:t>
      </w:r>
    </w:p>
    <w:p w14:paraId="55366ADC" w14:textId="5C52A8FB" w:rsidR="00351B13" w:rsidRPr="00F317EA" w:rsidRDefault="00351B13" w:rsidP="00F317EA">
      <w:pPr>
        <w:spacing w:line="276" w:lineRule="auto"/>
        <w:jc w:val="both"/>
      </w:pPr>
      <w:r w:rsidRPr="00F317EA">
        <w:t>Oguz and Oguz (2019) conducted a study on the gap between academia and the software industry, providing insights into challenges faced by students, recent graduates, and academia. Their findings resonate with the issues identified in our research on addressing the gap between academics and the IT industry in Nepal. The study emphasizes the need for collaboration and highlights the importance of real-world exposure, practical experience, and aligning academic programs with industry requirements. By considering their recommendations, we can propose specific strategies tailored to the Nepalese context, fostering a more competent workforce and minimizing the gap between academics and the IT industry.</w:t>
      </w:r>
    </w:p>
    <w:p w14:paraId="6F4F5189" w14:textId="77777777" w:rsidR="00351B13" w:rsidRPr="00F317EA" w:rsidRDefault="00351B13" w:rsidP="00F317EA">
      <w:pPr>
        <w:spacing w:line="276" w:lineRule="auto"/>
        <w:jc w:val="both"/>
      </w:pPr>
    </w:p>
    <w:p w14:paraId="7ADAF6D6" w14:textId="19250342" w:rsidR="009D6DB4" w:rsidRPr="00F317EA" w:rsidRDefault="009D6DB4" w:rsidP="00F317EA">
      <w:pPr>
        <w:spacing w:line="276" w:lineRule="auto"/>
        <w:jc w:val="both"/>
      </w:pPr>
      <w:r w:rsidRPr="00F317EA">
        <w:t xml:space="preserve">Sahin and Celikkan (2020) investigate the gaps between industry and academia in information technology fields and highlight the need for dynamic curricula that align with industry trends. They emphasize the lack of emphasis on non-technical skills and stress the importance of soft skills like analytical thinking and teamwork. The study suggests incorporating hands-on projects, adopting Agile development models, and establishing effective communication channels between students and </w:t>
      </w:r>
      <w:r w:rsidR="008462C7" w:rsidRPr="00F317EA">
        <w:t xml:space="preserve">the </w:t>
      </w:r>
      <w:r w:rsidRPr="00F317EA">
        <w:t>industry. These findings are relevant to our research on addressing the gap between academics and the IT industry in Nepal, emphasizing the importance of industry-oriented curricula and developing students' soft skills to bridge the gap effectively.</w:t>
      </w:r>
    </w:p>
    <w:p w14:paraId="520B0DE4" w14:textId="77777777" w:rsidR="00351B13" w:rsidRPr="00F317EA" w:rsidRDefault="00351B13" w:rsidP="00F317EA">
      <w:pPr>
        <w:spacing w:line="276" w:lineRule="auto"/>
        <w:jc w:val="both"/>
      </w:pPr>
    </w:p>
    <w:p w14:paraId="3E204117" w14:textId="1F9DF4CB" w:rsidR="006916E8" w:rsidRPr="00F317EA" w:rsidRDefault="006916E8" w:rsidP="00F317EA">
      <w:pPr>
        <w:spacing w:line="276" w:lineRule="auto"/>
        <w:jc w:val="both"/>
        <w:rPr>
          <w:rFonts w:eastAsiaTheme="minorHAnsi"/>
          <w:kern w:val="2"/>
          <w14:ligatures w14:val="standardContextual"/>
        </w:rPr>
      </w:pPr>
      <w:r w:rsidRPr="00F317EA">
        <w:rPr>
          <w:rFonts w:eastAsiaTheme="minorHAnsi"/>
          <w:kern w:val="2"/>
          <w14:ligatures w14:val="standardContextual"/>
        </w:rPr>
        <w:t xml:space="preserve">Nyoupane and Nyaichyai (2022) compared the ICT components of the MLISc. curriculum at Tribhuvan University (TU) in Nepal with universities from SAARC countries. The study found that while the MLISc. curriculum at TU shares similarities with other universities in terms of ICT content, there is a relative lack of emphasis on library management software. </w:t>
      </w:r>
      <w:r w:rsidR="008462C7" w:rsidRPr="00F317EA">
        <w:rPr>
          <w:rFonts w:eastAsiaTheme="minorHAnsi"/>
          <w:kern w:val="2"/>
          <w14:ligatures w14:val="standardContextual"/>
        </w:rPr>
        <w:t>T</w:t>
      </w:r>
      <w:r w:rsidRPr="00F317EA">
        <w:rPr>
          <w:rFonts w:eastAsiaTheme="minorHAnsi"/>
          <w:kern w:val="2"/>
          <w14:ligatures w14:val="standardContextual"/>
        </w:rPr>
        <w:t>o bridge this gap, the Central Department of Library and Information Science at Tribhuvan University implemented a practical course focused on Koha. The research underscores the need for practical-based courses and an updated curriculum to enhance ICT effectiveness in library management. This study supports our research on bridging the gap between academics and the IT industry in Nepal, emphasizing the importance of industry-relevant ICT education.</w:t>
      </w:r>
    </w:p>
    <w:p w14:paraId="766DE7D8" w14:textId="77777777" w:rsidR="006916E8" w:rsidRPr="00F317EA" w:rsidRDefault="006916E8" w:rsidP="00F317EA">
      <w:pPr>
        <w:spacing w:line="276" w:lineRule="auto"/>
        <w:jc w:val="both"/>
        <w:rPr>
          <w:rFonts w:eastAsiaTheme="minorHAnsi"/>
          <w:kern w:val="2"/>
          <w14:ligatures w14:val="standardContextual"/>
        </w:rPr>
      </w:pPr>
    </w:p>
    <w:p w14:paraId="3AE588A2" w14:textId="09C4C121" w:rsidR="00351B13" w:rsidRPr="00F317EA" w:rsidRDefault="00DB3BF8" w:rsidP="00F317EA">
      <w:pPr>
        <w:spacing w:line="276" w:lineRule="auto"/>
        <w:jc w:val="both"/>
      </w:pPr>
      <w:r w:rsidRPr="00F317EA">
        <w:t xml:space="preserve">Aasheim, Li, and Williams (2019) conducted a study comparing the perceptions of faculty in academia and IT managers in </w:t>
      </w:r>
      <w:r w:rsidR="008462C7" w:rsidRPr="00F317EA">
        <w:t xml:space="preserve">the </w:t>
      </w:r>
      <w:r w:rsidRPr="00F317EA">
        <w:t>industry regarding the knowledge and skill requirements for entry-level IT workers. The results, based on a survey of 350 IT managers and 78 faculty members, show that while there are some differences at the individual skill level, there is no significant disconnect between faculty and IT managers in terms of the overall importance of technical, organizational, personal, interpersonal skills, and experience/GPA. This literature review provides valuable insights for our research paper on addressing the gap between academics and the IT industry in Nepal, as it highlights the need for aligning IT education with industry expectations.</w:t>
      </w:r>
    </w:p>
    <w:p w14:paraId="230A023F" w14:textId="77777777" w:rsidR="00351B13" w:rsidRPr="00F317EA" w:rsidRDefault="00351B13" w:rsidP="00F317EA">
      <w:pPr>
        <w:spacing w:line="276" w:lineRule="auto"/>
        <w:jc w:val="both"/>
      </w:pPr>
    </w:p>
    <w:p w14:paraId="4CFFF7BE" w14:textId="7A4654B0" w:rsidR="00E11106" w:rsidRPr="00F317EA" w:rsidRDefault="00E11106" w:rsidP="00F317EA">
      <w:pPr>
        <w:spacing w:line="276" w:lineRule="auto"/>
        <w:jc w:val="both"/>
      </w:pPr>
      <w:r w:rsidRPr="00F317EA">
        <w:t>The study conducted by Sui et al. (2018) investigates the disparity between industry and academi</w:t>
      </w:r>
      <w:r w:rsidR="008462C7" w:rsidRPr="00F317EA">
        <w:t>c</w:t>
      </w:r>
      <w:r w:rsidRPr="00F317EA">
        <w:t xml:space="preserve"> expectations regarding college students' employability. It highlights the industry's greater emphasis on employability, particularly in specific skills, general abilities, and behavior/attitude qualities. The research emphasizes the need to enhance graduates' employability to mitigate unemployment and underemployment. It suggests incorporating employability into university curriculums, providing employment counseling, and offering work experiences aligned with industry requirements. This study underscores the importance of bridging the gap between academia and the industry to address employability concerns for college students, which aligns with our research paper's focus on the gap between academics and the IT industry in Nepal.</w:t>
      </w:r>
    </w:p>
    <w:p w14:paraId="12D0162F" w14:textId="77777777" w:rsidR="00E11106" w:rsidRPr="00F317EA" w:rsidRDefault="00E11106" w:rsidP="00F317EA">
      <w:pPr>
        <w:spacing w:line="276" w:lineRule="auto"/>
        <w:jc w:val="both"/>
      </w:pPr>
    </w:p>
    <w:p w14:paraId="4A523ADB" w14:textId="772BCE08" w:rsidR="00351B13" w:rsidRPr="00F317EA" w:rsidRDefault="00B063D1" w:rsidP="00F317EA">
      <w:pPr>
        <w:spacing w:line="276" w:lineRule="auto"/>
        <w:jc w:val="both"/>
      </w:pPr>
      <w:r w:rsidRPr="00F317EA">
        <w:t>The article by Sun and Metros (2011) investigates the digital divide's impact on academic performance. It explores the relationship between technology use, socioeconomic status, and academic outcomes. The authors highlight that students' academic achievements are influenced by various interrelated factors. While technology use is associated with socio-economic status and academic performance, educators should examine the direct effects of technology on achievement and its interaction with other factors. Moreover, socio-economic status can affect future career prospects. The study's findings suggest the importance of understanding these complexities for future research and practice. In our research on the gap between academics and the IT industry in Nepal, this literature review provides insights into the factors influencing academic performance and career opportunities, helping to inform our investigation.</w:t>
      </w:r>
    </w:p>
    <w:p w14:paraId="6164379F" w14:textId="77777777" w:rsidR="002C6755" w:rsidRPr="00F317EA" w:rsidRDefault="002C6755" w:rsidP="00F317EA">
      <w:pPr>
        <w:spacing w:line="276" w:lineRule="auto"/>
        <w:jc w:val="both"/>
      </w:pPr>
    </w:p>
    <w:p w14:paraId="696B8B37" w14:textId="3683B67B" w:rsidR="002C6755" w:rsidRPr="00F317EA" w:rsidRDefault="002C6755" w:rsidP="00F317EA">
      <w:pPr>
        <w:spacing w:line="276" w:lineRule="auto"/>
        <w:jc w:val="both"/>
      </w:pPr>
      <w:r w:rsidRPr="00F317EA">
        <w:t>The article by Garousi, Giray, Tuzun, Catal, and Felderer (2020) focuses on bridging the gap between software engineering education and industry needs. It presents a systematic literature review of 33 studies to synthesize the findings and provide insights for educators and hiring managers. The review highlights the misalignment between skills taught in university education and those required in the industry. It suggests the need to revise the emphasis on certain topics and incorporate real-world examples and practical experiences in software engineering education. These recommendations align with our research on the gap between academics and the IT industry in Nepal, emphasizing the importance of aligning educational curricula with industry needs to enhance graduates' employability.</w:t>
      </w:r>
    </w:p>
    <w:p w14:paraId="21BBE1B8" w14:textId="77777777" w:rsidR="002C6755" w:rsidRPr="00F317EA" w:rsidRDefault="002C6755" w:rsidP="00F317EA">
      <w:pPr>
        <w:spacing w:line="276" w:lineRule="auto"/>
        <w:jc w:val="both"/>
      </w:pPr>
    </w:p>
    <w:p w14:paraId="0648D53D" w14:textId="4A2D3108" w:rsidR="002C6755" w:rsidRPr="00F317EA" w:rsidRDefault="002C6755" w:rsidP="00F317EA">
      <w:pPr>
        <w:spacing w:line="276" w:lineRule="auto"/>
        <w:jc w:val="both"/>
      </w:pPr>
      <w:r w:rsidRPr="00F317EA">
        <w:t>Akdur (2022) examines the software engineering skills gap in the industry, focusing on the mismatch between skills acquired in university and industry expectations. The study surveyed 628 software practitioners in Turkey who work in various countries. It highlights the importance of understanding the most crucial hard and soft skills in the industry for practitioners and academia. The findings underscore the need for industry-academia collaborations to update educational curricula and provide practical experiences to bridge the skills gap. This research resonates with our study on addressing the academics-IT industry gap in Nepal, emphasizing the significance of collaboration for improved employability.</w:t>
      </w:r>
    </w:p>
    <w:p w14:paraId="2514E78E" w14:textId="77777777" w:rsidR="00E11106" w:rsidRPr="00F317EA" w:rsidRDefault="00E11106" w:rsidP="00F317EA">
      <w:pPr>
        <w:spacing w:line="276" w:lineRule="auto"/>
        <w:jc w:val="both"/>
      </w:pPr>
    </w:p>
    <w:p w14:paraId="79F82062" w14:textId="1DC6C7A6" w:rsidR="00FA6CEB" w:rsidRPr="00F317EA" w:rsidRDefault="00FA6CEB" w:rsidP="00F317EA">
      <w:pPr>
        <w:spacing w:line="276" w:lineRule="auto"/>
        <w:jc w:val="both"/>
        <w:rPr>
          <w:b/>
          <w:bCs/>
          <w:sz w:val="28"/>
          <w:szCs w:val="28"/>
        </w:rPr>
      </w:pPr>
      <w:r w:rsidRPr="00F317EA">
        <w:rPr>
          <w:b/>
          <w:bCs/>
          <w:sz w:val="28"/>
          <w:szCs w:val="28"/>
        </w:rPr>
        <w:t>Research Gap</w:t>
      </w:r>
    </w:p>
    <w:p w14:paraId="2A5505A7" w14:textId="7BC01482" w:rsidR="00FA6CEB" w:rsidRPr="00F317EA" w:rsidRDefault="00FA6CEB" w:rsidP="00F317EA">
      <w:pPr>
        <w:spacing w:line="276" w:lineRule="auto"/>
        <w:jc w:val="both"/>
      </w:pPr>
      <w:r w:rsidRPr="00F317EA">
        <w:t>The literature reviews reveal several gaps in research regarding the alignment between academics and the IT industry in Nepal. Firstly, there is a need for research that specifically investigates the extent of misalignment between academic programs and industry requirements in the Nepalese context. This research would enable the development of tailored strategies to bridge the gap effectively. Secondly, there is a gap in understanding the emphasis on soft skills in IT education in Nepal and the challenges faced by IT graduates in developing these skills. Lastly, there is a need to identify specific IT domains where the gap between academia and industry is prominent in Nepal and explore strategies to address this gap comprehensively. By addressing these research gaps, this study aims to provide context-specific insights and recommendations, promoting better alignment between IT education and industry demands, and enhancing the employability of IT graduates in Nepal.</w:t>
      </w:r>
    </w:p>
    <w:p w14:paraId="64493C22" w14:textId="77777777" w:rsidR="00FA6CEB" w:rsidRPr="00F317EA" w:rsidRDefault="00FA6CEB" w:rsidP="00F317EA">
      <w:pPr>
        <w:spacing w:line="276" w:lineRule="auto"/>
        <w:jc w:val="both"/>
      </w:pPr>
    </w:p>
    <w:p w14:paraId="30D5767E" w14:textId="1AE23793" w:rsidR="002C6755" w:rsidRPr="00F317EA" w:rsidRDefault="00362000" w:rsidP="00F317EA">
      <w:pPr>
        <w:spacing w:line="276" w:lineRule="auto"/>
        <w:jc w:val="both"/>
        <w:rPr>
          <w:b/>
          <w:bCs/>
          <w:sz w:val="28"/>
          <w:szCs w:val="28"/>
        </w:rPr>
      </w:pPr>
      <w:r w:rsidRPr="00F317EA">
        <w:rPr>
          <w:b/>
          <w:bCs/>
          <w:sz w:val="28"/>
          <w:szCs w:val="28"/>
        </w:rPr>
        <w:t>Research Objective</w:t>
      </w:r>
      <w:r w:rsidR="005E51FB" w:rsidRPr="00F317EA">
        <w:rPr>
          <w:b/>
          <w:bCs/>
          <w:sz w:val="28"/>
          <w:szCs w:val="28"/>
        </w:rPr>
        <w:t>s</w:t>
      </w:r>
    </w:p>
    <w:p w14:paraId="39223A3A" w14:textId="77777777" w:rsidR="00362000" w:rsidRPr="00F317EA" w:rsidRDefault="00362000" w:rsidP="00F317EA">
      <w:pPr>
        <w:numPr>
          <w:ilvl w:val="0"/>
          <w:numId w:val="2"/>
        </w:numPr>
        <w:tabs>
          <w:tab w:val="num" w:pos="720"/>
        </w:tabs>
        <w:spacing w:line="276" w:lineRule="auto"/>
        <w:jc w:val="both"/>
      </w:pPr>
      <w:r w:rsidRPr="00F317EA">
        <w:t>To identify the specific skills and knowledge gaps between the education provided by academic institutions and the requirements of the IT industry.</w:t>
      </w:r>
    </w:p>
    <w:p w14:paraId="7120A500" w14:textId="77777777" w:rsidR="00362000" w:rsidRPr="00F317EA" w:rsidRDefault="00362000" w:rsidP="00F317EA">
      <w:pPr>
        <w:numPr>
          <w:ilvl w:val="0"/>
          <w:numId w:val="2"/>
        </w:numPr>
        <w:tabs>
          <w:tab w:val="num" w:pos="720"/>
        </w:tabs>
        <w:spacing w:line="276" w:lineRule="auto"/>
        <w:jc w:val="both"/>
      </w:pPr>
      <w:r w:rsidRPr="00F317EA">
        <w:t>To explore the perspectives of IT industry professionals and academic stakeholders on the challenges and barriers contributing to the gap.</w:t>
      </w:r>
    </w:p>
    <w:p w14:paraId="0C66DA5A" w14:textId="77777777" w:rsidR="00362000" w:rsidRPr="00F317EA" w:rsidRDefault="00362000" w:rsidP="00F317EA">
      <w:pPr>
        <w:numPr>
          <w:ilvl w:val="0"/>
          <w:numId w:val="2"/>
        </w:numPr>
        <w:tabs>
          <w:tab w:val="num" w:pos="720"/>
        </w:tabs>
        <w:spacing w:line="276" w:lineRule="auto"/>
        <w:jc w:val="both"/>
      </w:pPr>
      <w:r w:rsidRPr="00F317EA">
        <w:t>To propose recommendations and strategies, including curriculum updates, industry-academia collaborations, and initiatives to enhance the employability of IT graduates in Nepal.</w:t>
      </w:r>
    </w:p>
    <w:p w14:paraId="31BC0F41" w14:textId="77777777" w:rsidR="00362000" w:rsidRPr="00F317EA" w:rsidRDefault="00362000" w:rsidP="00F317EA">
      <w:pPr>
        <w:spacing w:line="276" w:lineRule="auto"/>
        <w:jc w:val="both"/>
      </w:pPr>
    </w:p>
    <w:p w14:paraId="40F4B915" w14:textId="0B14A4DD" w:rsidR="00362000" w:rsidRPr="00F317EA" w:rsidRDefault="00F84F82" w:rsidP="00F317EA">
      <w:pPr>
        <w:spacing w:line="276" w:lineRule="auto"/>
        <w:jc w:val="both"/>
        <w:rPr>
          <w:b/>
          <w:bCs/>
          <w:sz w:val="28"/>
          <w:szCs w:val="28"/>
        </w:rPr>
      </w:pPr>
      <w:r w:rsidRPr="00F317EA">
        <w:rPr>
          <w:b/>
          <w:bCs/>
          <w:sz w:val="28"/>
          <w:szCs w:val="28"/>
        </w:rPr>
        <w:t>Materials and Methods</w:t>
      </w:r>
    </w:p>
    <w:p w14:paraId="16B2DDC5" w14:textId="27DE4E5D" w:rsidR="00F84F82" w:rsidRPr="00F317EA" w:rsidRDefault="00AE2640" w:rsidP="00F317EA">
      <w:pPr>
        <w:spacing w:line="276" w:lineRule="auto"/>
        <w:jc w:val="both"/>
      </w:pPr>
      <w:r w:rsidRPr="00F317EA">
        <w:t>The materials and methods section of this study involved a questionnaire survey and field interviews to gather data from B.Sc. CSIT colleges in Nepal. A questionnaire survey was conducted among 16 colleges offering B.Sc. CSIT programs, specifically targeting students in their 1st, 3rd, 5th, and 7th semesters. The surveyed colleges included both government and private institutions. The survey was administered using Google Forms to ensure efficient data collection and ease of response for the participants. Additionally, field interviews were conducted among 17 students representing four government colleges located in the Kathmandu valley, namely Amrit Science Campus, Patan Multiple Campus, Padma Kanya Campus, and Bhaktapur Multiple Campus. These interviews provided qualitative insights and complemented the survey data. By employing both questionnaire surveys and field interviews, this study aimed to obtain a comprehensive understanding of the perceptions and experiences of B.Sc. CSIT students regarding the gap between academics and the IT industry in Nepal.</w:t>
      </w:r>
    </w:p>
    <w:p w14:paraId="02119F0D" w14:textId="77777777" w:rsidR="00F84F82" w:rsidRPr="00F317EA" w:rsidRDefault="00F84F82" w:rsidP="00F317EA">
      <w:pPr>
        <w:spacing w:line="276" w:lineRule="auto"/>
        <w:jc w:val="both"/>
      </w:pPr>
    </w:p>
    <w:p w14:paraId="5C807B04" w14:textId="59FE22FE" w:rsidR="00F84F82" w:rsidRPr="00F317EA" w:rsidRDefault="007927C2" w:rsidP="00F317EA">
      <w:pPr>
        <w:spacing w:line="276" w:lineRule="auto"/>
        <w:jc w:val="both"/>
        <w:rPr>
          <w:b/>
          <w:bCs/>
          <w:sz w:val="28"/>
          <w:szCs w:val="28"/>
        </w:rPr>
      </w:pPr>
      <w:r w:rsidRPr="00F317EA">
        <w:rPr>
          <w:b/>
          <w:bCs/>
          <w:sz w:val="28"/>
          <w:szCs w:val="28"/>
        </w:rPr>
        <w:t>Results and Discussion</w:t>
      </w:r>
    </w:p>
    <w:p w14:paraId="098001B4" w14:textId="6D31EFD2" w:rsidR="007927C2" w:rsidRPr="00F317EA" w:rsidRDefault="007927C2" w:rsidP="00F317EA">
      <w:pPr>
        <w:spacing w:line="276" w:lineRule="auto"/>
        <w:jc w:val="both"/>
      </w:pPr>
      <w:r w:rsidRPr="00F317EA">
        <w:t>The results of the survey conducted through Google Forms are presented in Table 1. The survey received responses from students in 16 different B.Sc. CSIT colleges, including both government and private institutions. The number of participants varied across colleges, with the highest response rate from Amrit Science Campus (25 participants) and the lowest from Mechi Multiple Campus, Butwal Multiple Campus, and Birat Multiple Campus (3 participants each). The participants were categorized based on their semester of study, ranging from the 1st to the 7th semester.</w:t>
      </w:r>
    </w:p>
    <w:p w14:paraId="7CD64881" w14:textId="77777777" w:rsidR="00BB5D3A" w:rsidRPr="00F317EA" w:rsidRDefault="00BB5D3A" w:rsidP="00F317EA">
      <w:pPr>
        <w:spacing w:line="276" w:lineRule="auto"/>
        <w:jc w:val="both"/>
      </w:pPr>
    </w:p>
    <w:p w14:paraId="0ECE091F" w14:textId="77777777" w:rsidR="007927C2" w:rsidRPr="00F317EA" w:rsidRDefault="007927C2" w:rsidP="00F317EA">
      <w:pPr>
        <w:spacing w:line="276" w:lineRule="auto"/>
        <w:jc w:val="center"/>
        <w:rPr>
          <w:b/>
          <w:bCs/>
        </w:rPr>
      </w:pPr>
      <w:r w:rsidRPr="00F317EA">
        <w:rPr>
          <w:b/>
          <w:bCs/>
        </w:rPr>
        <w:t>Table 1: Survey Response Distribution among B.Sc. CSIT Colleges</w:t>
      </w:r>
    </w:p>
    <w:p w14:paraId="54091E2D" w14:textId="77777777" w:rsidR="00BB5D3A" w:rsidRPr="00F317EA" w:rsidRDefault="00BB5D3A" w:rsidP="00F317EA">
      <w:pPr>
        <w:spacing w:line="276" w:lineRule="auto"/>
        <w:jc w:val="center"/>
        <w:rPr>
          <w:b/>
          <w:bCs/>
        </w:rPr>
      </w:pPr>
    </w:p>
    <w:tbl>
      <w:tblPr>
        <w:tblStyle w:val="TableGrid"/>
        <w:tblW w:w="5000" w:type="pct"/>
        <w:tblLook w:val="04A0" w:firstRow="1" w:lastRow="0" w:firstColumn="1" w:lastColumn="0" w:noHBand="0" w:noVBand="1"/>
      </w:tblPr>
      <w:tblGrid>
        <w:gridCol w:w="2734"/>
        <w:gridCol w:w="1203"/>
        <w:gridCol w:w="1230"/>
        <w:gridCol w:w="1219"/>
        <w:gridCol w:w="1219"/>
        <w:gridCol w:w="1414"/>
      </w:tblGrid>
      <w:tr w:rsidR="00BB5D3A" w:rsidRPr="00F317EA" w14:paraId="1C0C9191" w14:textId="77777777" w:rsidTr="00483856">
        <w:tc>
          <w:tcPr>
            <w:tcW w:w="1515" w:type="pct"/>
            <w:hideMark/>
          </w:tcPr>
          <w:p w14:paraId="3DDAFFDF" w14:textId="77777777" w:rsidR="00BB5D3A" w:rsidRPr="00F317EA" w:rsidRDefault="00BB5D3A" w:rsidP="00F317EA">
            <w:pPr>
              <w:spacing w:line="276" w:lineRule="auto"/>
              <w:jc w:val="both"/>
              <w:rPr>
                <w:b/>
                <w:bCs/>
              </w:rPr>
            </w:pPr>
            <w:r w:rsidRPr="00F317EA">
              <w:rPr>
                <w:b/>
                <w:bCs/>
              </w:rPr>
              <w:t>College</w:t>
            </w:r>
          </w:p>
        </w:tc>
        <w:tc>
          <w:tcPr>
            <w:tcW w:w="667" w:type="pct"/>
            <w:hideMark/>
          </w:tcPr>
          <w:p w14:paraId="1596EF46" w14:textId="77777777" w:rsidR="00BB5D3A" w:rsidRPr="00F317EA" w:rsidRDefault="00BB5D3A" w:rsidP="00F317EA">
            <w:pPr>
              <w:spacing w:line="276" w:lineRule="auto"/>
              <w:jc w:val="both"/>
              <w:rPr>
                <w:b/>
                <w:bCs/>
              </w:rPr>
            </w:pPr>
            <w:r w:rsidRPr="00F317EA">
              <w:rPr>
                <w:b/>
                <w:bCs/>
              </w:rPr>
              <w:t>1st Semester</w:t>
            </w:r>
          </w:p>
        </w:tc>
        <w:tc>
          <w:tcPr>
            <w:tcW w:w="682" w:type="pct"/>
            <w:hideMark/>
          </w:tcPr>
          <w:p w14:paraId="5A65FB10" w14:textId="77777777" w:rsidR="00BB5D3A" w:rsidRPr="00F317EA" w:rsidRDefault="00BB5D3A" w:rsidP="00F317EA">
            <w:pPr>
              <w:spacing w:line="276" w:lineRule="auto"/>
              <w:jc w:val="both"/>
              <w:rPr>
                <w:b/>
                <w:bCs/>
              </w:rPr>
            </w:pPr>
            <w:r w:rsidRPr="00F317EA">
              <w:rPr>
                <w:b/>
                <w:bCs/>
              </w:rPr>
              <w:t>3rd Semester</w:t>
            </w:r>
          </w:p>
        </w:tc>
        <w:tc>
          <w:tcPr>
            <w:tcW w:w="676" w:type="pct"/>
            <w:hideMark/>
          </w:tcPr>
          <w:p w14:paraId="155D7C37" w14:textId="77777777" w:rsidR="00BB5D3A" w:rsidRPr="00F317EA" w:rsidRDefault="00BB5D3A" w:rsidP="00F317EA">
            <w:pPr>
              <w:spacing w:line="276" w:lineRule="auto"/>
              <w:jc w:val="both"/>
              <w:rPr>
                <w:b/>
                <w:bCs/>
              </w:rPr>
            </w:pPr>
            <w:r w:rsidRPr="00F317EA">
              <w:rPr>
                <w:b/>
                <w:bCs/>
              </w:rPr>
              <w:t>5th Semester</w:t>
            </w:r>
          </w:p>
        </w:tc>
        <w:tc>
          <w:tcPr>
            <w:tcW w:w="676" w:type="pct"/>
            <w:hideMark/>
          </w:tcPr>
          <w:p w14:paraId="3E7316EF" w14:textId="77777777" w:rsidR="00BB5D3A" w:rsidRPr="00F317EA" w:rsidRDefault="00BB5D3A" w:rsidP="00F317EA">
            <w:pPr>
              <w:spacing w:line="276" w:lineRule="auto"/>
              <w:jc w:val="both"/>
              <w:rPr>
                <w:b/>
                <w:bCs/>
              </w:rPr>
            </w:pPr>
            <w:r w:rsidRPr="00F317EA">
              <w:rPr>
                <w:b/>
                <w:bCs/>
              </w:rPr>
              <w:t>7th Semester</w:t>
            </w:r>
          </w:p>
        </w:tc>
        <w:tc>
          <w:tcPr>
            <w:tcW w:w="785" w:type="pct"/>
            <w:hideMark/>
          </w:tcPr>
          <w:p w14:paraId="60439734" w14:textId="77777777" w:rsidR="00BB5D3A" w:rsidRPr="00F317EA" w:rsidRDefault="00BB5D3A" w:rsidP="00F317EA">
            <w:pPr>
              <w:spacing w:line="276" w:lineRule="auto"/>
              <w:jc w:val="both"/>
              <w:rPr>
                <w:b/>
                <w:bCs/>
              </w:rPr>
            </w:pPr>
            <w:r w:rsidRPr="00F317EA">
              <w:rPr>
                <w:b/>
                <w:bCs/>
              </w:rPr>
              <w:t>Total Responses</w:t>
            </w:r>
          </w:p>
        </w:tc>
      </w:tr>
      <w:tr w:rsidR="00BB5D3A" w:rsidRPr="00F317EA" w14:paraId="1B742072" w14:textId="77777777" w:rsidTr="00483856">
        <w:tc>
          <w:tcPr>
            <w:tcW w:w="1515" w:type="pct"/>
            <w:hideMark/>
          </w:tcPr>
          <w:p w14:paraId="29391BD4" w14:textId="77777777" w:rsidR="00BB5D3A" w:rsidRPr="00F317EA" w:rsidRDefault="00BB5D3A" w:rsidP="00F317EA">
            <w:pPr>
              <w:spacing w:line="276" w:lineRule="auto"/>
              <w:jc w:val="both"/>
            </w:pPr>
            <w:r w:rsidRPr="00F317EA">
              <w:t>Amrit Science Campus</w:t>
            </w:r>
          </w:p>
        </w:tc>
        <w:tc>
          <w:tcPr>
            <w:tcW w:w="667" w:type="pct"/>
            <w:hideMark/>
          </w:tcPr>
          <w:p w14:paraId="0EED57AE" w14:textId="77777777" w:rsidR="00BB5D3A" w:rsidRPr="00F317EA" w:rsidRDefault="00BB5D3A" w:rsidP="00F317EA">
            <w:pPr>
              <w:spacing w:line="276" w:lineRule="auto"/>
              <w:jc w:val="both"/>
            </w:pPr>
            <w:r w:rsidRPr="00F317EA">
              <w:t>3</w:t>
            </w:r>
          </w:p>
        </w:tc>
        <w:tc>
          <w:tcPr>
            <w:tcW w:w="682" w:type="pct"/>
            <w:hideMark/>
          </w:tcPr>
          <w:p w14:paraId="42496283" w14:textId="77777777" w:rsidR="00BB5D3A" w:rsidRPr="00F317EA" w:rsidRDefault="00BB5D3A" w:rsidP="00F317EA">
            <w:pPr>
              <w:spacing w:line="276" w:lineRule="auto"/>
              <w:jc w:val="both"/>
            </w:pPr>
            <w:r w:rsidRPr="00F317EA">
              <w:t>4</w:t>
            </w:r>
          </w:p>
        </w:tc>
        <w:tc>
          <w:tcPr>
            <w:tcW w:w="676" w:type="pct"/>
            <w:hideMark/>
          </w:tcPr>
          <w:p w14:paraId="14550D31" w14:textId="77777777" w:rsidR="00BB5D3A" w:rsidRPr="00F317EA" w:rsidRDefault="00BB5D3A" w:rsidP="00F317EA">
            <w:pPr>
              <w:spacing w:line="276" w:lineRule="auto"/>
              <w:jc w:val="both"/>
            </w:pPr>
            <w:r w:rsidRPr="00F317EA">
              <w:t>5</w:t>
            </w:r>
          </w:p>
        </w:tc>
        <w:tc>
          <w:tcPr>
            <w:tcW w:w="676" w:type="pct"/>
            <w:hideMark/>
          </w:tcPr>
          <w:p w14:paraId="1DE7BCDC" w14:textId="77777777" w:rsidR="00BB5D3A" w:rsidRPr="00F317EA" w:rsidRDefault="00BB5D3A" w:rsidP="00F317EA">
            <w:pPr>
              <w:spacing w:line="276" w:lineRule="auto"/>
              <w:jc w:val="both"/>
            </w:pPr>
            <w:r w:rsidRPr="00F317EA">
              <w:t>13</w:t>
            </w:r>
          </w:p>
        </w:tc>
        <w:tc>
          <w:tcPr>
            <w:tcW w:w="785" w:type="pct"/>
            <w:hideMark/>
          </w:tcPr>
          <w:p w14:paraId="5E451644" w14:textId="77777777" w:rsidR="00BB5D3A" w:rsidRPr="00F317EA" w:rsidRDefault="00BB5D3A" w:rsidP="00F317EA">
            <w:pPr>
              <w:spacing w:line="276" w:lineRule="auto"/>
              <w:jc w:val="both"/>
            </w:pPr>
            <w:r w:rsidRPr="00F317EA">
              <w:t>25</w:t>
            </w:r>
          </w:p>
        </w:tc>
      </w:tr>
      <w:tr w:rsidR="00BB5D3A" w:rsidRPr="00F317EA" w14:paraId="7A204046" w14:textId="77777777" w:rsidTr="00483856">
        <w:tc>
          <w:tcPr>
            <w:tcW w:w="1515" w:type="pct"/>
            <w:hideMark/>
          </w:tcPr>
          <w:p w14:paraId="510D84EA" w14:textId="77777777" w:rsidR="00BB5D3A" w:rsidRPr="00F317EA" w:rsidRDefault="00BB5D3A" w:rsidP="00F317EA">
            <w:pPr>
              <w:spacing w:line="276" w:lineRule="auto"/>
              <w:jc w:val="both"/>
            </w:pPr>
            <w:r w:rsidRPr="00F317EA">
              <w:t>Patan Multiple Campus</w:t>
            </w:r>
          </w:p>
        </w:tc>
        <w:tc>
          <w:tcPr>
            <w:tcW w:w="667" w:type="pct"/>
            <w:hideMark/>
          </w:tcPr>
          <w:p w14:paraId="0EB0D423" w14:textId="77777777" w:rsidR="00BB5D3A" w:rsidRPr="00F317EA" w:rsidRDefault="00BB5D3A" w:rsidP="00F317EA">
            <w:pPr>
              <w:spacing w:line="276" w:lineRule="auto"/>
              <w:jc w:val="both"/>
            </w:pPr>
            <w:r w:rsidRPr="00F317EA">
              <w:t>0</w:t>
            </w:r>
          </w:p>
        </w:tc>
        <w:tc>
          <w:tcPr>
            <w:tcW w:w="682" w:type="pct"/>
            <w:hideMark/>
          </w:tcPr>
          <w:p w14:paraId="30C6EF00" w14:textId="77777777" w:rsidR="00BB5D3A" w:rsidRPr="00F317EA" w:rsidRDefault="00BB5D3A" w:rsidP="00F317EA">
            <w:pPr>
              <w:spacing w:line="276" w:lineRule="auto"/>
              <w:jc w:val="both"/>
            </w:pPr>
            <w:r w:rsidRPr="00F317EA">
              <w:t>4</w:t>
            </w:r>
          </w:p>
        </w:tc>
        <w:tc>
          <w:tcPr>
            <w:tcW w:w="676" w:type="pct"/>
            <w:hideMark/>
          </w:tcPr>
          <w:p w14:paraId="5ACB93E3" w14:textId="77777777" w:rsidR="00BB5D3A" w:rsidRPr="00F317EA" w:rsidRDefault="00BB5D3A" w:rsidP="00F317EA">
            <w:pPr>
              <w:spacing w:line="276" w:lineRule="auto"/>
              <w:jc w:val="both"/>
            </w:pPr>
            <w:r w:rsidRPr="00F317EA">
              <w:t>3</w:t>
            </w:r>
          </w:p>
        </w:tc>
        <w:tc>
          <w:tcPr>
            <w:tcW w:w="676" w:type="pct"/>
            <w:hideMark/>
          </w:tcPr>
          <w:p w14:paraId="4EF550D8" w14:textId="77777777" w:rsidR="00BB5D3A" w:rsidRPr="00F317EA" w:rsidRDefault="00BB5D3A" w:rsidP="00F317EA">
            <w:pPr>
              <w:spacing w:line="276" w:lineRule="auto"/>
              <w:jc w:val="both"/>
            </w:pPr>
            <w:r w:rsidRPr="00F317EA">
              <w:t>8</w:t>
            </w:r>
          </w:p>
        </w:tc>
        <w:tc>
          <w:tcPr>
            <w:tcW w:w="785" w:type="pct"/>
            <w:hideMark/>
          </w:tcPr>
          <w:p w14:paraId="342B3F18" w14:textId="77777777" w:rsidR="00BB5D3A" w:rsidRPr="00F317EA" w:rsidRDefault="00BB5D3A" w:rsidP="00F317EA">
            <w:pPr>
              <w:spacing w:line="276" w:lineRule="auto"/>
              <w:jc w:val="both"/>
            </w:pPr>
            <w:r w:rsidRPr="00F317EA">
              <w:t>15</w:t>
            </w:r>
          </w:p>
        </w:tc>
      </w:tr>
      <w:tr w:rsidR="00BB5D3A" w:rsidRPr="00F317EA" w14:paraId="52E702C9" w14:textId="77777777" w:rsidTr="00483856">
        <w:tc>
          <w:tcPr>
            <w:tcW w:w="1515" w:type="pct"/>
            <w:hideMark/>
          </w:tcPr>
          <w:p w14:paraId="424EC55A" w14:textId="3DBA2B33" w:rsidR="00BB5D3A" w:rsidRPr="00F317EA" w:rsidRDefault="00BB5D3A" w:rsidP="00F317EA">
            <w:pPr>
              <w:spacing w:line="276" w:lineRule="auto"/>
              <w:jc w:val="both"/>
            </w:pPr>
            <w:r w:rsidRPr="00F317EA">
              <w:t>St. Xavier</w:t>
            </w:r>
            <w:r w:rsidR="003B2D5E" w:rsidRPr="00F317EA">
              <w:t>’</w:t>
            </w:r>
            <w:r w:rsidRPr="00F317EA">
              <w:t>s College</w:t>
            </w:r>
          </w:p>
        </w:tc>
        <w:tc>
          <w:tcPr>
            <w:tcW w:w="667" w:type="pct"/>
            <w:hideMark/>
          </w:tcPr>
          <w:p w14:paraId="62F5D45A" w14:textId="77777777" w:rsidR="00BB5D3A" w:rsidRPr="00F317EA" w:rsidRDefault="00BB5D3A" w:rsidP="00F317EA">
            <w:pPr>
              <w:spacing w:line="276" w:lineRule="auto"/>
              <w:jc w:val="both"/>
            </w:pPr>
            <w:r w:rsidRPr="00F317EA">
              <w:t>0</w:t>
            </w:r>
          </w:p>
        </w:tc>
        <w:tc>
          <w:tcPr>
            <w:tcW w:w="682" w:type="pct"/>
            <w:hideMark/>
          </w:tcPr>
          <w:p w14:paraId="0BE0658D" w14:textId="77777777" w:rsidR="00BB5D3A" w:rsidRPr="00F317EA" w:rsidRDefault="00BB5D3A" w:rsidP="00F317EA">
            <w:pPr>
              <w:spacing w:line="276" w:lineRule="auto"/>
              <w:jc w:val="both"/>
            </w:pPr>
            <w:r w:rsidRPr="00F317EA">
              <w:t>0</w:t>
            </w:r>
          </w:p>
        </w:tc>
        <w:tc>
          <w:tcPr>
            <w:tcW w:w="676" w:type="pct"/>
            <w:hideMark/>
          </w:tcPr>
          <w:p w14:paraId="3AA4986E" w14:textId="77777777" w:rsidR="00BB5D3A" w:rsidRPr="00F317EA" w:rsidRDefault="00BB5D3A" w:rsidP="00F317EA">
            <w:pPr>
              <w:spacing w:line="276" w:lineRule="auto"/>
              <w:jc w:val="both"/>
            </w:pPr>
            <w:r w:rsidRPr="00F317EA">
              <w:t>3</w:t>
            </w:r>
          </w:p>
        </w:tc>
        <w:tc>
          <w:tcPr>
            <w:tcW w:w="676" w:type="pct"/>
            <w:hideMark/>
          </w:tcPr>
          <w:p w14:paraId="5778955E" w14:textId="77777777" w:rsidR="00BB5D3A" w:rsidRPr="00F317EA" w:rsidRDefault="00BB5D3A" w:rsidP="00F317EA">
            <w:pPr>
              <w:spacing w:line="276" w:lineRule="auto"/>
              <w:jc w:val="both"/>
            </w:pPr>
            <w:r w:rsidRPr="00F317EA">
              <w:t>5</w:t>
            </w:r>
          </w:p>
        </w:tc>
        <w:tc>
          <w:tcPr>
            <w:tcW w:w="785" w:type="pct"/>
            <w:hideMark/>
          </w:tcPr>
          <w:p w14:paraId="48071615" w14:textId="77777777" w:rsidR="00BB5D3A" w:rsidRPr="00F317EA" w:rsidRDefault="00BB5D3A" w:rsidP="00F317EA">
            <w:pPr>
              <w:spacing w:line="276" w:lineRule="auto"/>
              <w:jc w:val="both"/>
            </w:pPr>
            <w:r w:rsidRPr="00F317EA">
              <w:t>8</w:t>
            </w:r>
          </w:p>
        </w:tc>
      </w:tr>
      <w:tr w:rsidR="00BB5D3A" w:rsidRPr="00F317EA" w14:paraId="694360CC" w14:textId="77777777" w:rsidTr="00483856">
        <w:tc>
          <w:tcPr>
            <w:tcW w:w="1515" w:type="pct"/>
            <w:hideMark/>
          </w:tcPr>
          <w:p w14:paraId="0362CD16" w14:textId="77777777" w:rsidR="00BB5D3A" w:rsidRPr="00F317EA" w:rsidRDefault="00BB5D3A" w:rsidP="00F317EA">
            <w:pPr>
              <w:spacing w:line="276" w:lineRule="auto"/>
              <w:jc w:val="both"/>
            </w:pPr>
            <w:r w:rsidRPr="00F317EA">
              <w:t>Bhaktapur Multiple Campus</w:t>
            </w:r>
          </w:p>
        </w:tc>
        <w:tc>
          <w:tcPr>
            <w:tcW w:w="667" w:type="pct"/>
            <w:hideMark/>
          </w:tcPr>
          <w:p w14:paraId="00628655" w14:textId="77777777" w:rsidR="00BB5D3A" w:rsidRPr="00F317EA" w:rsidRDefault="00BB5D3A" w:rsidP="00F317EA">
            <w:pPr>
              <w:spacing w:line="276" w:lineRule="auto"/>
              <w:jc w:val="both"/>
            </w:pPr>
            <w:r w:rsidRPr="00F317EA">
              <w:t>0</w:t>
            </w:r>
          </w:p>
        </w:tc>
        <w:tc>
          <w:tcPr>
            <w:tcW w:w="682" w:type="pct"/>
            <w:hideMark/>
          </w:tcPr>
          <w:p w14:paraId="5EC82D57" w14:textId="77777777" w:rsidR="00BB5D3A" w:rsidRPr="00F317EA" w:rsidRDefault="00BB5D3A" w:rsidP="00F317EA">
            <w:pPr>
              <w:spacing w:line="276" w:lineRule="auto"/>
              <w:jc w:val="both"/>
            </w:pPr>
            <w:r w:rsidRPr="00F317EA">
              <w:t>1</w:t>
            </w:r>
          </w:p>
        </w:tc>
        <w:tc>
          <w:tcPr>
            <w:tcW w:w="676" w:type="pct"/>
            <w:hideMark/>
          </w:tcPr>
          <w:p w14:paraId="408040DE" w14:textId="77777777" w:rsidR="00BB5D3A" w:rsidRPr="00F317EA" w:rsidRDefault="00BB5D3A" w:rsidP="00F317EA">
            <w:pPr>
              <w:spacing w:line="276" w:lineRule="auto"/>
              <w:jc w:val="both"/>
            </w:pPr>
            <w:r w:rsidRPr="00F317EA">
              <w:t>1</w:t>
            </w:r>
          </w:p>
        </w:tc>
        <w:tc>
          <w:tcPr>
            <w:tcW w:w="676" w:type="pct"/>
            <w:hideMark/>
          </w:tcPr>
          <w:p w14:paraId="134559D8" w14:textId="77777777" w:rsidR="00BB5D3A" w:rsidRPr="00F317EA" w:rsidRDefault="00BB5D3A" w:rsidP="00F317EA">
            <w:pPr>
              <w:spacing w:line="276" w:lineRule="auto"/>
              <w:jc w:val="both"/>
            </w:pPr>
            <w:r w:rsidRPr="00F317EA">
              <w:t>6</w:t>
            </w:r>
          </w:p>
        </w:tc>
        <w:tc>
          <w:tcPr>
            <w:tcW w:w="785" w:type="pct"/>
            <w:hideMark/>
          </w:tcPr>
          <w:p w14:paraId="66947B19" w14:textId="77777777" w:rsidR="00BB5D3A" w:rsidRPr="00F317EA" w:rsidRDefault="00BB5D3A" w:rsidP="00F317EA">
            <w:pPr>
              <w:spacing w:line="276" w:lineRule="auto"/>
              <w:jc w:val="both"/>
            </w:pPr>
            <w:r w:rsidRPr="00F317EA">
              <w:t>8</w:t>
            </w:r>
          </w:p>
        </w:tc>
      </w:tr>
      <w:tr w:rsidR="00BB5D3A" w:rsidRPr="00F317EA" w14:paraId="59FB2A4F" w14:textId="77777777" w:rsidTr="00483856">
        <w:tc>
          <w:tcPr>
            <w:tcW w:w="1515" w:type="pct"/>
            <w:hideMark/>
          </w:tcPr>
          <w:p w14:paraId="58E54F78" w14:textId="77777777" w:rsidR="00BB5D3A" w:rsidRPr="00F317EA" w:rsidRDefault="00BB5D3A" w:rsidP="00F317EA">
            <w:pPr>
              <w:spacing w:line="276" w:lineRule="auto"/>
              <w:jc w:val="both"/>
            </w:pPr>
            <w:r w:rsidRPr="00F317EA">
              <w:t>Texas Intl College</w:t>
            </w:r>
          </w:p>
        </w:tc>
        <w:tc>
          <w:tcPr>
            <w:tcW w:w="667" w:type="pct"/>
            <w:hideMark/>
          </w:tcPr>
          <w:p w14:paraId="702694DE" w14:textId="77777777" w:rsidR="00BB5D3A" w:rsidRPr="00F317EA" w:rsidRDefault="00BB5D3A" w:rsidP="00F317EA">
            <w:pPr>
              <w:spacing w:line="276" w:lineRule="auto"/>
              <w:jc w:val="both"/>
            </w:pPr>
            <w:r w:rsidRPr="00F317EA">
              <w:t>0</w:t>
            </w:r>
          </w:p>
        </w:tc>
        <w:tc>
          <w:tcPr>
            <w:tcW w:w="682" w:type="pct"/>
            <w:hideMark/>
          </w:tcPr>
          <w:p w14:paraId="132A0688" w14:textId="77777777" w:rsidR="00BB5D3A" w:rsidRPr="00F317EA" w:rsidRDefault="00BB5D3A" w:rsidP="00F317EA">
            <w:pPr>
              <w:spacing w:line="276" w:lineRule="auto"/>
              <w:jc w:val="both"/>
            </w:pPr>
            <w:r w:rsidRPr="00F317EA">
              <w:t>0</w:t>
            </w:r>
          </w:p>
        </w:tc>
        <w:tc>
          <w:tcPr>
            <w:tcW w:w="676" w:type="pct"/>
            <w:hideMark/>
          </w:tcPr>
          <w:p w14:paraId="4E4948E0" w14:textId="77777777" w:rsidR="00BB5D3A" w:rsidRPr="00F317EA" w:rsidRDefault="00BB5D3A" w:rsidP="00F317EA">
            <w:pPr>
              <w:spacing w:line="276" w:lineRule="auto"/>
              <w:jc w:val="both"/>
            </w:pPr>
            <w:r w:rsidRPr="00F317EA">
              <w:t>1</w:t>
            </w:r>
          </w:p>
        </w:tc>
        <w:tc>
          <w:tcPr>
            <w:tcW w:w="676" w:type="pct"/>
            <w:hideMark/>
          </w:tcPr>
          <w:p w14:paraId="6C7D9F6D" w14:textId="77777777" w:rsidR="00BB5D3A" w:rsidRPr="00F317EA" w:rsidRDefault="00BB5D3A" w:rsidP="00F317EA">
            <w:pPr>
              <w:spacing w:line="276" w:lineRule="auto"/>
              <w:jc w:val="both"/>
            </w:pPr>
            <w:r w:rsidRPr="00F317EA">
              <w:t>8</w:t>
            </w:r>
          </w:p>
        </w:tc>
        <w:tc>
          <w:tcPr>
            <w:tcW w:w="785" w:type="pct"/>
            <w:hideMark/>
          </w:tcPr>
          <w:p w14:paraId="2A5A0193" w14:textId="77777777" w:rsidR="00BB5D3A" w:rsidRPr="00F317EA" w:rsidRDefault="00BB5D3A" w:rsidP="00F317EA">
            <w:pPr>
              <w:spacing w:line="276" w:lineRule="auto"/>
              <w:jc w:val="both"/>
            </w:pPr>
            <w:r w:rsidRPr="00F317EA">
              <w:t>9</w:t>
            </w:r>
          </w:p>
        </w:tc>
      </w:tr>
      <w:tr w:rsidR="00BB5D3A" w:rsidRPr="00F317EA" w14:paraId="5277CB68" w14:textId="77777777" w:rsidTr="00483856">
        <w:tc>
          <w:tcPr>
            <w:tcW w:w="1515" w:type="pct"/>
            <w:hideMark/>
          </w:tcPr>
          <w:p w14:paraId="13930499" w14:textId="77777777" w:rsidR="00BB5D3A" w:rsidRPr="00F317EA" w:rsidRDefault="00BB5D3A" w:rsidP="00F317EA">
            <w:pPr>
              <w:spacing w:line="276" w:lineRule="auto"/>
              <w:jc w:val="both"/>
            </w:pPr>
            <w:r w:rsidRPr="00F317EA">
              <w:t>Sagarmatha College of Science and Technology</w:t>
            </w:r>
          </w:p>
        </w:tc>
        <w:tc>
          <w:tcPr>
            <w:tcW w:w="667" w:type="pct"/>
            <w:hideMark/>
          </w:tcPr>
          <w:p w14:paraId="0A242AA4" w14:textId="77777777" w:rsidR="00BB5D3A" w:rsidRPr="00F317EA" w:rsidRDefault="00BB5D3A" w:rsidP="00F317EA">
            <w:pPr>
              <w:spacing w:line="276" w:lineRule="auto"/>
              <w:jc w:val="both"/>
            </w:pPr>
            <w:r w:rsidRPr="00F317EA">
              <w:t>0</w:t>
            </w:r>
          </w:p>
        </w:tc>
        <w:tc>
          <w:tcPr>
            <w:tcW w:w="682" w:type="pct"/>
            <w:hideMark/>
          </w:tcPr>
          <w:p w14:paraId="28848CE1" w14:textId="77777777" w:rsidR="00BB5D3A" w:rsidRPr="00F317EA" w:rsidRDefault="00BB5D3A" w:rsidP="00F317EA">
            <w:pPr>
              <w:spacing w:line="276" w:lineRule="auto"/>
              <w:jc w:val="both"/>
            </w:pPr>
            <w:r w:rsidRPr="00F317EA">
              <w:t>0</w:t>
            </w:r>
          </w:p>
        </w:tc>
        <w:tc>
          <w:tcPr>
            <w:tcW w:w="676" w:type="pct"/>
            <w:hideMark/>
          </w:tcPr>
          <w:p w14:paraId="001D492B" w14:textId="77777777" w:rsidR="00BB5D3A" w:rsidRPr="00F317EA" w:rsidRDefault="00BB5D3A" w:rsidP="00F317EA">
            <w:pPr>
              <w:spacing w:line="276" w:lineRule="auto"/>
              <w:jc w:val="both"/>
            </w:pPr>
            <w:r w:rsidRPr="00F317EA">
              <w:t>0</w:t>
            </w:r>
          </w:p>
        </w:tc>
        <w:tc>
          <w:tcPr>
            <w:tcW w:w="676" w:type="pct"/>
            <w:hideMark/>
          </w:tcPr>
          <w:p w14:paraId="7E8C9749" w14:textId="77777777" w:rsidR="00BB5D3A" w:rsidRPr="00F317EA" w:rsidRDefault="00BB5D3A" w:rsidP="00F317EA">
            <w:pPr>
              <w:spacing w:line="276" w:lineRule="auto"/>
              <w:jc w:val="both"/>
            </w:pPr>
            <w:r w:rsidRPr="00F317EA">
              <w:t>3</w:t>
            </w:r>
          </w:p>
        </w:tc>
        <w:tc>
          <w:tcPr>
            <w:tcW w:w="785" w:type="pct"/>
            <w:hideMark/>
          </w:tcPr>
          <w:p w14:paraId="7294D337" w14:textId="77777777" w:rsidR="00BB5D3A" w:rsidRPr="00F317EA" w:rsidRDefault="00BB5D3A" w:rsidP="00F317EA">
            <w:pPr>
              <w:spacing w:line="276" w:lineRule="auto"/>
              <w:jc w:val="both"/>
            </w:pPr>
            <w:r w:rsidRPr="00F317EA">
              <w:t>3</w:t>
            </w:r>
          </w:p>
        </w:tc>
      </w:tr>
      <w:tr w:rsidR="00BB5D3A" w:rsidRPr="00F317EA" w14:paraId="5A06BDBD" w14:textId="77777777" w:rsidTr="00483856">
        <w:tc>
          <w:tcPr>
            <w:tcW w:w="1515" w:type="pct"/>
            <w:hideMark/>
          </w:tcPr>
          <w:p w14:paraId="58C33A4F" w14:textId="77777777" w:rsidR="00BB5D3A" w:rsidRPr="00F317EA" w:rsidRDefault="00BB5D3A" w:rsidP="00F317EA">
            <w:pPr>
              <w:spacing w:line="276" w:lineRule="auto"/>
              <w:jc w:val="both"/>
            </w:pPr>
            <w:r w:rsidRPr="00F317EA">
              <w:t>Madan Bhandari Memorial College</w:t>
            </w:r>
          </w:p>
        </w:tc>
        <w:tc>
          <w:tcPr>
            <w:tcW w:w="667" w:type="pct"/>
            <w:hideMark/>
          </w:tcPr>
          <w:p w14:paraId="54A0C742" w14:textId="77777777" w:rsidR="00BB5D3A" w:rsidRPr="00F317EA" w:rsidRDefault="00BB5D3A" w:rsidP="00F317EA">
            <w:pPr>
              <w:spacing w:line="276" w:lineRule="auto"/>
              <w:jc w:val="both"/>
            </w:pPr>
            <w:r w:rsidRPr="00F317EA">
              <w:t>0</w:t>
            </w:r>
          </w:p>
        </w:tc>
        <w:tc>
          <w:tcPr>
            <w:tcW w:w="682" w:type="pct"/>
            <w:hideMark/>
          </w:tcPr>
          <w:p w14:paraId="370911A8" w14:textId="77777777" w:rsidR="00BB5D3A" w:rsidRPr="00F317EA" w:rsidRDefault="00BB5D3A" w:rsidP="00F317EA">
            <w:pPr>
              <w:spacing w:line="276" w:lineRule="auto"/>
              <w:jc w:val="both"/>
            </w:pPr>
            <w:r w:rsidRPr="00F317EA">
              <w:t>0</w:t>
            </w:r>
          </w:p>
        </w:tc>
        <w:tc>
          <w:tcPr>
            <w:tcW w:w="676" w:type="pct"/>
            <w:hideMark/>
          </w:tcPr>
          <w:p w14:paraId="71F73C56" w14:textId="77777777" w:rsidR="00BB5D3A" w:rsidRPr="00F317EA" w:rsidRDefault="00BB5D3A" w:rsidP="00F317EA">
            <w:pPr>
              <w:spacing w:line="276" w:lineRule="auto"/>
              <w:jc w:val="both"/>
            </w:pPr>
            <w:r w:rsidRPr="00F317EA">
              <w:t>1</w:t>
            </w:r>
          </w:p>
        </w:tc>
        <w:tc>
          <w:tcPr>
            <w:tcW w:w="676" w:type="pct"/>
            <w:hideMark/>
          </w:tcPr>
          <w:p w14:paraId="34D29512" w14:textId="77777777" w:rsidR="00BB5D3A" w:rsidRPr="00F317EA" w:rsidRDefault="00BB5D3A" w:rsidP="00F317EA">
            <w:pPr>
              <w:spacing w:line="276" w:lineRule="auto"/>
              <w:jc w:val="both"/>
            </w:pPr>
            <w:r w:rsidRPr="00F317EA">
              <w:t>3</w:t>
            </w:r>
          </w:p>
        </w:tc>
        <w:tc>
          <w:tcPr>
            <w:tcW w:w="785" w:type="pct"/>
            <w:hideMark/>
          </w:tcPr>
          <w:p w14:paraId="0DADA7B0" w14:textId="77777777" w:rsidR="00BB5D3A" w:rsidRPr="00F317EA" w:rsidRDefault="00BB5D3A" w:rsidP="00F317EA">
            <w:pPr>
              <w:spacing w:line="276" w:lineRule="auto"/>
              <w:jc w:val="both"/>
            </w:pPr>
            <w:r w:rsidRPr="00F317EA">
              <w:t>4</w:t>
            </w:r>
          </w:p>
        </w:tc>
      </w:tr>
      <w:tr w:rsidR="00BB5D3A" w:rsidRPr="00F317EA" w14:paraId="5CB36DCB" w14:textId="77777777" w:rsidTr="00483856">
        <w:tc>
          <w:tcPr>
            <w:tcW w:w="1515" w:type="pct"/>
            <w:hideMark/>
          </w:tcPr>
          <w:p w14:paraId="4FA9DB58" w14:textId="77777777" w:rsidR="00BB5D3A" w:rsidRPr="00F317EA" w:rsidRDefault="00BB5D3A" w:rsidP="00F317EA">
            <w:pPr>
              <w:spacing w:line="276" w:lineRule="auto"/>
              <w:jc w:val="both"/>
            </w:pPr>
            <w:r w:rsidRPr="00F317EA">
              <w:t>Bhairahawa Multiple Campus</w:t>
            </w:r>
          </w:p>
        </w:tc>
        <w:tc>
          <w:tcPr>
            <w:tcW w:w="667" w:type="pct"/>
            <w:hideMark/>
          </w:tcPr>
          <w:p w14:paraId="42509716" w14:textId="77777777" w:rsidR="00BB5D3A" w:rsidRPr="00F317EA" w:rsidRDefault="00BB5D3A" w:rsidP="00F317EA">
            <w:pPr>
              <w:spacing w:line="276" w:lineRule="auto"/>
              <w:jc w:val="both"/>
            </w:pPr>
            <w:r w:rsidRPr="00F317EA">
              <w:t>0</w:t>
            </w:r>
          </w:p>
        </w:tc>
        <w:tc>
          <w:tcPr>
            <w:tcW w:w="682" w:type="pct"/>
            <w:hideMark/>
          </w:tcPr>
          <w:p w14:paraId="28C0F1D9" w14:textId="77777777" w:rsidR="00BB5D3A" w:rsidRPr="00F317EA" w:rsidRDefault="00BB5D3A" w:rsidP="00F317EA">
            <w:pPr>
              <w:spacing w:line="276" w:lineRule="auto"/>
              <w:jc w:val="both"/>
            </w:pPr>
            <w:r w:rsidRPr="00F317EA">
              <w:t>1</w:t>
            </w:r>
          </w:p>
        </w:tc>
        <w:tc>
          <w:tcPr>
            <w:tcW w:w="676" w:type="pct"/>
            <w:hideMark/>
          </w:tcPr>
          <w:p w14:paraId="0D0AD6EB" w14:textId="77777777" w:rsidR="00BB5D3A" w:rsidRPr="00F317EA" w:rsidRDefault="00BB5D3A" w:rsidP="00F317EA">
            <w:pPr>
              <w:spacing w:line="276" w:lineRule="auto"/>
              <w:jc w:val="both"/>
            </w:pPr>
            <w:r w:rsidRPr="00F317EA">
              <w:t>0</w:t>
            </w:r>
          </w:p>
        </w:tc>
        <w:tc>
          <w:tcPr>
            <w:tcW w:w="676" w:type="pct"/>
            <w:hideMark/>
          </w:tcPr>
          <w:p w14:paraId="73E3BAFA" w14:textId="77777777" w:rsidR="00BB5D3A" w:rsidRPr="00F317EA" w:rsidRDefault="00BB5D3A" w:rsidP="00F317EA">
            <w:pPr>
              <w:spacing w:line="276" w:lineRule="auto"/>
              <w:jc w:val="both"/>
            </w:pPr>
            <w:r w:rsidRPr="00F317EA">
              <w:t>1</w:t>
            </w:r>
          </w:p>
        </w:tc>
        <w:tc>
          <w:tcPr>
            <w:tcW w:w="785" w:type="pct"/>
            <w:hideMark/>
          </w:tcPr>
          <w:p w14:paraId="0288FF36" w14:textId="77777777" w:rsidR="00BB5D3A" w:rsidRPr="00F317EA" w:rsidRDefault="00BB5D3A" w:rsidP="00F317EA">
            <w:pPr>
              <w:spacing w:line="276" w:lineRule="auto"/>
              <w:jc w:val="both"/>
            </w:pPr>
            <w:r w:rsidRPr="00F317EA">
              <w:t>2</w:t>
            </w:r>
          </w:p>
        </w:tc>
      </w:tr>
      <w:tr w:rsidR="00BB5D3A" w:rsidRPr="00F317EA" w14:paraId="61517629" w14:textId="77777777" w:rsidTr="00483856">
        <w:tc>
          <w:tcPr>
            <w:tcW w:w="1515" w:type="pct"/>
            <w:hideMark/>
          </w:tcPr>
          <w:p w14:paraId="6A87E0E8" w14:textId="77777777" w:rsidR="00BB5D3A" w:rsidRPr="00F317EA" w:rsidRDefault="00BB5D3A" w:rsidP="00F317EA">
            <w:pPr>
              <w:spacing w:line="276" w:lineRule="auto"/>
              <w:jc w:val="both"/>
            </w:pPr>
            <w:r w:rsidRPr="00F317EA">
              <w:t>Prime College</w:t>
            </w:r>
          </w:p>
        </w:tc>
        <w:tc>
          <w:tcPr>
            <w:tcW w:w="667" w:type="pct"/>
            <w:hideMark/>
          </w:tcPr>
          <w:p w14:paraId="79CC2528" w14:textId="77777777" w:rsidR="00BB5D3A" w:rsidRPr="00F317EA" w:rsidRDefault="00BB5D3A" w:rsidP="00F317EA">
            <w:pPr>
              <w:spacing w:line="276" w:lineRule="auto"/>
              <w:jc w:val="both"/>
            </w:pPr>
            <w:r w:rsidRPr="00F317EA">
              <w:t>0</w:t>
            </w:r>
          </w:p>
        </w:tc>
        <w:tc>
          <w:tcPr>
            <w:tcW w:w="682" w:type="pct"/>
            <w:hideMark/>
          </w:tcPr>
          <w:p w14:paraId="27BA598E" w14:textId="77777777" w:rsidR="00BB5D3A" w:rsidRPr="00F317EA" w:rsidRDefault="00BB5D3A" w:rsidP="00F317EA">
            <w:pPr>
              <w:spacing w:line="276" w:lineRule="auto"/>
              <w:jc w:val="both"/>
            </w:pPr>
            <w:r w:rsidRPr="00F317EA">
              <w:t>0</w:t>
            </w:r>
          </w:p>
        </w:tc>
        <w:tc>
          <w:tcPr>
            <w:tcW w:w="676" w:type="pct"/>
            <w:hideMark/>
          </w:tcPr>
          <w:p w14:paraId="330A7753" w14:textId="77777777" w:rsidR="00BB5D3A" w:rsidRPr="00F317EA" w:rsidRDefault="00BB5D3A" w:rsidP="00F317EA">
            <w:pPr>
              <w:spacing w:line="276" w:lineRule="auto"/>
              <w:jc w:val="both"/>
            </w:pPr>
            <w:r w:rsidRPr="00F317EA">
              <w:t>0</w:t>
            </w:r>
          </w:p>
        </w:tc>
        <w:tc>
          <w:tcPr>
            <w:tcW w:w="676" w:type="pct"/>
            <w:hideMark/>
          </w:tcPr>
          <w:p w14:paraId="339083B8" w14:textId="77777777" w:rsidR="00BB5D3A" w:rsidRPr="00F317EA" w:rsidRDefault="00BB5D3A" w:rsidP="00F317EA">
            <w:pPr>
              <w:spacing w:line="276" w:lineRule="auto"/>
              <w:jc w:val="both"/>
            </w:pPr>
            <w:r w:rsidRPr="00F317EA">
              <w:t>3</w:t>
            </w:r>
          </w:p>
        </w:tc>
        <w:tc>
          <w:tcPr>
            <w:tcW w:w="785" w:type="pct"/>
            <w:hideMark/>
          </w:tcPr>
          <w:p w14:paraId="4A19F825" w14:textId="77777777" w:rsidR="00BB5D3A" w:rsidRPr="00F317EA" w:rsidRDefault="00BB5D3A" w:rsidP="00F317EA">
            <w:pPr>
              <w:spacing w:line="276" w:lineRule="auto"/>
              <w:jc w:val="both"/>
            </w:pPr>
            <w:r w:rsidRPr="00F317EA">
              <w:t>3</w:t>
            </w:r>
          </w:p>
        </w:tc>
      </w:tr>
      <w:tr w:rsidR="00BB5D3A" w:rsidRPr="00F317EA" w14:paraId="4C7A607D" w14:textId="77777777" w:rsidTr="00483856">
        <w:tc>
          <w:tcPr>
            <w:tcW w:w="1515" w:type="pct"/>
            <w:hideMark/>
          </w:tcPr>
          <w:p w14:paraId="0D2EF11E" w14:textId="77777777" w:rsidR="00BB5D3A" w:rsidRPr="00F317EA" w:rsidRDefault="00BB5D3A" w:rsidP="00F317EA">
            <w:pPr>
              <w:spacing w:line="276" w:lineRule="auto"/>
              <w:jc w:val="both"/>
            </w:pPr>
            <w:r w:rsidRPr="00F317EA">
              <w:t>Siddanath Science Campus</w:t>
            </w:r>
          </w:p>
        </w:tc>
        <w:tc>
          <w:tcPr>
            <w:tcW w:w="667" w:type="pct"/>
            <w:hideMark/>
          </w:tcPr>
          <w:p w14:paraId="5CE4C6CA" w14:textId="77777777" w:rsidR="00BB5D3A" w:rsidRPr="00F317EA" w:rsidRDefault="00BB5D3A" w:rsidP="00F317EA">
            <w:pPr>
              <w:spacing w:line="276" w:lineRule="auto"/>
              <w:jc w:val="both"/>
            </w:pPr>
            <w:r w:rsidRPr="00F317EA">
              <w:t>0</w:t>
            </w:r>
          </w:p>
        </w:tc>
        <w:tc>
          <w:tcPr>
            <w:tcW w:w="682" w:type="pct"/>
            <w:hideMark/>
          </w:tcPr>
          <w:p w14:paraId="4FAB2ABE" w14:textId="77777777" w:rsidR="00BB5D3A" w:rsidRPr="00F317EA" w:rsidRDefault="00BB5D3A" w:rsidP="00F317EA">
            <w:pPr>
              <w:spacing w:line="276" w:lineRule="auto"/>
              <w:jc w:val="both"/>
            </w:pPr>
            <w:r w:rsidRPr="00F317EA">
              <w:t>0</w:t>
            </w:r>
          </w:p>
        </w:tc>
        <w:tc>
          <w:tcPr>
            <w:tcW w:w="676" w:type="pct"/>
            <w:hideMark/>
          </w:tcPr>
          <w:p w14:paraId="7493A26C" w14:textId="77777777" w:rsidR="00BB5D3A" w:rsidRPr="00F317EA" w:rsidRDefault="00BB5D3A" w:rsidP="00F317EA">
            <w:pPr>
              <w:spacing w:line="276" w:lineRule="auto"/>
              <w:jc w:val="both"/>
            </w:pPr>
            <w:r w:rsidRPr="00F317EA">
              <w:t>3</w:t>
            </w:r>
          </w:p>
        </w:tc>
        <w:tc>
          <w:tcPr>
            <w:tcW w:w="676" w:type="pct"/>
            <w:hideMark/>
          </w:tcPr>
          <w:p w14:paraId="5ECAFC8C" w14:textId="77777777" w:rsidR="00BB5D3A" w:rsidRPr="00F317EA" w:rsidRDefault="00BB5D3A" w:rsidP="00F317EA">
            <w:pPr>
              <w:spacing w:line="276" w:lineRule="auto"/>
              <w:jc w:val="both"/>
            </w:pPr>
            <w:r w:rsidRPr="00F317EA">
              <w:t>2</w:t>
            </w:r>
          </w:p>
        </w:tc>
        <w:tc>
          <w:tcPr>
            <w:tcW w:w="785" w:type="pct"/>
            <w:hideMark/>
          </w:tcPr>
          <w:p w14:paraId="2C4775AE" w14:textId="77777777" w:rsidR="00BB5D3A" w:rsidRPr="00F317EA" w:rsidRDefault="00BB5D3A" w:rsidP="00F317EA">
            <w:pPr>
              <w:spacing w:line="276" w:lineRule="auto"/>
              <w:jc w:val="both"/>
            </w:pPr>
            <w:r w:rsidRPr="00F317EA">
              <w:t>5</w:t>
            </w:r>
          </w:p>
        </w:tc>
      </w:tr>
      <w:tr w:rsidR="00BB5D3A" w:rsidRPr="00F317EA" w14:paraId="4DE8C852" w14:textId="77777777" w:rsidTr="00483856">
        <w:tc>
          <w:tcPr>
            <w:tcW w:w="1515" w:type="pct"/>
            <w:hideMark/>
          </w:tcPr>
          <w:p w14:paraId="0DD471CE" w14:textId="77777777" w:rsidR="00BB5D3A" w:rsidRPr="00F317EA" w:rsidRDefault="00BB5D3A" w:rsidP="00F317EA">
            <w:pPr>
              <w:spacing w:line="276" w:lineRule="auto"/>
              <w:jc w:val="both"/>
            </w:pPr>
            <w:r w:rsidRPr="00F317EA">
              <w:t>Shreeyantra College</w:t>
            </w:r>
          </w:p>
        </w:tc>
        <w:tc>
          <w:tcPr>
            <w:tcW w:w="667" w:type="pct"/>
            <w:hideMark/>
          </w:tcPr>
          <w:p w14:paraId="2A1EAFDF" w14:textId="77777777" w:rsidR="00BB5D3A" w:rsidRPr="00F317EA" w:rsidRDefault="00BB5D3A" w:rsidP="00F317EA">
            <w:pPr>
              <w:spacing w:line="276" w:lineRule="auto"/>
              <w:jc w:val="both"/>
            </w:pPr>
            <w:r w:rsidRPr="00F317EA">
              <w:t>1</w:t>
            </w:r>
          </w:p>
        </w:tc>
        <w:tc>
          <w:tcPr>
            <w:tcW w:w="682" w:type="pct"/>
            <w:hideMark/>
          </w:tcPr>
          <w:p w14:paraId="764DD526" w14:textId="77777777" w:rsidR="00BB5D3A" w:rsidRPr="00F317EA" w:rsidRDefault="00BB5D3A" w:rsidP="00F317EA">
            <w:pPr>
              <w:spacing w:line="276" w:lineRule="auto"/>
              <w:jc w:val="both"/>
            </w:pPr>
            <w:r w:rsidRPr="00F317EA">
              <w:t>1</w:t>
            </w:r>
          </w:p>
        </w:tc>
        <w:tc>
          <w:tcPr>
            <w:tcW w:w="676" w:type="pct"/>
            <w:hideMark/>
          </w:tcPr>
          <w:p w14:paraId="22F71C86" w14:textId="77777777" w:rsidR="00BB5D3A" w:rsidRPr="00F317EA" w:rsidRDefault="00BB5D3A" w:rsidP="00F317EA">
            <w:pPr>
              <w:spacing w:line="276" w:lineRule="auto"/>
              <w:jc w:val="both"/>
            </w:pPr>
            <w:r w:rsidRPr="00F317EA">
              <w:t>0</w:t>
            </w:r>
          </w:p>
        </w:tc>
        <w:tc>
          <w:tcPr>
            <w:tcW w:w="676" w:type="pct"/>
            <w:hideMark/>
          </w:tcPr>
          <w:p w14:paraId="7D0E151F" w14:textId="77777777" w:rsidR="00BB5D3A" w:rsidRPr="00F317EA" w:rsidRDefault="00BB5D3A" w:rsidP="00F317EA">
            <w:pPr>
              <w:spacing w:line="276" w:lineRule="auto"/>
              <w:jc w:val="both"/>
            </w:pPr>
            <w:r w:rsidRPr="00F317EA">
              <w:t>2</w:t>
            </w:r>
          </w:p>
        </w:tc>
        <w:tc>
          <w:tcPr>
            <w:tcW w:w="785" w:type="pct"/>
            <w:hideMark/>
          </w:tcPr>
          <w:p w14:paraId="204D3B4D" w14:textId="77777777" w:rsidR="00BB5D3A" w:rsidRPr="00F317EA" w:rsidRDefault="00BB5D3A" w:rsidP="00F317EA">
            <w:pPr>
              <w:spacing w:line="276" w:lineRule="auto"/>
              <w:jc w:val="both"/>
            </w:pPr>
            <w:r w:rsidRPr="00F317EA">
              <w:t>4</w:t>
            </w:r>
          </w:p>
        </w:tc>
      </w:tr>
      <w:tr w:rsidR="00BB5D3A" w:rsidRPr="00F317EA" w14:paraId="3AB8A8B2" w14:textId="77777777" w:rsidTr="00483856">
        <w:tc>
          <w:tcPr>
            <w:tcW w:w="1515" w:type="pct"/>
            <w:hideMark/>
          </w:tcPr>
          <w:p w14:paraId="7659D956" w14:textId="77777777" w:rsidR="00BB5D3A" w:rsidRPr="00F317EA" w:rsidRDefault="00BB5D3A" w:rsidP="00F317EA">
            <w:pPr>
              <w:spacing w:line="276" w:lineRule="auto"/>
              <w:jc w:val="both"/>
            </w:pPr>
            <w:r w:rsidRPr="00F317EA">
              <w:t>Padmakanya Campus</w:t>
            </w:r>
          </w:p>
        </w:tc>
        <w:tc>
          <w:tcPr>
            <w:tcW w:w="667" w:type="pct"/>
            <w:hideMark/>
          </w:tcPr>
          <w:p w14:paraId="6FF3B97E" w14:textId="77777777" w:rsidR="00BB5D3A" w:rsidRPr="00F317EA" w:rsidRDefault="00BB5D3A" w:rsidP="00F317EA">
            <w:pPr>
              <w:spacing w:line="276" w:lineRule="auto"/>
              <w:jc w:val="both"/>
            </w:pPr>
            <w:r w:rsidRPr="00F317EA">
              <w:t>1</w:t>
            </w:r>
          </w:p>
        </w:tc>
        <w:tc>
          <w:tcPr>
            <w:tcW w:w="682" w:type="pct"/>
            <w:hideMark/>
          </w:tcPr>
          <w:p w14:paraId="741FFD59" w14:textId="77777777" w:rsidR="00BB5D3A" w:rsidRPr="00F317EA" w:rsidRDefault="00BB5D3A" w:rsidP="00F317EA">
            <w:pPr>
              <w:spacing w:line="276" w:lineRule="auto"/>
              <w:jc w:val="both"/>
            </w:pPr>
            <w:r w:rsidRPr="00F317EA">
              <w:t>3</w:t>
            </w:r>
          </w:p>
        </w:tc>
        <w:tc>
          <w:tcPr>
            <w:tcW w:w="676" w:type="pct"/>
            <w:hideMark/>
          </w:tcPr>
          <w:p w14:paraId="0A4732CD" w14:textId="77777777" w:rsidR="00BB5D3A" w:rsidRPr="00F317EA" w:rsidRDefault="00BB5D3A" w:rsidP="00F317EA">
            <w:pPr>
              <w:spacing w:line="276" w:lineRule="auto"/>
              <w:jc w:val="both"/>
            </w:pPr>
            <w:r w:rsidRPr="00F317EA">
              <w:t>3</w:t>
            </w:r>
          </w:p>
        </w:tc>
        <w:tc>
          <w:tcPr>
            <w:tcW w:w="676" w:type="pct"/>
            <w:hideMark/>
          </w:tcPr>
          <w:p w14:paraId="68749280" w14:textId="77777777" w:rsidR="00BB5D3A" w:rsidRPr="00F317EA" w:rsidRDefault="00BB5D3A" w:rsidP="00F317EA">
            <w:pPr>
              <w:spacing w:line="276" w:lineRule="auto"/>
              <w:jc w:val="both"/>
            </w:pPr>
            <w:r w:rsidRPr="00F317EA">
              <w:t>5</w:t>
            </w:r>
          </w:p>
        </w:tc>
        <w:tc>
          <w:tcPr>
            <w:tcW w:w="785" w:type="pct"/>
            <w:hideMark/>
          </w:tcPr>
          <w:p w14:paraId="5B2522E6" w14:textId="77777777" w:rsidR="00BB5D3A" w:rsidRPr="00F317EA" w:rsidRDefault="00BB5D3A" w:rsidP="00F317EA">
            <w:pPr>
              <w:spacing w:line="276" w:lineRule="auto"/>
              <w:jc w:val="both"/>
            </w:pPr>
            <w:r w:rsidRPr="00F317EA">
              <w:t>12</w:t>
            </w:r>
          </w:p>
        </w:tc>
      </w:tr>
      <w:tr w:rsidR="00BB5D3A" w:rsidRPr="00F317EA" w14:paraId="79461675" w14:textId="77777777" w:rsidTr="00483856">
        <w:tc>
          <w:tcPr>
            <w:tcW w:w="1515" w:type="pct"/>
            <w:hideMark/>
          </w:tcPr>
          <w:p w14:paraId="592C9805" w14:textId="77777777" w:rsidR="00BB5D3A" w:rsidRPr="00F317EA" w:rsidRDefault="00BB5D3A" w:rsidP="00F317EA">
            <w:pPr>
              <w:spacing w:line="276" w:lineRule="auto"/>
              <w:jc w:val="both"/>
            </w:pPr>
            <w:r w:rsidRPr="00F317EA">
              <w:t>Asian School of Management &amp; Technology</w:t>
            </w:r>
          </w:p>
        </w:tc>
        <w:tc>
          <w:tcPr>
            <w:tcW w:w="667" w:type="pct"/>
            <w:hideMark/>
          </w:tcPr>
          <w:p w14:paraId="1ED0CC1D" w14:textId="77777777" w:rsidR="00BB5D3A" w:rsidRPr="00F317EA" w:rsidRDefault="00BB5D3A" w:rsidP="00F317EA">
            <w:pPr>
              <w:spacing w:line="276" w:lineRule="auto"/>
              <w:jc w:val="both"/>
            </w:pPr>
            <w:r w:rsidRPr="00F317EA">
              <w:t>0</w:t>
            </w:r>
          </w:p>
        </w:tc>
        <w:tc>
          <w:tcPr>
            <w:tcW w:w="682" w:type="pct"/>
            <w:hideMark/>
          </w:tcPr>
          <w:p w14:paraId="4B333546" w14:textId="77777777" w:rsidR="00BB5D3A" w:rsidRPr="00F317EA" w:rsidRDefault="00BB5D3A" w:rsidP="00F317EA">
            <w:pPr>
              <w:spacing w:line="276" w:lineRule="auto"/>
              <w:jc w:val="both"/>
            </w:pPr>
            <w:r w:rsidRPr="00F317EA">
              <w:t>0</w:t>
            </w:r>
          </w:p>
        </w:tc>
        <w:tc>
          <w:tcPr>
            <w:tcW w:w="676" w:type="pct"/>
            <w:hideMark/>
          </w:tcPr>
          <w:p w14:paraId="068F95E0" w14:textId="77777777" w:rsidR="00BB5D3A" w:rsidRPr="00F317EA" w:rsidRDefault="00BB5D3A" w:rsidP="00F317EA">
            <w:pPr>
              <w:spacing w:line="276" w:lineRule="auto"/>
              <w:jc w:val="both"/>
            </w:pPr>
            <w:r w:rsidRPr="00F317EA">
              <w:t>2</w:t>
            </w:r>
          </w:p>
        </w:tc>
        <w:tc>
          <w:tcPr>
            <w:tcW w:w="676" w:type="pct"/>
            <w:hideMark/>
          </w:tcPr>
          <w:p w14:paraId="4D7564E0" w14:textId="77777777" w:rsidR="00BB5D3A" w:rsidRPr="00F317EA" w:rsidRDefault="00BB5D3A" w:rsidP="00F317EA">
            <w:pPr>
              <w:spacing w:line="276" w:lineRule="auto"/>
              <w:jc w:val="both"/>
            </w:pPr>
            <w:r w:rsidRPr="00F317EA">
              <w:t>4</w:t>
            </w:r>
          </w:p>
        </w:tc>
        <w:tc>
          <w:tcPr>
            <w:tcW w:w="785" w:type="pct"/>
            <w:hideMark/>
          </w:tcPr>
          <w:p w14:paraId="2BABCF8D" w14:textId="77777777" w:rsidR="00BB5D3A" w:rsidRPr="00F317EA" w:rsidRDefault="00BB5D3A" w:rsidP="00F317EA">
            <w:pPr>
              <w:spacing w:line="276" w:lineRule="auto"/>
              <w:jc w:val="both"/>
            </w:pPr>
            <w:r w:rsidRPr="00F317EA">
              <w:t>6</w:t>
            </w:r>
          </w:p>
        </w:tc>
      </w:tr>
      <w:tr w:rsidR="00BB5D3A" w:rsidRPr="00F317EA" w14:paraId="790560EB" w14:textId="77777777" w:rsidTr="00483856">
        <w:tc>
          <w:tcPr>
            <w:tcW w:w="1515" w:type="pct"/>
            <w:hideMark/>
          </w:tcPr>
          <w:p w14:paraId="10D8763A" w14:textId="77777777" w:rsidR="00BB5D3A" w:rsidRPr="00F317EA" w:rsidRDefault="00BB5D3A" w:rsidP="00F317EA">
            <w:pPr>
              <w:spacing w:line="276" w:lineRule="auto"/>
              <w:jc w:val="both"/>
            </w:pPr>
            <w:r w:rsidRPr="00F317EA">
              <w:t>Mechi Multiple Campus</w:t>
            </w:r>
          </w:p>
        </w:tc>
        <w:tc>
          <w:tcPr>
            <w:tcW w:w="667" w:type="pct"/>
            <w:hideMark/>
          </w:tcPr>
          <w:p w14:paraId="5B3C3BF3" w14:textId="77777777" w:rsidR="00BB5D3A" w:rsidRPr="00F317EA" w:rsidRDefault="00BB5D3A" w:rsidP="00F317EA">
            <w:pPr>
              <w:spacing w:line="276" w:lineRule="auto"/>
              <w:jc w:val="both"/>
            </w:pPr>
            <w:r w:rsidRPr="00F317EA">
              <w:t>1</w:t>
            </w:r>
          </w:p>
        </w:tc>
        <w:tc>
          <w:tcPr>
            <w:tcW w:w="682" w:type="pct"/>
            <w:hideMark/>
          </w:tcPr>
          <w:p w14:paraId="30D4D1EA" w14:textId="77777777" w:rsidR="00BB5D3A" w:rsidRPr="00F317EA" w:rsidRDefault="00BB5D3A" w:rsidP="00F317EA">
            <w:pPr>
              <w:spacing w:line="276" w:lineRule="auto"/>
              <w:jc w:val="both"/>
            </w:pPr>
            <w:r w:rsidRPr="00F317EA">
              <w:t>1</w:t>
            </w:r>
          </w:p>
        </w:tc>
        <w:tc>
          <w:tcPr>
            <w:tcW w:w="676" w:type="pct"/>
            <w:hideMark/>
          </w:tcPr>
          <w:p w14:paraId="6F85C26A" w14:textId="77777777" w:rsidR="00BB5D3A" w:rsidRPr="00F317EA" w:rsidRDefault="00BB5D3A" w:rsidP="00F317EA">
            <w:pPr>
              <w:spacing w:line="276" w:lineRule="auto"/>
              <w:jc w:val="both"/>
            </w:pPr>
            <w:r w:rsidRPr="00F317EA">
              <w:t>0</w:t>
            </w:r>
          </w:p>
        </w:tc>
        <w:tc>
          <w:tcPr>
            <w:tcW w:w="676" w:type="pct"/>
            <w:hideMark/>
          </w:tcPr>
          <w:p w14:paraId="7980567D" w14:textId="77777777" w:rsidR="00BB5D3A" w:rsidRPr="00F317EA" w:rsidRDefault="00BB5D3A" w:rsidP="00F317EA">
            <w:pPr>
              <w:spacing w:line="276" w:lineRule="auto"/>
              <w:jc w:val="both"/>
            </w:pPr>
            <w:r w:rsidRPr="00F317EA">
              <w:t>5</w:t>
            </w:r>
          </w:p>
        </w:tc>
        <w:tc>
          <w:tcPr>
            <w:tcW w:w="785" w:type="pct"/>
            <w:hideMark/>
          </w:tcPr>
          <w:p w14:paraId="4B82EE86" w14:textId="77777777" w:rsidR="00BB5D3A" w:rsidRPr="00F317EA" w:rsidRDefault="00BB5D3A" w:rsidP="00F317EA">
            <w:pPr>
              <w:spacing w:line="276" w:lineRule="auto"/>
              <w:jc w:val="both"/>
            </w:pPr>
            <w:r w:rsidRPr="00F317EA">
              <w:t>7</w:t>
            </w:r>
          </w:p>
        </w:tc>
      </w:tr>
      <w:tr w:rsidR="00BB5D3A" w:rsidRPr="00F317EA" w14:paraId="7EC2A7D2" w14:textId="77777777" w:rsidTr="00483856">
        <w:tc>
          <w:tcPr>
            <w:tcW w:w="1515" w:type="pct"/>
            <w:hideMark/>
          </w:tcPr>
          <w:p w14:paraId="5E641A32" w14:textId="77777777" w:rsidR="00BB5D3A" w:rsidRPr="00F317EA" w:rsidRDefault="00BB5D3A" w:rsidP="00F317EA">
            <w:pPr>
              <w:spacing w:line="276" w:lineRule="auto"/>
              <w:jc w:val="both"/>
            </w:pPr>
            <w:r w:rsidRPr="00F317EA">
              <w:t>Butwal Multiple Campus</w:t>
            </w:r>
          </w:p>
        </w:tc>
        <w:tc>
          <w:tcPr>
            <w:tcW w:w="667" w:type="pct"/>
            <w:hideMark/>
          </w:tcPr>
          <w:p w14:paraId="414DCFB3" w14:textId="77777777" w:rsidR="00BB5D3A" w:rsidRPr="00F317EA" w:rsidRDefault="00BB5D3A" w:rsidP="00F317EA">
            <w:pPr>
              <w:spacing w:line="276" w:lineRule="auto"/>
              <w:jc w:val="both"/>
            </w:pPr>
            <w:r w:rsidRPr="00F317EA">
              <w:t>0</w:t>
            </w:r>
          </w:p>
        </w:tc>
        <w:tc>
          <w:tcPr>
            <w:tcW w:w="682" w:type="pct"/>
            <w:hideMark/>
          </w:tcPr>
          <w:p w14:paraId="6125D034" w14:textId="77777777" w:rsidR="00BB5D3A" w:rsidRPr="00F317EA" w:rsidRDefault="00BB5D3A" w:rsidP="00F317EA">
            <w:pPr>
              <w:spacing w:line="276" w:lineRule="auto"/>
              <w:jc w:val="both"/>
            </w:pPr>
            <w:r w:rsidRPr="00F317EA">
              <w:t>1</w:t>
            </w:r>
          </w:p>
        </w:tc>
        <w:tc>
          <w:tcPr>
            <w:tcW w:w="676" w:type="pct"/>
            <w:hideMark/>
          </w:tcPr>
          <w:p w14:paraId="02B1545A" w14:textId="77777777" w:rsidR="00BB5D3A" w:rsidRPr="00F317EA" w:rsidRDefault="00BB5D3A" w:rsidP="00F317EA">
            <w:pPr>
              <w:spacing w:line="276" w:lineRule="auto"/>
              <w:jc w:val="both"/>
            </w:pPr>
            <w:r w:rsidRPr="00F317EA">
              <w:t>0</w:t>
            </w:r>
          </w:p>
        </w:tc>
        <w:tc>
          <w:tcPr>
            <w:tcW w:w="676" w:type="pct"/>
            <w:hideMark/>
          </w:tcPr>
          <w:p w14:paraId="67FDC507" w14:textId="77777777" w:rsidR="00BB5D3A" w:rsidRPr="00F317EA" w:rsidRDefault="00BB5D3A" w:rsidP="00F317EA">
            <w:pPr>
              <w:spacing w:line="276" w:lineRule="auto"/>
              <w:jc w:val="both"/>
            </w:pPr>
            <w:r w:rsidRPr="00F317EA">
              <w:t>2</w:t>
            </w:r>
          </w:p>
        </w:tc>
        <w:tc>
          <w:tcPr>
            <w:tcW w:w="785" w:type="pct"/>
            <w:hideMark/>
          </w:tcPr>
          <w:p w14:paraId="0D7C9090" w14:textId="77777777" w:rsidR="00BB5D3A" w:rsidRPr="00F317EA" w:rsidRDefault="00BB5D3A" w:rsidP="00F317EA">
            <w:pPr>
              <w:spacing w:line="276" w:lineRule="auto"/>
              <w:jc w:val="both"/>
            </w:pPr>
            <w:r w:rsidRPr="00F317EA">
              <w:t>3</w:t>
            </w:r>
          </w:p>
        </w:tc>
      </w:tr>
      <w:tr w:rsidR="00BB5D3A" w:rsidRPr="00F317EA" w14:paraId="4AD88485" w14:textId="77777777" w:rsidTr="00483856">
        <w:tc>
          <w:tcPr>
            <w:tcW w:w="1515" w:type="pct"/>
            <w:hideMark/>
          </w:tcPr>
          <w:p w14:paraId="0CAD1662" w14:textId="77777777" w:rsidR="00BB5D3A" w:rsidRPr="00F317EA" w:rsidRDefault="00BB5D3A" w:rsidP="00F317EA">
            <w:pPr>
              <w:spacing w:line="276" w:lineRule="auto"/>
              <w:jc w:val="both"/>
            </w:pPr>
            <w:r w:rsidRPr="00F317EA">
              <w:t>Birat Multiple Campus</w:t>
            </w:r>
          </w:p>
        </w:tc>
        <w:tc>
          <w:tcPr>
            <w:tcW w:w="667" w:type="pct"/>
            <w:hideMark/>
          </w:tcPr>
          <w:p w14:paraId="67406113" w14:textId="77777777" w:rsidR="00BB5D3A" w:rsidRPr="00F317EA" w:rsidRDefault="00BB5D3A" w:rsidP="00F317EA">
            <w:pPr>
              <w:spacing w:line="276" w:lineRule="auto"/>
              <w:jc w:val="both"/>
            </w:pPr>
            <w:r w:rsidRPr="00F317EA">
              <w:t>0</w:t>
            </w:r>
          </w:p>
        </w:tc>
        <w:tc>
          <w:tcPr>
            <w:tcW w:w="682" w:type="pct"/>
            <w:hideMark/>
          </w:tcPr>
          <w:p w14:paraId="2BD90DF0" w14:textId="77777777" w:rsidR="00BB5D3A" w:rsidRPr="00F317EA" w:rsidRDefault="00BB5D3A" w:rsidP="00F317EA">
            <w:pPr>
              <w:spacing w:line="276" w:lineRule="auto"/>
              <w:jc w:val="both"/>
            </w:pPr>
            <w:r w:rsidRPr="00F317EA">
              <w:t>0</w:t>
            </w:r>
          </w:p>
        </w:tc>
        <w:tc>
          <w:tcPr>
            <w:tcW w:w="676" w:type="pct"/>
            <w:hideMark/>
          </w:tcPr>
          <w:p w14:paraId="40F88994" w14:textId="77777777" w:rsidR="00BB5D3A" w:rsidRPr="00F317EA" w:rsidRDefault="00BB5D3A" w:rsidP="00F317EA">
            <w:pPr>
              <w:spacing w:line="276" w:lineRule="auto"/>
              <w:jc w:val="both"/>
            </w:pPr>
            <w:r w:rsidRPr="00F317EA">
              <w:t>0</w:t>
            </w:r>
          </w:p>
        </w:tc>
        <w:tc>
          <w:tcPr>
            <w:tcW w:w="676" w:type="pct"/>
            <w:hideMark/>
          </w:tcPr>
          <w:p w14:paraId="19C2C0FE" w14:textId="77777777" w:rsidR="00BB5D3A" w:rsidRPr="00F317EA" w:rsidRDefault="00BB5D3A" w:rsidP="00F317EA">
            <w:pPr>
              <w:spacing w:line="276" w:lineRule="auto"/>
              <w:jc w:val="both"/>
            </w:pPr>
            <w:r w:rsidRPr="00F317EA">
              <w:t>3</w:t>
            </w:r>
          </w:p>
        </w:tc>
        <w:tc>
          <w:tcPr>
            <w:tcW w:w="785" w:type="pct"/>
            <w:hideMark/>
          </w:tcPr>
          <w:p w14:paraId="5F729C06" w14:textId="77777777" w:rsidR="00BB5D3A" w:rsidRPr="00F317EA" w:rsidRDefault="00BB5D3A" w:rsidP="00F317EA">
            <w:pPr>
              <w:spacing w:line="276" w:lineRule="auto"/>
              <w:jc w:val="both"/>
            </w:pPr>
            <w:r w:rsidRPr="00F317EA">
              <w:t>3</w:t>
            </w:r>
          </w:p>
        </w:tc>
      </w:tr>
      <w:tr w:rsidR="00BB5D3A" w:rsidRPr="00F317EA" w14:paraId="7AD8C6DF" w14:textId="77777777" w:rsidTr="00483856">
        <w:tc>
          <w:tcPr>
            <w:tcW w:w="1515" w:type="pct"/>
            <w:hideMark/>
          </w:tcPr>
          <w:p w14:paraId="6F60C332" w14:textId="77777777" w:rsidR="00BB5D3A" w:rsidRPr="00F317EA" w:rsidRDefault="00BB5D3A" w:rsidP="00F317EA">
            <w:pPr>
              <w:spacing w:line="276" w:lineRule="auto"/>
              <w:jc w:val="both"/>
            </w:pPr>
            <w:r w:rsidRPr="00F317EA">
              <w:rPr>
                <w:b/>
                <w:bCs/>
              </w:rPr>
              <w:t>Total Students</w:t>
            </w:r>
          </w:p>
        </w:tc>
        <w:tc>
          <w:tcPr>
            <w:tcW w:w="667" w:type="pct"/>
            <w:hideMark/>
          </w:tcPr>
          <w:p w14:paraId="6E2D500B" w14:textId="77777777" w:rsidR="00BB5D3A" w:rsidRPr="00F317EA" w:rsidRDefault="00BB5D3A" w:rsidP="00F317EA">
            <w:pPr>
              <w:spacing w:line="276" w:lineRule="auto"/>
              <w:jc w:val="both"/>
            </w:pPr>
            <w:r w:rsidRPr="00F317EA">
              <w:rPr>
                <w:b/>
                <w:bCs/>
              </w:rPr>
              <w:t>6</w:t>
            </w:r>
          </w:p>
        </w:tc>
        <w:tc>
          <w:tcPr>
            <w:tcW w:w="682" w:type="pct"/>
            <w:hideMark/>
          </w:tcPr>
          <w:p w14:paraId="5B64B200" w14:textId="74470FA1" w:rsidR="00BB5D3A" w:rsidRPr="00F317EA" w:rsidRDefault="00BB5D3A" w:rsidP="00F317EA">
            <w:pPr>
              <w:spacing w:line="276" w:lineRule="auto"/>
              <w:jc w:val="both"/>
            </w:pPr>
            <w:r w:rsidRPr="00F317EA">
              <w:rPr>
                <w:b/>
                <w:bCs/>
              </w:rPr>
              <w:t>16</w:t>
            </w:r>
          </w:p>
        </w:tc>
        <w:tc>
          <w:tcPr>
            <w:tcW w:w="676" w:type="pct"/>
            <w:hideMark/>
          </w:tcPr>
          <w:p w14:paraId="410D9B84" w14:textId="6C44CA6D" w:rsidR="00BB5D3A" w:rsidRPr="00F317EA" w:rsidRDefault="00BB5D3A" w:rsidP="00F317EA">
            <w:pPr>
              <w:spacing w:line="276" w:lineRule="auto"/>
              <w:jc w:val="both"/>
            </w:pPr>
            <w:r w:rsidRPr="00F317EA">
              <w:rPr>
                <w:b/>
                <w:bCs/>
              </w:rPr>
              <w:t>22</w:t>
            </w:r>
          </w:p>
        </w:tc>
        <w:tc>
          <w:tcPr>
            <w:tcW w:w="676" w:type="pct"/>
            <w:hideMark/>
          </w:tcPr>
          <w:p w14:paraId="4213F7E9" w14:textId="4E325740" w:rsidR="00BB5D3A" w:rsidRPr="00F317EA" w:rsidRDefault="00BB5D3A" w:rsidP="00F317EA">
            <w:pPr>
              <w:spacing w:line="276" w:lineRule="auto"/>
              <w:jc w:val="both"/>
              <w:rPr>
                <w:b/>
                <w:bCs/>
              </w:rPr>
            </w:pPr>
            <w:r w:rsidRPr="00F317EA">
              <w:rPr>
                <w:b/>
                <w:bCs/>
              </w:rPr>
              <w:t>73</w:t>
            </w:r>
          </w:p>
        </w:tc>
        <w:tc>
          <w:tcPr>
            <w:tcW w:w="785" w:type="pct"/>
            <w:hideMark/>
          </w:tcPr>
          <w:p w14:paraId="131A8123" w14:textId="55D4628C" w:rsidR="00BB5D3A" w:rsidRPr="00F317EA" w:rsidRDefault="00BB5D3A" w:rsidP="00F317EA">
            <w:pPr>
              <w:spacing w:line="276" w:lineRule="auto"/>
              <w:jc w:val="both"/>
            </w:pPr>
            <w:r w:rsidRPr="00F317EA">
              <w:rPr>
                <w:b/>
                <w:bCs/>
              </w:rPr>
              <w:t>117</w:t>
            </w:r>
          </w:p>
        </w:tc>
      </w:tr>
    </w:tbl>
    <w:p w14:paraId="2ED367E2" w14:textId="25DBDB7D" w:rsidR="00F84F82" w:rsidRPr="00F317EA" w:rsidRDefault="00F84F82" w:rsidP="00F317EA">
      <w:pPr>
        <w:tabs>
          <w:tab w:val="left" w:pos="443"/>
        </w:tabs>
        <w:spacing w:line="276" w:lineRule="auto"/>
        <w:jc w:val="both"/>
      </w:pPr>
    </w:p>
    <w:p w14:paraId="0054B0C3" w14:textId="5BC27007" w:rsidR="006404CC" w:rsidRPr="00F317EA" w:rsidRDefault="006404CC" w:rsidP="00F317EA">
      <w:pPr>
        <w:spacing w:line="276" w:lineRule="auto"/>
        <w:jc w:val="both"/>
        <w:rPr>
          <w:b/>
          <w:bCs/>
          <w:sz w:val="26"/>
          <w:szCs w:val="26"/>
        </w:rPr>
      </w:pPr>
      <w:r w:rsidRPr="00F317EA">
        <w:rPr>
          <w:b/>
          <w:bCs/>
          <w:sz w:val="26"/>
          <w:szCs w:val="26"/>
        </w:rPr>
        <w:t xml:space="preserve">Survey questionnaires </w:t>
      </w:r>
    </w:p>
    <w:p w14:paraId="29272DF2" w14:textId="55624820" w:rsidR="006404CC" w:rsidRPr="00F317EA" w:rsidRDefault="005E51FB" w:rsidP="00F317EA">
      <w:pPr>
        <w:spacing w:line="276" w:lineRule="auto"/>
        <w:jc w:val="both"/>
        <w:rPr>
          <w:b/>
          <w:bCs/>
        </w:rPr>
      </w:pPr>
      <w:r w:rsidRPr="00F317EA">
        <w:rPr>
          <w:b/>
          <w:bCs/>
        </w:rPr>
        <w:t>Question: How would you evaluate the overall quality of the IT course at your college or university?</w:t>
      </w:r>
    </w:p>
    <w:p w14:paraId="7450A7C4" w14:textId="79BD30F2" w:rsidR="005E51FB" w:rsidRPr="00F317EA" w:rsidRDefault="005E51FB" w:rsidP="00F317EA">
      <w:pPr>
        <w:spacing w:line="276" w:lineRule="auto"/>
        <w:jc w:val="both"/>
      </w:pPr>
      <w:r w:rsidRPr="00F317EA">
        <w:t>This question aimed to assess participants' evaluation of the overall quality of IT courses at their respective colleges or universities. The options provided ranged from "excellent" to "poor," allowing respondents to express their opinions on the course quality. The table below displays the distribution of responses, providing a comprehensive overview of how participants rated the IT courses based on the given options.</w:t>
      </w:r>
    </w:p>
    <w:p w14:paraId="352B44C1" w14:textId="6A0BB95C" w:rsidR="006404CC" w:rsidRPr="00F317EA" w:rsidRDefault="005E51FB" w:rsidP="00F317EA">
      <w:pPr>
        <w:spacing w:line="276" w:lineRule="auto"/>
        <w:jc w:val="both"/>
      </w:pPr>
      <w:r w:rsidRPr="00F317EA">
        <w:tab/>
      </w:r>
    </w:p>
    <w:p w14:paraId="5CA4F2A5" w14:textId="272B769B" w:rsidR="005E51FB" w:rsidRPr="00F317EA" w:rsidRDefault="005E51FB" w:rsidP="00F317EA">
      <w:pPr>
        <w:spacing w:line="276" w:lineRule="auto"/>
        <w:jc w:val="center"/>
        <w:rPr>
          <w:b/>
          <w:bCs/>
        </w:rPr>
      </w:pPr>
      <w:r w:rsidRPr="00F317EA">
        <w:rPr>
          <w:b/>
          <w:bCs/>
        </w:rPr>
        <w:t>Table 2: Evaluation of Overall Quality of IT Courses</w:t>
      </w:r>
    </w:p>
    <w:p w14:paraId="3EC37C8E" w14:textId="77777777" w:rsidR="005E51FB" w:rsidRPr="00F317EA" w:rsidRDefault="005E51FB" w:rsidP="00F317EA">
      <w:pPr>
        <w:spacing w:line="276" w:lineRule="auto"/>
        <w:jc w:val="center"/>
        <w:rPr>
          <w:b/>
          <w:bCs/>
        </w:rPr>
      </w:pPr>
    </w:p>
    <w:tbl>
      <w:tblPr>
        <w:tblStyle w:val="TableGrid"/>
        <w:tblW w:w="5000" w:type="pct"/>
        <w:tblLook w:val="04A0" w:firstRow="1" w:lastRow="0" w:firstColumn="1" w:lastColumn="0" w:noHBand="0" w:noVBand="1"/>
      </w:tblPr>
      <w:tblGrid>
        <w:gridCol w:w="2732"/>
        <w:gridCol w:w="1203"/>
        <w:gridCol w:w="1230"/>
        <w:gridCol w:w="1219"/>
        <w:gridCol w:w="1219"/>
        <w:gridCol w:w="1416"/>
      </w:tblGrid>
      <w:tr w:rsidR="006404CC" w:rsidRPr="00F317EA" w14:paraId="0D0EFF7D" w14:textId="77777777" w:rsidTr="000611A5">
        <w:tc>
          <w:tcPr>
            <w:tcW w:w="1514" w:type="pct"/>
            <w:hideMark/>
          </w:tcPr>
          <w:p w14:paraId="3BC6A011" w14:textId="77777777" w:rsidR="006404CC" w:rsidRPr="00F317EA" w:rsidRDefault="006404CC" w:rsidP="00F317EA">
            <w:pPr>
              <w:spacing w:line="276" w:lineRule="auto"/>
              <w:jc w:val="both"/>
              <w:rPr>
                <w:b/>
                <w:bCs/>
              </w:rPr>
            </w:pPr>
            <w:r w:rsidRPr="00F317EA">
              <w:rPr>
                <w:b/>
                <w:bCs/>
              </w:rPr>
              <w:t>College</w:t>
            </w:r>
          </w:p>
        </w:tc>
        <w:tc>
          <w:tcPr>
            <w:tcW w:w="667" w:type="pct"/>
            <w:hideMark/>
          </w:tcPr>
          <w:p w14:paraId="4DF78497" w14:textId="77777777" w:rsidR="006404CC" w:rsidRPr="00F317EA" w:rsidRDefault="006404CC" w:rsidP="00F317EA">
            <w:pPr>
              <w:spacing w:line="276" w:lineRule="auto"/>
              <w:jc w:val="both"/>
              <w:rPr>
                <w:b/>
                <w:bCs/>
              </w:rPr>
            </w:pPr>
            <w:r w:rsidRPr="00F317EA">
              <w:rPr>
                <w:b/>
                <w:bCs/>
              </w:rPr>
              <w:t>Excellent</w:t>
            </w:r>
          </w:p>
        </w:tc>
        <w:tc>
          <w:tcPr>
            <w:tcW w:w="682" w:type="pct"/>
            <w:hideMark/>
          </w:tcPr>
          <w:p w14:paraId="2BA67B95" w14:textId="77777777" w:rsidR="006404CC" w:rsidRPr="00F317EA" w:rsidRDefault="006404CC" w:rsidP="00F317EA">
            <w:pPr>
              <w:spacing w:line="276" w:lineRule="auto"/>
              <w:jc w:val="both"/>
              <w:rPr>
                <w:b/>
                <w:bCs/>
              </w:rPr>
            </w:pPr>
            <w:r w:rsidRPr="00F317EA">
              <w:rPr>
                <w:b/>
                <w:bCs/>
              </w:rPr>
              <w:t>Good</w:t>
            </w:r>
          </w:p>
        </w:tc>
        <w:tc>
          <w:tcPr>
            <w:tcW w:w="676" w:type="pct"/>
            <w:hideMark/>
          </w:tcPr>
          <w:p w14:paraId="2CDFDE18" w14:textId="77777777" w:rsidR="006404CC" w:rsidRPr="00F317EA" w:rsidRDefault="006404CC" w:rsidP="00F317EA">
            <w:pPr>
              <w:spacing w:line="276" w:lineRule="auto"/>
              <w:jc w:val="both"/>
              <w:rPr>
                <w:b/>
                <w:bCs/>
              </w:rPr>
            </w:pPr>
            <w:r w:rsidRPr="00F317EA">
              <w:rPr>
                <w:b/>
                <w:bCs/>
              </w:rPr>
              <w:t>Average</w:t>
            </w:r>
          </w:p>
        </w:tc>
        <w:tc>
          <w:tcPr>
            <w:tcW w:w="676" w:type="pct"/>
            <w:hideMark/>
          </w:tcPr>
          <w:p w14:paraId="235805D4" w14:textId="77777777" w:rsidR="006404CC" w:rsidRPr="00F317EA" w:rsidRDefault="006404CC" w:rsidP="00F317EA">
            <w:pPr>
              <w:spacing w:line="276" w:lineRule="auto"/>
              <w:jc w:val="both"/>
              <w:rPr>
                <w:b/>
                <w:bCs/>
              </w:rPr>
            </w:pPr>
            <w:r w:rsidRPr="00F317EA">
              <w:rPr>
                <w:b/>
                <w:bCs/>
              </w:rPr>
              <w:t>Below Average</w:t>
            </w:r>
          </w:p>
        </w:tc>
        <w:tc>
          <w:tcPr>
            <w:tcW w:w="786" w:type="pct"/>
            <w:hideMark/>
          </w:tcPr>
          <w:p w14:paraId="02E457F5" w14:textId="77777777" w:rsidR="006404CC" w:rsidRPr="00F317EA" w:rsidRDefault="006404CC" w:rsidP="00F317EA">
            <w:pPr>
              <w:spacing w:line="276" w:lineRule="auto"/>
              <w:jc w:val="both"/>
              <w:rPr>
                <w:b/>
                <w:bCs/>
              </w:rPr>
            </w:pPr>
            <w:r w:rsidRPr="00F317EA">
              <w:rPr>
                <w:b/>
                <w:bCs/>
              </w:rPr>
              <w:t>Poor</w:t>
            </w:r>
          </w:p>
        </w:tc>
      </w:tr>
      <w:tr w:rsidR="006404CC" w:rsidRPr="00F317EA" w14:paraId="5339F262" w14:textId="77777777" w:rsidTr="000611A5">
        <w:tc>
          <w:tcPr>
            <w:tcW w:w="1514" w:type="pct"/>
            <w:hideMark/>
          </w:tcPr>
          <w:p w14:paraId="136C1BB5" w14:textId="77777777" w:rsidR="006404CC" w:rsidRPr="00F317EA" w:rsidRDefault="006404CC" w:rsidP="00F317EA">
            <w:pPr>
              <w:spacing w:line="276" w:lineRule="auto"/>
              <w:jc w:val="both"/>
            </w:pPr>
            <w:r w:rsidRPr="00F317EA">
              <w:t>Amrit Science Campus</w:t>
            </w:r>
          </w:p>
        </w:tc>
        <w:tc>
          <w:tcPr>
            <w:tcW w:w="667" w:type="pct"/>
            <w:hideMark/>
          </w:tcPr>
          <w:p w14:paraId="356FA931" w14:textId="77777777" w:rsidR="006404CC" w:rsidRPr="00F317EA" w:rsidRDefault="006404CC" w:rsidP="00F317EA">
            <w:pPr>
              <w:spacing w:line="276" w:lineRule="auto"/>
              <w:jc w:val="both"/>
            </w:pPr>
            <w:r w:rsidRPr="00F317EA">
              <w:t>0</w:t>
            </w:r>
          </w:p>
        </w:tc>
        <w:tc>
          <w:tcPr>
            <w:tcW w:w="682" w:type="pct"/>
            <w:hideMark/>
          </w:tcPr>
          <w:p w14:paraId="17BA7B1B" w14:textId="77777777" w:rsidR="006404CC" w:rsidRPr="00F317EA" w:rsidRDefault="006404CC" w:rsidP="00F317EA">
            <w:pPr>
              <w:spacing w:line="276" w:lineRule="auto"/>
              <w:jc w:val="both"/>
            </w:pPr>
            <w:r w:rsidRPr="00F317EA">
              <w:t>3</w:t>
            </w:r>
          </w:p>
        </w:tc>
        <w:tc>
          <w:tcPr>
            <w:tcW w:w="676" w:type="pct"/>
            <w:hideMark/>
          </w:tcPr>
          <w:p w14:paraId="681182BD" w14:textId="77777777" w:rsidR="006404CC" w:rsidRPr="00F317EA" w:rsidRDefault="006404CC" w:rsidP="00F317EA">
            <w:pPr>
              <w:spacing w:line="276" w:lineRule="auto"/>
              <w:jc w:val="both"/>
            </w:pPr>
            <w:r w:rsidRPr="00F317EA">
              <w:t>10</w:t>
            </w:r>
          </w:p>
        </w:tc>
        <w:tc>
          <w:tcPr>
            <w:tcW w:w="676" w:type="pct"/>
            <w:hideMark/>
          </w:tcPr>
          <w:p w14:paraId="02D174E4" w14:textId="77777777" w:rsidR="006404CC" w:rsidRPr="00F317EA" w:rsidRDefault="006404CC" w:rsidP="00F317EA">
            <w:pPr>
              <w:spacing w:line="276" w:lineRule="auto"/>
              <w:jc w:val="both"/>
            </w:pPr>
            <w:r w:rsidRPr="00F317EA">
              <w:t>7</w:t>
            </w:r>
          </w:p>
        </w:tc>
        <w:tc>
          <w:tcPr>
            <w:tcW w:w="786" w:type="pct"/>
            <w:hideMark/>
          </w:tcPr>
          <w:p w14:paraId="387DF558" w14:textId="77777777" w:rsidR="006404CC" w:rsidRPr="00F317EA" w:rsidRDefault="006404CC" w:rsidP="00F317EA">
            <w:pPr>
              <w:spacing w:line="276" w:lineRule="auto"/>
              <w:jc w:val="both"/>
            </w:pPr>
            <w:r w:rsidRPr="00F317EA">
              <w:t>5</w:t>
            </w:r>
          </w:p>
        </w:tc>
      </w:tr>
      <w:tr w:rsidR="006404CC" w:rsidRPr="00F317EA" w14:paraId="1343AE65" w14:textId="77777777" w:rsidTr="000611A5">
        <w:tc>
          <w:tcPr>
            <w:tcW w:w="1514" w:type="pct"/>
            <w:hideMark/>
          </w:tcPr>
          <w:p w14:paraId="71147A08" w14:textId="77777777" w:rsidR="006404CC" w:rsidRPr="00F317EA" w:rsidRDefault="006404CC" w:rsidP="00F317EA">
            <w:pPr>
              <w:spacing w:line="276" w:lineRule="auto"/>
              <w:jc w:val="both"/>
            </w:pPr>
            <w:r w:rsidRPr="00F317EA">
              <w:t>Patan Multiple Campus</w:t>
            </w:r>
          </w:p>
        </w:tc>
        <w:tc>
          <w:tcPr>
            <w:tcW w:w="667" w:type="pct"/>
            <w:hideMark/>
          </w:tcPr>
          <w:p w14:paraId="399A7C58" w14:textId="77777777" w:rsidR="006404CC" w:rsidRPr="00F317EA" w:rsidRDefault="006404CC" w:rsidP="00F317EA">
            <w:pPr>
              <w:spacing w:line="276" w:lineRule="auto"/>
              <w:jc w:val="both"/>
            </w:pPr>
            <w:r w:rsidRPr="00F317EA">
              <w:t>0</w:t>
            </w:r>
          </w:p>
        </w:tc>
        <w:tc>
          <w:tcPr>
            <w:tcW w:w="682" w:type="pct"/>
            <w:hideMark/>
          </w:tcPr>
          <w:p w14:paraId="76A1041F" w14:textId="77777777" w:rsidR="006404CC" w:rsidRPr="00F317EA" w:rsidRDefault="006404CC" w:rsidP="00F317EA">
            <w:pPr>
              <w:spacing w:line="276" w:lineRule="auto"/>
              <w:jc w:val="both"/>
            </w:pPr>
            <w:r w:rsidRPr="00F317EA">
              <w:t>1</w:t>
            </w:r>
          </w:p>
        </w:tc>
        <w:tc>
          <w:tcPr>
            <w:tcW w:w="676" w:type="pct"/>
            <w:hideMark/>
          </w:tcPr>
          <w:p w14:paraId="1A281665" w14:textId="77777777" w:rsidR="006404CC" w:rsidRPr="00F317EA" w:rsidRDefault="006404CC" w:rsidP="00F317EA">
            <w:pPr>
              <w:spacing w:line="276" w:lineRule="auto"/>
              <w:jc w:val="both"/>
            </w:pPr>
            <w:r w:rsidRPr="00F317EA">
              <w:t>4</w:t>
            </w:r>
          </w:p>
        </w:tc>
        <w:tc>
          <w:tcPr>
            <w:tcW w:w="676" w:type="pct"/>
            <w:hideMark/>
          </w:tcPr>
          <w:p w14:paraId="0EEFE15C" w14:textId="77777777" w:rsidR="006404CC" w:rsidRPr="00F317EA" w:rsidRDefault="006404CC" w:rsidP="00F317EA">
            <w:pPr>
              <w:spacing w:line="276" w:lineRule="auto"/>
              <w:jc w:val="both"/>
            </w:pPr>
            <w:r w:rsidRPr="00F317EA">
              <w:t>7</w:t>
            </w:r>
          </w:p>
        </w:tc>
        <w:tc>
          <w:tcPr>
            <w:tcW w:w="786" w:type="pct"/>
            <w:hideMark/>
          </w:tcPr>
          <w:p w14:paraId="23A53089" w14:textId="77777777" w:rsidR="006404CC" w:rsidRPr="00F317EA" w:rsidRDefault="006404CC" w:rsidP="00F317EA">
            <w:pPr>
              <w:spacing w:line="276" w:lineRule="auto"/>
              <w:jc w:val="both"/>
            </w:pPr>
            <w:r w:rsidRPr="00F317EA">
              <w:t>3</w:t>
            </w:r>
          </w:p>
        </w:tc>
      </w:tr>
      <w:tr w:rsidR="006404CC" w:rsidRPr="00F317EA" w14:paraId="15D905C8" w14:textId="77777777" w:rsidTr="000611A5">
        <w:tc>
          <w:tcPr>
            <w:tcW w:w="1514" w:type="pct"/>
            <w:hideMark/>
          </w:tcPr>
          <w:p w14:paraId="26861C21" w14:textId="7D304003" w:rsidR="006404CC" w:rsidRPr="00F317EA" w:rsidRDefault="006404CC" w:rsidP="00F317EA">
            <w:pPr>
              <w:spacing w:line="276" w:lineRule="auto"/>
              <w:jc w:val="both"/>
            </w:pPr>
            <w:r w:rsidRPr="00F317EA">
              <w:t>St. Xavier</w:t>
            </w:r>
            <w:r w:rsidR="003B2D5E" w:rsidRPr="00F317EA">
              <w:t>’</w:t>
            </w:r>
            <w:r w:rsidRPr="00F317EA">
              <w:t>s College</w:t>
            </w:r>
          </w:p>
        </w:tc>
        <w:tc>
          <w:tcPr>
            <w:tcW w:w="667" w:type="pct"/>
            <w:hideMark/>
          </w:tcPr>
          <w:p w14:paraId="01F1E3C0" w14:textId="77777777" w:rsidR="006404CC" w:rsidRPr="00F317EA" w:rsidRDefault="006404CC" w:rsidP="00F317EA">
            <w:pPr>
              <w:spacing w:line="276" w:lineRule="auto"/>
              <w:jc w:val="both"/>
            </w:pPr>
            <w:r w:rsidRPr="00F317EA">
              <w:t>1</w:t>
            </w:r>
          </w:p>
        </w:tc>
        <w:tc>
          <w:tcPr>
            <w:tcW w:w="682" w:type="pct"/>
            <w:hideMark/>
          </w:tcPr>
          <w:p w14:paraId="37BAF459" w14:textId="77777777" w:rsidR="006404CC" w:rsidRPr="00F317EA" w:rsidRDefault="006404CC" w:rsidP="00F317EA">
            <w:pPr>
              <w:spacing w:line="276" w:lineRule="auto"/>
              <w:jc w:val="both"/>
            </w:pPr>
            <w:r w:rsidRPr="00F317EA">
              <w:t>3</w:t>
            </w:r>
          </w:p>
        </w:tc>
        <w:tc>
          <w:tcPr>
            <w:tcW w:w="676" w:type="pct"/>
            <w:hideMark/>
          </w:tcPr>
          <w:p w14:paraId="1A3CCBA2" w14:textId="77777777" w:rsidR="006404CC" w:rsidRPr="00F317EA" w:rsidRDefault="006404CC" w:rsidP="00F317EA">
            <w:pPr>
              <w:spacing w:line="276" w:lineRule="auto"/>
              <w:jc w:val="both"/>
            </w:pPr>
            <w:r w:rsidRPr="00F317EA">
              <w:t>2</w:t>
            </w:r>
          </w:p>
        </w:tc>
        <w:tc>
          <w:tcPr>
            <w:tcW w:w="676" w:type="pct"/>
            <w:hideMark/>
          </w:tcPr>
          <w:p w14:paraId="295CD367" w14:textId="77777777" w:rsidR="006404CC" w:rsidRPr="00F317EA" w:rsidRDefault="006404CC" w:rsidP="00F317EA">
            <w:pPr>
              <w:spacing w:line="276" w:lineRule="auto"/>
              <w:jc w:val="both"/>
            </w:pPr>
            <w:r w:rsidRPr="00F317EA">
              <w:t>2</w:t>
            </w:r>
          </w:p>
        </w:tc>
        <w:tc>
          <w:tcPr>
            <w:tcW w:w="786" w:type="pct"/>
            <w:hideMark/>
          </w:tcPr>
          <w:p w14:paraId="6926F02E" w14:textId="77777777" w:rsidR="006404CC" w:rsidRPr="00F317EA" w:rsidRDefault="006404CC" w:rsidP="00F317EA">
            <w:pPr>
              <w:spacing w:line="276" w:lineRule="auto"/>
              <w:jc w:val="both"/>
            </w:pPr>
            <w:r w:rsidRPr="00F317EA">
              <w:t>0</w:t>
            </w:r>
          </w:p>
        </w:tc>
      </w:tr>
      <w:tr w:rsidR="006404CC" w:rsidRPr="00F317EA" w14:paraId="451B1207" w14:textId="77777777" w:rsidTr="000611A5">
        <w:tc>
          <w:tcPr>
            <w:tcW w:w="1514" w:type="pct"/>
            <w:hideMark/>
          </w:tcPr>
          <w:p w14:paraId="41BF80CE" w14:textId="77777777" w:rsidR="006404CC" w:rsidRPr="00F317EA" w:rsidRDefault="006404CC" w:rsidP="00F317EA">
            <w:pPr>
              <w:spacing w:line="276" w:lineRule="auto"/>
              <w:jc w:val="both"/>
            </w:pPr>
            <w:r w:rsidRPr="00F317EA">
              <w:t>Bhaktapur Multiple Campus</w:t>
            </w:r>
          </w:p>
        </w:tc>
        <w:tc>
          <w:tcPr>
            <w:tcW w:w="667" w:type="pct"/>
            <w:hideMark/>
          </w:tcPr>
          <w:p w14:paraId="6ABD2CAF" w14:textId="77777777" w:rsidR="006404CC" w:rsidRPr="00F317EA" w:rsidRDefault="006404CC" w:rsidP="00F317EA">
            <w:pPr>
              <w:spacing w:line="276" w:lineRule="auto"/>
              <w:jc w:val="both"/>
            </w:pPr>
            <w:r w:rsidRPr="00F317EA">
              <w:t>0</w:t>
            </w:r>
          </w:p>
        </w:tc>
        <w:tc>
          <w:tcPr>
            <w:tcW w:w="682" w:type="pct"/>
            <w:hideMark/>
          </w:tcPr>
          <w:p w14:paraId="76682B35" w14:textId="77777777" w:rsidR="006404CC" w:rsidRPr="00F317EA" w:rsidRDefault="006404CC" w:rsidP="00F317EA">
            <w:pPr>
              <w:spacing w:line="276" w:lineRule="auto"/>
              <w:jc w:val="both"/>
            </w:pPr>
            <w:r w:rsidRPr="00F317EA">
              <w:t>0</w:t>
            </w:r>
          </w:p>
        </w:tc>
        <w:tc>
          <w:tcPr>
            <w:tcW w:w="676" w:type="pct"/>
            <w:hideMark/>
          </w:tcPr>
          <w:p w14:paraId="154E9734" w14:textId="77777777" w:rsidR="006404CC" w:rsidRPr="00F317EA" w:rsidRDefault="006404CC" w:rsidP="00F317EA">
            <w:pPr>
              <w:spacing w:line="276" w:lineRule="auto"/>
              <w:jc w:val="both"/>
            </w:pPr>
            <w:r w:rsidRPr="00F317EA">
              <w:t>3</w:t>
            </w:r>
          </w:p>
        </w:tc>
        <w:tc>
          <w:tcPr>
            <w:tcW w:w="676" w:type="pct"/>
            <w:hideMark/>
          </w:tcPr>
          <w:p w14:paraId="030B5E9E" w14:textId="77777777" w:rsidR="006404CC" w:rsidRPr="00F317EA" w:rsidRDefault="006404CC" w:rsidP="00F317EA">
            <w:pPr>
              <w:spacing w:line="276" w:lineRule="auto"/>
              <w:jc w:val="both"/>
            </w:pPr>
            <w:r w:rsidRPr="00F317EA">
              <w:t>3</w:t>
            </w:r>
          </w:p>
        </w:tc>
        <w:tc>
          <w:tcPr>
            <w:tcW w:w="786" w:type="pct"/>
            <w:hideMark/>
          </w:tcPr>
          <w:p w14:paraId="663973C4" w14:textId="77777777" w:rsidR="006404CC" w:rsidRPr="00F317EA" w:rsidRDefault="006404CC" w:rsidP="00F317EA">
            <w:pPr>
              <w:spacing w:line="276" w:lineRule="auto"/>
              <w:jc w:val="both"/>
            </w:pPr>
            <w:r w:rsidRPr="00F317EA">
              <w:t>2</w:t>
            </w:r>
          </w:p>
        </w:tc>
      </w:tr>
      <w:tr w:rsidR="006404CC" w:rsidRPr="00F317EA" w14:paraId="1B3F2046" w14:textId="77777777" w:rsidTr="000611A5">
        <w:tc>
          <w:tcPr>
            <w:tcW w:w="1514" w:type="pct"/>
            <w:hideMark/>
          </w:tcPr>
          <w:p w14:paraId="3A8F6FA2" w14:textId="77777777" w:rsidR="006404CC" w:rsidRPr="00F317EA" w:rsidRDefault="006404CC" w:rsidP="00F317EA">
            <w:pPr>
              <w:spacing w:line="276" w:lineRule="auto"/>
              <w:jc w:val="both"/>
            </w:pPr>
            <w:r w:rsidRPr="00F317EA">
              <w:t>Texas Intl College</w:t>
            </w:r>
          </w:p>
        </w:tc>
        <w:tc>
          <w:tcPr>
            <w:tcW w:w="667" w:type="pct"/>
            <w:hideMark/>
          </w:tcPr>
          <w:p w14:paraId="2BBA7291" w14:textId="77777777" w:rsidR="006404CC" w:rsidRPr="00F317EA" w:rsidRDefault="006404CC" w:rsidP="00F317EA">
            <w:pPr>
              <w:spacing w:line="276" w:lineRule="auto"/>
              <w:jc w:val="both"/>
            </w:pPr>
            <w:r w:rsidRPr="00F317EA">
              <w:t>0</w:t>
            </w:r>
          </w:p>
        </w:tc>
        <w:tc>
          <w:tcPr>
            <w:tcW w:w="682" w:type="pct"/>
            <w:hideMark/>
          </w:tcPr>
          <w:p w14:paraId="2ACA00EA" w14:textId="77777777" w:rsidR="006404CC" w:rsidRPr="00F317EA" w:rsidRDefault="006404CC" w:rsidP="00F317EA">
            <w:pPr>
              <w:spacing w:line="276" w:lineRule="auto"/>
              <w:jc w:val="both"/>
            </w:pPr>
            <w:r w:rsidRPr="00F317EA">
              <w:t>1</w:t>
            </w:r>
          </w:p>
        </w:tc>
        <w:tc>
          <w:tcPr>
            <w:tcW w:w="676" w:type="pct"/>
            <w:hideMark/>
          </w:tcPr>
          <w:p w14:paraId="2291DB7D" w14:textId="77777777" w:rsidR="006404CC" w:rsidRPr="00F317EA" w:rsidRDefault="006404CC" w:rsidP="00F317EA">
            <w:pPr>
              <w:spacing w:line="276" w:lineRule="auto"/>
              <w:jc w:val="both"/>
            </w:pPr>
            <w:r w:rsidRPr="00F317EA">
              <w:t>4</w:t>
            </w:r>
          </w:p>
        </w:tc>
        <w:tc>
          <w:tcPr>
            <w:tcW w:w="676" w:type="pct"/>
            <w:hideMark/>
          </w:tcPr>
          <w:p w14:paraId="509E1304" w14:textId="77777777" w:rsidR="006404CC" w:rsidRPr="00F317EA" w:rsidRDefault="006404CC" w:rsidP="00F317EA">
            <w:pPr>
              <w:spacing w:line="276" w:lineRule="auto"/>
              <w:jc w:val="both"/>
            </w:pPr>
            <w:r w:rsidRPr="00F317EA">
              <w:t>3</w:t>
            </w:r>
          </w:p>
        </w:tc>
        <w:tc>
          <w:tcPr>
            <w:tcW w:w="786" w:type="pct"/>
            <w:hideMark/>
          </w:tcPr>
          <w:p w14:paraId="5B4C5AAA" w14:textId="77777777" w:rsidR="006404CC" w:rsidRPr="00F317EA" w:rsidRDefault="006404CC" w:rsidP="00F317EA">
            <w:pPr>
              <w:spacing w:line="276" w:lineRule="auto"/>
              <w:jc w:val="both"/>
            </w:pPr>
            <w:r w:rsidRPr="00F317EA">
              <w:t>1</w:t>
            </w:r>
          </w:p>
        </w:tc>
      </w:tr>
      <w:tr w:rsidR="006404CC" w:rsidRPr="00F317EA" w14:paraId="2668BC79" w14:textId="77777777" w:rsidTr="000611A5">
        <w:tc>
          <w:tcPr>
            <w:tcW w:w="1514" w:type="pct"/>
            <w:hideMark/>
          </w:tcPr>
          <w:p w14:paraId="5FC5E236" w14:textId="77777777" w:rsidR="006404CC" w:rsidRPr="00F317EA" w:rsidRDefault="006404CC" w:rsidP="00F317EA">
            <w:pPr>
              <w:spacing w:line="276" w:lineRule="auto"/>
              <w:jc w:val="both"/>
            </w:pPr>
            <w:r w:rsidRPr="00F317EA">
              <w:t>Sagarmatha College of Science and Technology</w:t>
            </w:r>
          </w:p>
        </w:tc>
        <w:tc>
          <w:tcPr>
            <w:tcW w:w="667" w:type="pct"/>
            <w:hideMark/>
          </w:tcPr>
          <w:p w14:paraId="45842814" w14:textId="77777777" w:rsidR="006404CC" w:rsidRPr="00F317EA" w:rsidRDefault="006404CC" w:rsidP="00F317EA">
            <w:pPr>
              <w:spacing w:line="276" w:lineRule="auto"/>
              <w:jc w:val="both"/>
            </w:pPr>
            <w:r w:rsidRPr="00F317EA">
              <w:t>0</w:t>
            </w:r>
          </w:p>
        </w:tc>
        <w:tc>
          <w:tcPr>
            <w:tcW w:w="682" w:type="pct"/>
            <w:hideMark/>
          </w:tcPr>
          <w:p w14:paraId="7A0267C5" w14:textId="77777777" w:rsidR="006404CC" w:rsidRPr="00F317EA" w:rsidRDefault="006404CC" w:rsidP="00F317EA">
            <w:pPr>
              <w:spacing w:line="276" w:lineRule="auto"/>
              <w:jc w:val="both"/>
            </w:pPr>
            <w:r w:rsidRPr="00F317EA">
              <w:t>0</w:t>
            </w:r>
          </w:p>
        </w:tc>
        <w:tc>
          <w:tcPr>
            <w:tcW w:w="676" w:type="pct"/>
            <w:hideMark/>
          </w:tcPr>
          <w:p w14:paraId="4953EEF8" w14:textId="77777777" w:rsidR="006404CC" w:rsidRPr="00F317EA" w:rsidRDefault="006404CC" w:rsidP="00F317EA">
            <w:pPr>
              <w:spacing w:line="276" w:lineRule="auto"/>
              <w:jc w:val="both"/>
            </w:pPr>
            <w:r w:rsidRPr="00F317EA">
              <w:t>1</w:t>
            </w:r>
          </w:p>
        </w:tc>
        <w:tc>
          <w:tcPr>
            <w:tcW w:w="676" w:type="pct"/>
            <w:hideMark/>
          </w:tcPr>
          <w:p w14:paraId="34038A6B" w14:textId="77777777" w:rsidR="006404CC" w:rsidRPr="00F317EA" w:rsidRDefault="006404CC" w:rsidP="00F317EA">
            <w:pPr>
              <w:spacing w:line="276" w:lineRule="auto"/>
              <w:jc w:val="both"/>
            </w:pPr>
            <w:r w:rsidRPr="00F317EA">
              <w:t>2</w:t>
            </w:r>
          </w:p>
        </w:tc>
        <w:tc>
          <w:tcPr>
            <w:tcW w:w="786" w:type="pct"/>
            <w:hideMark/>
          </w:tcPr>
          <w:p w14:paraId="06E1FB0C" w14:textId="77777777" w:rsidR="006404CC" w:rsidRPr="00F317EA" w:rsidRDefault="006404CC" w:rsidP="00F317EA">
            <w:pPr>
              <w:spacing w:line="276" w:lineRule="auto"/>
              <w:jc w:val="both"/>
            </w:pPr>
            <w:r w:rsidRPr="00F317EA">
              <w:t>0</w:t>
            </w:r>
          </w:p>
        </w:tc>
      </w:tr>
      <w:tr w:rsidR="006404CC" w:rsidRPr="00F317EA" w14:paraId="5C9F7F0A" w14:textId="77777777" w:rsidTr="000611A5">
        <w:tc>
          <w:tcPr>
            <w:tcW w:w="1514" w:type="pct"/>
            <w:hideMark/>
          </w:tcPr>
          <w:p w14:paraId="1B1341E1" w14:textId="77777777" w:rsidR="006404CC" w:rsidRPr="00F317EA" w:rsidRDefault="006404CC" w:rsidP="00F317EA">
            <w:pPr>
              <w:spacing w:line="276" w:lineRule="auto"/>
              <w:jc w:val="both"/>
            </w:pPr>
            <w:r w:rsidRPr="00F317EA">
              <w:t>Madan Bhandari Memorial College</w:t>
            </w:r>
          </w:p>
        </w:tc>
        <w:tc>
          <w:tcPr>
            <w:tcW w:w="667" w:type="pct"/>
            <w:hideMark/>
          </w:tcPr>
          <w:p w14:paraId="4CD318FF" w14:textId="77777777" w:rsidR="006404CC" w:rsidRPr="00F317EA" w:rsidRDefault="006404CC" w:rsidP="00F317EA">
            <w:pPr>
              <w:spacing w:line="276" w:lineRule="auto"/>
              <w:jc w:val="both"/>
            </w:pPr>
            <w:r w:rsidRPr="00F317EA">
              <w:t>0</w:t>
            </w:r>
          </w:p>
        </w:tc>
        <w:tc>
          <w:tcPr>
            <w:tcW w:w="682" w:type="pct"/>
            <w:hideMark/>
          </w:tcPr>
          <w:p w14:paraId="5972DAAF" w14:textId="77777777" w:rsidR="006404CC" w:rsidRPr="00F317EA" w:rsidRDefault="006404CC" w:rsidP="00F317EA">
            <w:pPr>
              <w:spacing w:line="276" w:lineRule="auto"/>
              <w:jc w:val="both"/>
            </w:pPr>
            <w:r w:rsidRPr="00F317EA">
              <w:t>0</w:t>
            </w:r>
          </w:p>
        </w:tc>
        <w:tc>
          <w:tcPr>
            <w:tcW w:w="676" w:type="pct"/>
            <w:hideMark/>
          </w:tcPr>
          <w:p w14:paraId="263C4291" w14:textId="77777777" w:rsidR="006404CC" w:rsidRPr="00F317EA" w:rsidRDefault="006404CC" w:rsidP="00F317EA">
            <w:pPr>
              <w:spacing w:line="276" w:lineRule="auto"/>
              <w:jc w:val="both"/>
            </w:pPr>
            <w:r w:rsidRPr="00F317EA">
              <w:t>1</w:t>
            </w:r>
          </w:p>
        </w:tc>
        <w:tc>
          <w:tcPr>
            <w:tcW w:w="676" w:type="pct"/>
            <w:hideMark/>
          </w:tcPr>
          <w:p w14:paraId="70D28A17" w14:textId="77777777" w:rsidR="006404CC" w:rsidRPr="00F317EA" w:rsidRDefault="006404CC" w:rsidP="00F317EA">
            <w:pPr>
              <w:spacing w:line="276" w:lineRule="auto"/>
              <w:jc w:val="both"/>
            </w:pPr>
            <w:r w:rsidRPr="00F317EA">
              <w:t>2</w:t>
            </w:r>
          </w:p>
        </w:tc>
        <w:tc>
          <w:tcPr>
            <w:tcW w:w="786" w:type="pct"/>
            <w:hideMark/>
          </w:tcPr>
          <w:p w14:paraId="58089741" w14:textId="77777777" w:rsidR="006404CC" w:rsidRPr="00F317EA" w:rsidRDefault="006404CC" w:rsidP="00F317EA">
            <w:pPr>
              <w:spacing w:line="276" w:lineRule="auto"/>
              <w:jc w:val="both"/>
            </w:pPr>
            <w:r w:rsidRPr="00F317EA">
              <w:t>1</w:t>
            </w:r>
          </w:p>
        </w:tc>
      </w:tr>
      <w:tr w:rsidR="006404CC" w:rsidRPr="00F317EA" w14:paraId="3E40AF5F" w14:textId="77777777" w:rsidTr="000611A5">
        <w:tc>
          <w:tcPr>
            <w:tcW w:w="1514" w:type="pct"/>
            <w:hideMark/>
          </w:tcPr>
          <w:p w14:paraId="6DD98815" w14:textId="77777777" w:rsidR="006404CC" w:rsidRPr="00F317EA" w:rsidRDefault="006404CC" w:rsidP="00F317EA">
            <w:pPr>
              <w:spacing w:line="276" w:lineRule="auto"/>
              <w:jc w:val="both"/>
            </w:pPr>
            <w:r w:rsidRPr="00F317EA">
              <w:t>Bhairahawa Multiple Campus</w:t>
            </w:r>
          </w:p>
        </w:tc>
        <w:tc>
          <w:tcPr>
            <w:tcW w:w="667" w:type="pct"/>
            <w:hideMark/>
          </w:tcPr>
          <w:p w14:paraId="4D468B95" w14:textId="77777777" w:rsidR="006404CC" w:rsidRPr="00F317EA" w:rsidRDefault="006404CC" w:rsidP="00F317EA">
            <w:pPr>
              <w:spacing w:line="276" w:lineRule="auto"/>
              <w:jc w:val="both"/>
            </w:pPr>
            <w:r w:rsidRPr="00F317EA">
              <w:t>0</w:t>
            </w:r>
          </w:p>
        </w:tc>
        <w:tc>
          <w:tcPr>
            <w:tcW w:w="682" w:type="pct"/>
            <w:hideMark/>
          </w:tcPr>
          <w:p w14:paraId="2665BA02" w14:textId="77777777" w:rsidR="006404CC" w:rsidRPr="00F317EA" w:rsidRDefault="006404CC" w:rsidP="00F317EA">
            <w:pPr>
              <w:spacing w:line="276" w:lineRule="auto"/>
              <w:jc w:val="both"/>
            </w:pPr>
            <w:r w:rsidRPr="00F317EA">
              <w:t>0</w:t>
            </w:r>
          </w:p>
        </w:tc>
        <w:tc>
          <w:tcPr>
            <w:tcW w:w="676" w:type="pct"/>
            <w:hideMark/>
          </w:tcPr>
          <w:p w14:paraId="279DA144" w14:textId="77777777" w:rsidR="006404CC" w:rsidRPr="00F317EA" w:rsidRDefault="006404CC" w:rsidP="00F317EA">
            <w:pPr>
              <w:spacing w:line="276" w:lineRule="auto"/>
              <w:jc w:val="both"/>
            </w:pPr>
            <w:r w:rsidRPr="00F317EA">
              <w:t>0</w:t>
            </w:r>
          </w:p>
        </w:tc>
        <w:tc>
          <w:tcPr>
            <w:tcW w:w="676" w:type="pct"/>
            <w:hideMark/>
          </w:tcPr>
          <w:p w14:paraId="65406C91" w14:textId="77777777" w:rsidR="006404CC" w:rsidRPr="00F317EA" w:rsidRDefault="006404CC" w:rsidP="00F317EA">
            <w:pPr>
              <w:spacing w:line="276" w:lineRule="auto"/>
              <w:jc w:val="both"/>
            </w:pPr>
            <w:r w:rsidRPr="00F317EA">
              <w:t>0</w:t>
            </w:r>
          </w:p>
        </w:tc>
        <w:tc>
          <w:tcPr>
            <w:tcW w:w="786" w:type="pct"/>
            <w:hideMark/>
          </w:tcPr>
          <w:p w14:paraId="7391DFB9" w14:textId="77777777" w:rsidR="006404CC" w:rsidRPr="00F317EA" w:rsidRDefault="006404CC" w:rsidP="00F317EA">
            <w:pPr>
              <w:spacing w:line="276" w:lineRule="auto"/>
              <w:jc w:val="both"/>
            </w:pPr>
            <w:r w:rsidRPr="00F317EA">
              <w:t>2</w:t>
            </w:r>
          </w:p>
        </w:tc>
      </w:tr>
      <w:tr w:rsidR="006404CC" w:rsidRPr="00F317EA" w14:paraId="6B51408D" w14:textId="77777777" w:rsidTr="000611A5">
        <w:tc>
          <w:tcPr>
            <w:tcW w:w="1514" w:type="pct"/>
            <w:hideMark/>
          </w:tcPr>
          <w:p w14:paraId="5294B065" w14:textId="77777777" w:rsidR="006404CC" w:rsidRPr="00F317EA" w:rsidRDefault="006404CC" w:rsidP="00F317EA">
            <w:pPr>
              <w:spacing w:line="276" w:lineRule="auto"/>
              <w:jc w:val="both"/>
            </w:pPr>
            <w:r w:rsidRPr="00F317EA">
              <w:t>Prime College</w:t>
            </w:r>
          </w:p>
        </w:tc>
        <w:tc>
          <w:tcPr>
            <w:tcW w:w="667" w:type="pct"/>
            <w:hideMark/>
          </w:tcPr>
          <w:p w14:paraId="2D3FE736" w14:textId="77777777" w:rsidR="006404CC" w:rsidRPr="00F317EA" w:rsidRDefault="006404CC" w:rsidP="00F317EA">
            <w:pPr>
              <w:spacing w:line="276" w:lineRule="auto"/>
              <w:jc w:val="both"/>
            </w:pPr>
            <w:r w:rsidRPr="00F317EA">
              <w:t>0</w:t>
            </w:r>
          </w:p>
        </w:tc>
        <w:tc>
          <w:tcPr>
            <w:tcW w:w="682" w:type="pct"/>
            <w:hideMark/>
          </w:tcPr>
          <w:p w14:paraId="0795D844" w14:textId="77777777" w:rsidR="006404CC" w:rsidRPr="00F317EA" w:rsidRDefault="006404CC" w:rsidP="00F317EA">
            <w:pPr>
              <w:spacing w:line="276" w:lineRule="auto"/>
              <w:jc w:val="both"/>
            </w:pPr>
            <w:r w:rsidRPr="00F317EA">
              <w:t>0</w:t>
            </w:r>
          </w:p>
        </w:tc>
        <w:tc>
          <w:tcPr>
            <w:tcW w:w="676" w:type="pct"/>
            <w:hideMark/>
          </w:tcPr>
          <w:p w14:paraId="1A964D6C" w14:textId="77777777" w:rsidR="006404CC" w:rsidRPr="00F317EA" w:rsidRDefault="006404CC" w:rsidP="00F317EA">
            <w:pPr>
              <w:spacing w:line="276" w:lineRule="auto"/>
              <w:jc w:val="both"/>
            </w:pPr>
            <w:r w:rsidRPr="00F317EA">
              <w:t>1</w:t>
            </w:r>
          </w:p>
        </w:tc>
        <w:tc>
          <w:tcPr>
            <w:tcW w:w="676" w:type="pct"/>
            <w:hideMark/>
          </w:tcPr>
          <w:p w14:paraId="1324DBDD" w14:textId="77777777" w:rsidR="006404CC" w:rsidRPr="00F317EA" w:rsidRDefault="006404CC" w:rsidP="00F317EA">
            <w:pPr>
              <w:spacing w:line="276" w:lineRule="auto"/>
              <w:jc w:val="both"/>
            </w:pPr>
            <w:r w:rsidRPr="00F317EA">
              <w:t>2</w:t>
            </w:r>
          </w:p>
        </w:tc>
        <w:tc>
          <w:tcPr>
            <w:tcW w:w="786" w:type="pct"/>
            <w:hideMark/>
          </w:tcPr>
          <w:p w14:paraId="08136689" w14:textId="77777777" w:rsidR="006404CC" w:rsidRPr="00F317EA" w:rsidRDefault="006404CC" w:rsidP="00F317EA">
            <w:pPr>
              <w:spacing w:line="276" w:lineRule="auto"/>
              <w:jc w:val="both"/>
            </w:pPr>
            <w:r w:rsidRPr="00F317EA">
              <w:t>0</w:t>
            </w:r>
          </w:p>
        </w:tc>
      </w:tr>
      <w:tr w:rsidR="006404CC" w:rsidRPr="00F317EA" w14:paraId="0167CB50" w14:textId="77777777" w:rsidTr="000611A5">
        <w:tc>
          <w:tcPr>
            <w:tcW w:w="1514" w:type="pct"/>
            <w:hideMark/>
          </w:tcPr>
          <w:p w14:paraId="27265690" w14:textId="77777777" w:rsidR="006404CC" w:rsidRPr="00F317EA" w:rsidRDefault="006404CC" w:rsidP="00F317EA">
            <w:pPr>
              <w:spacing w:line="276" w:lineRule="auto"/>
              <w:jc w:val="both"/>
            </w:pPr>
            <w:r w:rsidRPr="00F317EA">
              <w:t>Siddanath Science Campus</w:t>
            </w:r>
          </w:p>
        </w:tc>
        <w:tc>
          <w:tcPr>
            <w:tcW w:w="667" w:type="pct"/>
            <w:hideMark/>
          </w:tcPr>
          <w:p w14:paraId="04D3972D" w14:textId="77777777" w:rsidR="006404CC" w:rsidRPr="00F317EA" w:rsidRDefault="006404CC" w:rsidP="00F317EA">
            <w:pPr>
              <w:spacing w:line="276" w:lineRule="auto"/>
              <w:jc w:val="both"/>
            </w:pPr>
            <w:r w:rsidRPr="00F317EA">
              <w:t>0</w:t>
            </w:r>
          </w:p>
        </w:tc>
        <w:tc>
          <w:tcPr>
            <w:tcW w:w="682" w:type="pct"/>
            <w:hideMark/>
          </w:tcPr>
          <w:p w14:paraId="445B4A0D" w14:textId="77777777" w:rsidR="006404CC" w:rsidRPr="00F317EA" w:rsidRDefault="006404CC" w:rsidP="00F317EA">
            <w:pPr>
              <w:spacing w:line="276" w:lineRule="auto"/>
              <w:jc w:val="both"/>
            </w:pPr>
            <w:r w:rsidRPr="00F317EA">
              <w:t>0</w:t>
            </w:r>
          </w:p>
        </w:tc>
        <w:tc>
          <w:tcPr>
            <w:tcW w:w="676" w:type="pct"/>
            <w:hideMark/>
          </w:tcPr>
          <w:p w14:paraId="7D34B11B" w14:textId="77777777" w:rsidR="006404CC" w:rsidRPr="00F317EA" w:rsidRDefault="006404CC" w:rsidP="00F317EA">
            <w:pPr>
              <w:spacing w:line="276" w:lineRule="auto"/>
              <w:jc w:val="both"/>
            </w:pPr>
            <w:r w:rsidRPr="00F317EA">
              <w:t>0</w:t>
            </w:r>
          </w:p>
        </w:tc>
        <w:tc>
          <w:tcPr>
            <w:tcW w:w="676" w:type="pct"/>
            <w:hideMark/>
          </w:tcPr>
          <w:p w14:paraId="697B5796" w14:textId="77777777" w:rsidR="006404CC" w:rsidRPr="00F317EA" w:rsidRDefault="006404CC" w:rsidP="00F317EA">
            <w:pPr>
              <w:spacing w:line="276" w:lineRule="auto"/>
              <w:jc w:val="both"/>
            </w:pPr>
            <w:r w:rsidRPr="00F317EA">
              <w:t>3</w:t>
            </w:r>
          </w:p>
        </w:tc>
        <w:tc>
          <w:tcPr>
            <w:tcW w:w="786" w:type="pct"/>
            <w:hideMark/>
          </w:tcPr>
          <w:p w14:paraId="3BDBFC38" w14:textId="77777777" w:rsidR="006404CC" w:rsidRPr="00F317EA" w:rsidRDefault="006404CC" w:rsidP="00F317EA">
            <w:pPr>
              <w:spacing w:line="276" w:lineRule="auto"/>
              <w:jc w:val="both"/>
            </w:pPr>
            <w:r w:rsidRPr="00F317EA">
              <w:t>2</w:t>
            </w:r>
          </w:p>
        </w:tc>
      </w:tr>
      <w:tr w:rsidR="006404CC" w:rsidRPr="00F317EA" w14:paraId="555254DA" w14:textId="77777777" w:rsidTr="000611A5">
        <w:tc>
          <w:tcPr>
            <w:tcW w:w="1514" w:type="pct"/>
            <w:hideMark/>
          </w:tcPr>
          <w:p w14:paraId="05EF5CCF" w14:textId="77777777" w:rsidR="006404CC" w:rsidRPr="00F317EA" w:rsidRDefault="006404CC" w:rsidP="00F317EA">
            <w:pPr>
              <w:spacing w:line="276" w:lineRule="auto"/>
              <w:jc w:val="both"/>
            </w:pPr>
            <w:r w:rsidRPr="00F317EA">
              <w:t>Shreeyantra College</w:t>
            </w:r>
          </w:p>
        </w:tc>
        <w:tc>
          <w:tcPr>
            <w:tcW w:w="667" w:type="pct"/>
            <w:hideMark/>
          </w:tcPr>
          <w:p w14:paraId="4AC83323" w14:textId="77777777" w:rsidR="006404CC" w:rsidRPr="00F317EA" w:rsidRDefault="006404CC" w:rsidP="00F317EA">
            <w:pPr>
              <w:spacing w:line="276" w:lineRule="auto"/>
              <w:jc w:val="both"/>
            </w:pPr>
            <w:r w:rsidRPr="00F317EA">
              <w:t>0</w:t>
            </w:r>
          </w:p>
        </w:tc>
        <w:tc>
          <w:tcPr>
            <w:tcW w:w="682" w:type="pct"/>
            <w:hideMark/>
          </w:tcPr>
          <w:p w14:paraId="7D5EA50E" w14:textId="77777777" w:rsidR="006404CC" w:rsidRPr="00F317EA" w:rsidRDefault="006404CC" w:rsidP="00F317EA">
            <w:pPr>
              <w:spacing w:line="276" w:lineRule="auto"/>
              <w:jc w:val="both"/>
            </w:pPr>
            <w:r w:rsidRPr="00F317EA">
              <w:t>0</w:t>
            </w:r>
          </w:p>
        </w:tc>
        <w:tc>
          <w:tcPr>
            <w:tcW w:w="676" w:type="pct"/>
            <w:hideMark/>
          </w:tcPr>
          <w:p w14:paraId="32EEF4C9" w14:textId="77777777" w:rsidR="006404CC" w:rsidRPr="00F317EA" w:rsidRDefault="006404CC" w:rsidP="00F317EA">
            <w:pPr>
              <w:spacing w:line="276" w:lineRule="auto"/>
              <w:jc w:val="both"/>
            </w:pPr>
            <w:r w:rsidRPr="00F317EA">
              <w:t>0</w:t>
            </w:r>
          </w:p>
        </w:tc>
        <w:tc>
          <w:tcPr>
            <w:tcW w:w="676" w:type="pct"/>
            <w:hideMark/>
          </w:tcPr>
          <w:p w14:paraId="14318FAD" w14:textId="77777777" w:rsidR="006404CC" w:rsidRPr="00F317EA" w:rsidRDefault="006404CC" w:rsidP="00F317EA">
            <w:pPr>
              <w:spacing w:line="276" w:lineRule="auto"/>
              <w:jc w:val="both"/>
            </w:pPr>
            <w:r w:rsidRPr="00F317EA">
              <w:t>2</w:t>
            </w:r>
          </w:p>
        </w:tc>
        <w:tc>
          <w:tcPr>
            <w:tcW w:w="786" w:type="pct"/>
            <w:hideMark/>
          </w:tcPr>
          <w:p w14:paraId="4C618C5B" w14:textId="77777777" w:rsidR="006404CC" w:rsidRPr="00F317EA" w:rsidRDefault="006404CC" w:rsidP="00F317EA">
            <w:pPr>
              <w:spacing w:line="276" w:lineRule="auto"/>
              <w:jc w:val="both"/>
            </w:pPr>
            <w:r w:rsidRPr="00F317EA">
              <w:t>2</w:t>
            </w:r>
          </w:p>
        </w:tc>
      </w:tr>
      <w:tr w:rsidR="006404CC" w:rsidRPr="00F317EA" w14:paraId="36D1F86D" w14:textId="77777777" w:rsidTr="000611A5">
        <w:tc>
          <w:tcPr>
            <w:tcW w:w="1514" w:type="pct"/>
            <w:hideMark/>
          </w:tcPr>
          <w:p w14:paraId="528E0836" w14:textId="77777777" w:rsidR="006404CC" w:rsidRPr="00F317EA" w:rsidRDefault="006404CC" w:rsidP="00F317EA">
            <w:pPr>
              <w:spacing w:line="276" w:lineRule="auto"/>
              <w:jc w:val="both"/>
            </w:pPr>
            <w:r w:rsidRPr="00F317EA">
              <w:t>Padmakanya Campus</w:t>
            </w:r>
          </w:p>
        </w:tc>
        <w:tc>
          <w:tcPr>
            <w:tcW w:w="667" w:type="pct"/>
            <w:hideMark/>
          </w:tcPr>
          <w:p w14:paraId="2DDDD15E" w14:textId="77777777" w:rsidR="006404CC" w:rsidRPr="00F317EA" w:rsidRDefault="006404CC" w:rsidP="00F317EA">
            <w:pPr>
              <w:spacing w:line="276" w:lineRule="auto"/>
              <w:jc w:val="both"/>
            </w:pPr>
            <w:r w:rsidRPr="00F317EA">
              <w:t>0</w:t>
            </w:r>
          </w:p>
        </w:tc>
        <w:tc>
          <w:tcPr>
            <w:tcW w:w="682" w:type="pct"/>
            <w:hideMark/>
          </w:tcPr>
          <w:p w14:paraId="31B5BD25" w14:textId="77777777" w:rsidR="006404CC" w:rsidRPr="00F317EA" w:rsidRDefault="006404CC" w:rsidP="00F317EA">
            <w:pPr>
              <w:spacing w:line="276" w:lineRule="auto"/>
              <w:jc w:val="both"/>
            </w:pPr>
            <w:r w:rsidRPr="00F317EA">
              <w:t>3</w:t>
            </w:r>
          </w:p>
        </w:tc>
        <w:tc>
          <w:tcPr>
            <w:tcW w:w="676" w:type="pct"/>
            <w:hideMark/>
          </w:tcPr>
          <w:p w14:paraId="2425FE8C" w14:textId="77777777" w:rsidR="006404CC" w:rsidRPr="00F317EA" w:rsidRDefault="006404CC" w:rsidP="00F317EA">
            <w:pPr>
              <w:spacing w:line="276" w:lineRule="auto"/>
              <w:jc w:val="both"/>
            </w:pPr>
            <w:r w:rsidRPr="00F317EA">
              <w:t>3</w:t>
            </w:r>
          </w:p>
        </w:tc>
        <w:tc>
          <w:tcPr>
            <w:tcW w:w="676" w:type="pct"/>
            <w:hideMark/>
          </w:tcPr>
          <w:p w14:paraId="60A30CFC" w14:textId="77777777" w:rsidR="006404CC" w:rsidRPr="00F317EA" w:rsidRDefault="006404CC" w:rsidP="00F317EA">
            <w:pPr>
              <w:spacing w:line="276" w:lineRule="auto"/>
              <w:jc w:val="both"/>
            </w:pPr>
            <w:r w:rsidRPr="00F317EA">
              <w:t>4</w:t>
            </w:r>
          </w:p>
        </w:tc>
        <w:tc>
          <w:tcPr>
            <w:tcW w:w="786" w:type="pct"/>
            <w:hideMark/>
          </w:tcPr>
          <w:p w14:paraId="6A360E5D" w14:textId="77777777" w:rsidR="006404CC" w:rsidRPr="00F317EA" w:rsidRDefault="006404CC" w:rsidP="00F317EA">
            <w:pPr>
              <w:spacing w:line="276" w:lineRule="auto"/>
              <w:jc w:val="both"/>
            </w:pPr>
            <w:r w:rsidRPr="00F317EA">
              <w:t>2</w:t>
            </w:r>
          </w:p>
        </w:tc>
      </w:tr>
      <w:tr w:rsidR="006404CC" w:rsidRPr="00F317EA" w14:paraId="76FB4F02" w14:textId="77777777" w:rsidTr="000611A5">
        <w:tc>
          <w:tcPr>
            <w:tcW w:w="1514" w:type="pct"/>
            <w:hideMark/>
          </w:tcPr>
          <w:p w14:paraId="303443FE" w14:textId="77777777" w:rsidR="006404CC" w:rsidRPr="00F317EA" w:rsidRDefault="006404CC" w:rsidP="00F317EA">
            <w:pPr>
              <w:spacing w:line="276" w:lineRule="auto"/>
              <w:jc w:val="both"/>
            </w:pPr>
            <w:r w:rsidRPr="00F317EA">
              <w:t>Asian School of Management &amp; Technology</w:t>
            </w:r>
          </w:p>
        </w:tc>
        <w:tc>
          <w:tcPr>
            <w:tcW w:w="667" w:type="pct"/>
            <w:hideMark/>
          </w:tcPr>
          <w:p w14:paraId="60212B4F" w14:textId="77777777" w:rsidR="006404CC" w:rsidRPr="00F317EA" w:rsidRDefault="006404CC" w:rsidP="00F317EA">
            <w:pPr>
              <w:spacing w:line="276" w:lineRule="auto"/>
              <w:jc w:val="both"/>
            </w:pPr>
            <w:r w:rsidRPr="00F317EA">
              <w:t>1</w:t>
            </w:r>
          </w:p>
        </w:tc>
        <w:tc>
          <w:tcPr>
            <w:tcW w:w="682" w:type="pct"/>
            <w:hideMark/>
          </w:tcPr>
          <w:p w14:paraId="73874CD7" w14:textId="77777777" w:rsidR="006404CC" w:rsidRPr="00F317EA" w:rsidRDefault="006404CC" w:rsidP="00F317EA">
            <w:pPr>
              <w:spacing w:line="276" w:lineRule="auto"/>
              <w:jc w:val="both"/>
            </w:pPr>
            <w:r w:rsidRPr="00F317EA">
              <w:t>1</w:t>
            </w:r>
          </w:p>
        </w:tc>
        <w:tc>
          <w:tcPr>
            <w:tcW w:w="676" w:type="pct"/>
            <w:hideMark/>
          </w:tcPr>
          <w:p w14:paraId="289BB776" w14:textId="77777777" w:rsidR="006404CC" w:rsidRPr="00F317EA" w:rsidRDefault="006404CC" w:rsidP="00F317EA">
            <w:pPr>
              <w:spacing w:line="276" w:lineRule="auto"/>
              <w:jc w:val="both"/>
            </w:pPr>
            <w:r w:rsidRPr="00F317EA">
              <w:t>2</w:t>
            </w:r>
          </w:p>
        </w:tc>
        <w:tc>
          <w:tcPr>
            <w:tcW w:w="676" w:type="pct"/>
            <w:hideMark/>
          </w:tcPr>
          <w:p w14:paraId="78D9FE4F" w14:textId="77777777" w:rsidR="006404CC" w:rsidRPr="00F317EA" w:rsidRDefault="006404CC" w:rsidP="00F317EA">
            <w:pPr>
              <w:spacing w:line="276" w:lineRule="auto"/>
              <w:jc w:val="both"/>
            </w:pPr>
            <w:r w:rsidRPr="00F317EA">
              <w:t>1</w:t>
            </w:r>
          </w:p>
        </w:tc>
        <w:tc>
          <w:tcPr>
            <w:tcW w:w="786" w:type="pct"/>
            <w:hideMark/>
          </w:tcPr>
          <w:p w14:paraId="5DFE11BC" w14:textId="77777777" w:rsidR="006404CC" w:rsidRPr="00F317EA" w:rsidRDefault="006404CC" w:rsidP="00F317EA">
            <w:pPr>
              <w:spacing w:line="276" w:lineRule="auto"/>
              <w:jc w:val="both"/>
            </w:pPr>
            <w:r w:rsidRPr="00F317EA">
              <w:t>1</w:t>
            </w:r>
          </w:p>
        </w:tc>
      </w:tr>
      <w:tr w:rsidR="006404CC" w:rsidRPr="00F317EA" w14:paraId="5FAD6360" w14:textId="77777777" w:rsidTr="000611A5">
        <w:tc>
          <w:tcPr>
            <w:tcW w:w="1514" w:type="pct"/>
            <w:hideMark/>
          </w:tcPr>
          <w:p w14:paraId="2212E748" w14:textId="77777777" w:rsidR="006404CC" w:rsidRPr="00F317EA" w:rsidRDefault="006404CC" w:rsidP="00F317EA">
            <w:pPr>
              <w:spacing w:line="276" w:lineRule="auto"/>
              <w:jc w:val="both"/>
            </w:pPr>
            <w:r w:rsidRPr="00F317EA">
              <w:t>Mechi Multiple Campus</w:t>
            </w:r>
          </w:p>
        </w:tc>
        <w:tc>
          <w:tcPr>
            <w:tcW w:w="667" w:type="pct"/>
            <w:hideMark/>
          </w:tcPr>
          <w:p w14:paraId="4A3F69D5" w14:textId="77777777" w:rsidR="006404CC" w:rsidRPr="00F317EA" w:rsidRDefault="006404CC" w:rsidP="00F317EA">
            <w:pPr>
              <w:spacing w:line="276" w:lineRule="auto"/>
              <w:jc w:val="both"/>
            </w:pPr>
            <w:r w:rsidRPr="00F317EA">
              <w:t>0</w:t>
            </w:r>
          </w:p>
        </w:tc>
        <w:tc>
          <w:tcPr>
            <w:tcW w:w="682" w:type="pct"/>
            <w:hideMark/>
          </w:tcPr>
          <w:p w14:paraId="7DCBDE73" w14:textId="77777777" w:rsidR="006404CC" w:rsidRPr="00F317EA" w:rsidRDefault="006404CC" w:rsidP="00F317EA">
            <w:pPr>
              <w:spacing w:line="276" w:lineRule="auto"/>
              <w:jc w:val="both"/>
            </w:pPr>
            <w:r w:rsidRPr="00F317EA">
              <w:t>0</w:t>
            </w:r>
          </w:p>
        </w:tc>
        <w:tc>
          <w:tcPr>
            <w:tcW w:w="676" w:type="pct"/>
            <w:hideMark/>
          </w:tcPr>
          <w:p w14:paraId="1121EC53" w14:textId="77777777" w:rsidR="006404CC" w:rsidRPr="00F317EA" w:rsidRDefault="006404CC" w:rsidP="00F317EA">
            <w:pPr>
              <w:spacing w:line="276" w:lineRule="auto"/>
              <w:jc w:val="both"/>
            </w:pPr>
            <w:r w:rsidRPr="00F317EA">
              <w:t>2</w:t>
            </w:r>
          </w:p>
        </w:tc>
        <w:tc>
          <w:tcPr>
            <w:tcW w:w="676" w:type="pct"/>
            <w:hideMark/>
          </w:tcPr>
          <w:p w14:paraId="5D73DA15" w14:textId="77777777" w:rsidR="006404CC" w:rsidRPr="00F317EA" w:rsidRDefault="006404CC" w:rsidP="00F317EA">
            <w:pPr>
              <w:spacing w:line="276" w:lineRule="auto"/>
              <w:jc w:val="both"/>
            </w:pPr>
            <w:r w:rsidRPr="00F317EA">
              <w:t>4</w:t>
            </w:r>
          </w:p>
        </w:tc>
        <w:tc>
          <w:tcPr>
            <w:tcW w:w="786" w:type="pct"/>
            <w:hideMark/>
          </w:tcPr>
          <w:p w14:paraId="40823EBB" w14:textId="77777777" w:rsidR="006404CC" w:rsidRPr="00F317EA" w:rsidRDefault="006404CC" w:rsidP="00F317EA">
            <w:pPr>
              <w:spacing w:line="276" w:lineRule="auto"/>
              <w:jc w:val="both"/>
            </w:pPr>
            <w:r w:rsidRPr="00F317EA">
              <w:t>1</w:t>
            </w:r>
          </w:p>
        </w:tc>
      </w:tr>
      <w:tr w:rsidR="006404CC" w:rsidRPr="00F317EA" w14:paraId="5AE26D00" w14:textId="77777777" w:rsidTr="000611A5">
        <w:tc>
          <w:tcPr>
            <w:tcW w:w="1514" w:type="pct"/>
            <w:hideMark/>
          </w:tcPr>
          <w:p w14:paraId="19CA32BE" w14:textId="77777777" w:rsidR="006404CC" w:rsidRPr="00F317EA" w:rsidRDefault="006404CC" w:rsidP="00F317EA">
            <w:pPr>
              <w:spacing w:line="276" w:lineRule="auto"/>
              <w:jc w:val="both"/>
            </w:pPr>
            <w:r w:rsidRPr="00F317EA">
              <w:t>Butwal Multiple Campus</w:t>
            </w:r>
          </w:p>
        </w:tc>
        <w:tc>
          <w:tcPr>
            <w:tcW w:w="667" w:type="pct"/>
            <w:hideMark/>
          </w:tcPr>
          <w:p w14:paraId="7D0966D5" w14:textId="77777777" w:rsidR="006404CC" w:rsidRPr="00F317EA" w:rsidRDefault="006404CC" w:rsidP="00F317EA">
            <w:pPr>
              <w:spacing w:line="276" w:lineRule="auto"/>
              <w:jc w:val="both"/>
            </w:pPr>
            <w:r w:rsidRPr="00F317EA">
              <w:t>0</w:t>
            </w:r>
          </w:p>
        </w:tc>
        <w:tc>
          <w:tcPr>
            <w:tcW w:w="682" w:type="pct"/>
            <w:hideMark/>
          </w:tcPr>
          <w:p w14:paraId="6CBAE1FA" w14:textId="77777777" w:rsidR="006404CC" w:rsidRPr="00F317EA" w:rsidRDefault="006404CC" w:rsidP="00F317EA">
            <w:pPr>
              <w:spacing w:line="276" w:lineRule="auto"/>
              <w:jc w:val="both"/>
            </w:pPr>
            <w:r w:rsidRPr="00F317EA">
              <w:t>0</w:t>
            </w:r>
          </w:p>
        </w:tc>
        <w:tc>
          <w:tcPr>
            <w:tcW w:w="676" w:type="pct"/>
            <w:hideMark/>
          </w:tcPr>
          <w:p w14:paraId="587C238A" w14:textId="77777777" w:rsidR="006404CC" w:rsidRPr="00F317EA" w:rsidRDefault="006404CC" w:rsidP="00F317EA">
            <w:pPr>
              <w:spacing w:line="276" w:lineRule="auto"/>
              <w:jc w:val="both"/>
            </w:pPr>
            <w:r w:rsidRPr="00F317EA">
              <w:t>1</w:t>
            </w:r>
          </w:p>
        </w:tc>
        <w:tc>
          <w:tcPr>
            <w:tcW w:w="676" w:type="pct"/>
            <w:hideMark/>
          </w:tcPr>
          <w:p w14:paraId="2D6C3861" w14:textId="77777777" w:rsidR="006404CC" w:rsidRPr="00F317EA" w:rsidRDefault="006404CC" w:rsidP="00F317EA">
            <w:pPr>
              <w:spacing w:line="276" w:lineRule="auto"/>
              <w:jc w:val="both"/>
            </w:pPr>
            <w:r w:rsidRPr="00F317EA">
              <w:t>2</w:t>
            </w:r>
          </w:p>
        </w:tc>
        <w:tc>
          <w:tcPr>
            <w:tcW w:w="786" w:type="pct"/>
            <w:hideMark/>
          </w:tcPr>
          <w:p w14:paraId="2BBBB383" w14:textId="77777777" w:rsidR="006404CC" w:rsidRPr="00F317EA" w:rsidRDefault="006404CC" w:rsidP="00F317EA">
            <w:pPr>
              <w:spacing w:line="276" w:lineRule="auto"/>
              <w:jc w:val="both"/>
            </w:pPr>
            <w:r w:rsidRPr="00F317EA">
              <w:t>0</w:t>
            </w:r>
          </w:p>
        </w:tc>
      </w:tr>
      <w:tr w:rsidR="006404CC" w:rsidRPr="00F317EA" w14:paraId="2E41A26C" w14:textId="77777777" w:rsidTr="000611A5">
        <w:tc>
          <w:tcPr>
            <w:tcW w:w="1514" w:type="pct"/>
            <w:hideMark/>
          </w:tcPr>
          <w:p w14:paraId="3B7C6C9F" w14:textId="77777777" w:rsidR="006404CC" w:rsidRPr="00F317EA" w:rsidRDefault="006404CC" w:rsidP="00F317EA">
            <w:pPr>
              <w:spacing w:line="276" w:lineRule="auto"/>
              <w:jc w:val="both"/>
            </w:pPr>
            <w:r w:rsidRPr="00F317EA">
              <w:t>Birat Multiple Campus</w:t>
            </w:r>
          </w:p>
        </w:tc>
        <w:tc>
          <w:tcPr>
            <w:tcW w:w="667" w:type="pct"/>
            <w:hideMark/>
          </w:tcPr>
          <w:p w14:paraId="2F5FDE83" w14:textId="77777777" w:rsidR="006404CC" w:rsidRPr="00F317EA" w:rsidRDefault="006404CC" w:rsidP="00F317EA">
            <w:pPr>
              <w:spacing w:line="276" w:lineRule="auto"/>
              <w:jc w:val="both"/>
            </w:pPr>
            <w:r w:rsidRPr="00F317EA">
              <w:t>0</w:t>
            </w:r>
          </w:p>
        </w:tc>
        <w:tc>
          <w:tcPr>
            <w:tcW w:w="682" w:type="pct"/>
            <w:hideMark/>
          </w:tcPr>
          <w:p w14:paraId="0BE81DC3" w14:textId="77777777" w:rsidR="006404CC" w:rsidRPr="00F317EA" w:rsidRDefault="006404CC" w:rsidP="00F317EA">
            <w:pPr>
              <w:spacing w:line="276" w:lineRule="auto"/>
              <w:jc w:val="both"/>
            </w:pPr>
            <w:r w:rsidRPr="00F317EA">
              <w:t>0</w:t>
            </w:r>
          </w:p>
        </w:tc>
        <w:tc>
          <w:tcPr>
            <w:tcW w:w="676" w:type="pct"/>
            <w:hideMark/>
          </w:tcPr>
          <w:p w14:paraId="62CA70F8" w14:textId="77777777" w:rsidR="006404CC" w:rsidRPr="00F317EA" w:rsidRDefault="006404CC" w:rsidP="00F317EA">
            <w:pPr>
              <w:spacing w:line="276" w:lineRule="auto"/>
              <w:jc w:val="both"/>
            </w:pPr>
            <w:r w:rsidRPr="00F317EA">
              <w:t>0</w:t>
            </w:r>
          </w:p>
        </w:tc>
        <w:tc>
          <w:tcPr>
            <w:tcW w:w="676" w:type="pct"/>
            <w:hideMark/>
          </w:tcPr>
          <w:p w14:paraId="0B5CBD9A" w14:textId="77777777" w:rsidR="006404CC" w:rsidRPr="00F317EA" w:rsidRDefault="006404CC" w:rsidP="00F317EA">
            <w:pPr>
              <w:spacing w:line="276" w:lineRule="auto"/>
              <w:jc w:val="both"/>
            </w:pPr>
            <w:r w:rsidRPr="00F317EA">
              <w:t>0</w:t>
            </w:r>
          </w:p>
        </w:tc>
        <w:tc>
          <w:tcPr>
            <w:tcW w:w="786" w:type="pct"/>
            <w:hideMark/>
          </w:tcPr>
          <w:p w14:paraId="7FE278CF" w14:textId="77777777" w:rsidR="006404CC" w:rsidRPr="00F317EA" w:rsidRDefault="006404CC" w:rsidP="00F317EA">
            <w:pPr>
              <w:spacing w:line="276" w:lineRule="auto"/>
              <w:jc w:val="both"/>
            </w:pPr>
            <w:r w:rsidRPr="00F317EA">
              <w:t>3</w:t>
            </w:r>
          </w:p>
        </w:tc>
      </w:tr>
      <w:tr w:rsidR="006404CC" w:rsidRPr="00F317EA" w14:paraId="32A8A204" w14:textId="77777777" w:rsidTr="000611A5">
        <w:tc>
          <w:tcPr>
            <w:tcW w:w="1514" w:type="pct"/>
            <w:hideMark/>
          </w:tcPr>
          <w:p w14:paraId="2700E194" w14:textId="77777777" w:rsidR="006404CC" w:rsidRPr="00F317EA" w:rsidRDefault="006404CC" w:rsidP="00F317EA">
            <w:pPr>
              <w:spacing w:line="276" w:lineRule="auto"/>
              <w:jc w:val="both"/>
            </w:pPr>
            <w:r w:rsidRPr="00F317EA">
              <w:rPr>
                <w:b/>
                <w:bCs/>
              </w:rPr>
              <w:t>Total Students</w:t>
            </w:r>
          </w:p>
        </w:tc>
        <w:tc>
          <w:tcPr>
            <w:tcW w:w="667" w:type="pct"/>
            <w:hideMark/>
          </w:tcPr>
          <w:p w14:paraId="67DAA429" w14:textId="77777777" w:rsidR="006404CC" w:rsidRPr="00F317EA" w:rsidRDefault="006404CC" w:rsidP="00F317EA">
            <w:pPr>
              <w:spacing w:line="276" w:lineRule="auto"/>
              <w:jc w:val="both"/>
              <w:rPr>
                <w:b/>
                <w:bCs/>
              </w:rPr>
            </w:pPr>
            <w:r w:rsidRPr="00F317EA">
              <w:rPr>
                <w:b/>
                <w:bCs/>
              </w:rPr>
              <w:t>2</w:t>
            </w:r>
          </w:p>
        </w:tc>
        <w:tc>
          <w:tcPr>
            <w:tcW w:w="682" w:type="pct"/>
            <w:hideMark/>
          </w:tcPr>
          <w:p w14:paraId="49D897FA" w14:textId="77777777" w:rsidR="006404CC" w:rsidRPr="00F317EA" w:rsidRDefault="006404CC" w:rsidP="00F317EA">
            <w:pPr>
              <w:spacing w:line="276" w:lineRule="auto"/>
              <w:jc w:val="both"/>
              <w:rPr>
                <w:b/>
                <w:bCs/>
              </w:rPr>
            </w:pPr>
            <w:r w:rsidRPr="00F317EA">
              <w:rPr>
                <w:b/>
                <w:bCs/>
              </w:rPr>
              <w:t>12</w:t>
            </w:r>
          </w:p>
        </w:tc>
        <w:tc>
          <w:tcPr>
            <w:tcW w:w="676" w:type="pct"/>
            <w:hideMark/>
          </w:tcPr>
          <w:p w14:paraId="154B3EEB" w14:textId="77777777" w:rsidR="006404CC" w:rsidRPr="00F317EA" w:rsidRDefault="006404CC" w:rsidP="00F317EA">
            <w:pPr>
              <w:spacing w:line="276" w:lineRule="auto"/>
              <w:jc w:val="both"/>
              <w:rPr>
                <w:b/>
                <w:bCs/>
              </w:rPr>
            </w:pPr>
            <w:r w:rsidRPr="00F317EA">
              <w:rPr>
                <w:b/>
                <w:bCs/>
              </w:rPr>
              <w:t>34</w:t>
            </w:r>
          </w:p>
        </w:tc>
        <w:tc>
          <w:tcPr>
            <w:tcW w:w="676" w:type="pct"/>
            <w:hideMark/>
          </w:tcPr>
          <w:p w14:paraId="02B982D5" w14:textId="77777777" w:rsidR="006404CC" w:rsidRPr="00F317EA" w:rsidRDefault="006404CC" w:rsidP="00F317EA">
            <w:pPr>
              <w:spacing w:line="276" w:lineRule="auto"/>
              <w:jc w:val="both"/>
              <w:rPr>
                <w:b/>
                <w:bCs/>
              </w:rPr>
            </w:pPr>
            <w:r w:rsidRPr="00F317EA">
              <w:rPr>
                <w:b/>
                <w:bCs/>
              </w:rPr>
              <w:t>44</w:t>
            </w:r>
          </w:p>
        </w:tc>
        <w:tc>
          <w:tcPr>
            <w:tcW w:w="786" w:type="pct"/>
            <w:hideMark/>
          </w:tcPr>
          <w:p w14:paraId="21DCE778" w14:textId="77777777" w:rsidR="006404CC" w:rsidRPr="00F317EA" w:rsidRDefault="006404CC" w:rsidP="00F317EA">
            <w:pPr>
              <w:spacing w:line="276" w:lineRule="auto"/>
              <w:jc w:val="both"/>
              <w:rPr>
                <w:b/>
                <w:bCs/>
              </w:rPr>
            </w:pPr>
            <w:r w:rsidRPr="00F317EA">
              <w:rPr>
                <w:b/>
                <w:bCs/>
              </w:rPr>
              <w:t>25</w:t>
            </w:r>
          </w:p>
        </w:tc>
      </w:tr>
    </w:tbl>
    <w:p w14:paraId="15A37B87" w14:textId="77777777" w:rsidR="006404CC" w:rsidRPr="00F317EA" w:rsidRDefault="006404CC" w:rsidP="00F317EA">
      <w:pPr>
        <w:spacing w:line="276" w:lineRule="auto"/>
        <w:jc w:val="both"/>
      </w:pPr>
    </w:p>
    <w:p w14:paraId="2D45D5FC" w14:textId="1EB02D2B" w:rsidR="001D27FF" w:rsidRPr="00F317EA" w:rsidRDefault="005E51FB" w:rsidP="00F317EA">
      <w:pPr>
        <w:spacing w:line="276" w:lineRule="auto"/>
        <w:jc w:val="both"/>
      </w:pPr>
      <w:r w:rsidRPr="00F317EA">
        <w:t>The analysis of 117 survey responses revealed a concerning trend regarding the evaluation of IT courses. The combined number of participants rating their courses as "below average" and "poor" (69 in total) exceeded the sum of those rating them as "excellent," "good," and "average" (48 in total). This indicates that a majority of the respondents expressed dissatisfaction with their IT course, as they rated it below average or poor. These findings highlight a need for attention and improvement in the overall quality of IT courses, as a significant number of students are not satisfied with their educational experience. Addressing the concerns raised by students and implementing measures to enhance the quality of IT courses is crucial to ensure a more positive learning environment and student satisfaction.</w:t>
      </w:r>
    </w:p>
    <w:p w14:paraId="03695E95" w14:textId="77777777" w:rsidR="001D27FF" w:rsidRPr="00F317EA" w:rsidRDefault="001D27FF" w:rsidP="00F317EA">
      <w:pPr>
        <w:spacing w:line="276" w:lineRule="auto"/>
        <w:jc w:val="both"/>
      </w:pPr>
    </w:p>
    <w:p w14:paraId="037E35E3" w14:textId="6114A8EE" w:rsidR="00614E7E" w:rsidRPr="00F317EA" w:rsidRDefault="009602D7" w:rsidP="00F317EA">
      <w:pPr>
        <w:spacing w:line="276" w:lineRule="auto"/>
        <w:jc w:val="both"/>
      </w:pPr>
      <w:r w:rsidRPr="00F317EA">
        <w:t>The table</w:t>
      </w:r>
      <w:r w:rsidR="005A0436" w:rsidRPr="00F317EA">
        <w:t xml:space="preserve"> below</w:t>
      </w:r>
      <w:r w:rsidRPr="00F317EA">
        <w:t xml:space="preserve"> presents the responses to various survey questions in terms of percentages. The questions cover a range of aspects related to IT training, exposure to the industry, curriculum relevance, extracurricular activities, soft skills development, career counseling, networking opportunities, and the perceived gap between academics and the IT industry.</w:t>
      </w:r>
    </w:p>
    <w:p w14:paraId="606F4884" w14:textId="77777777" w:rsidR="00614E7E" w:rsidRPr="00F317EA" w:rsidRDefault="00614E7E" w:rsidP="00F317EA">
      <w:pPr>
        <w:spacing w:line="276" w:lineRule="auto"/>
        <w:jc w:val="both"/>
      </w:pPr>
    </w:p>
    <w:p w14:paraId="5A835B75" w14:textId="744A1155" w:rsidR="009602D7" w:rsidRPr="00F317EA" w:rsidRDefault="009602D7" w:rsidP="00F317EA">
      <w:pPr>
        <w:spacing w:line="276" w:lineRule="auto"/>
        <w:jc w:val="center"/>
        <w:rPr>
          <w:b/>
          <w:bCs/>
        </w:rPr>
      </w:pPr>
      <w:r w:rsidRPr="00F317EA">
        <w:rPr>
          <w:b/>
          <w:bCs/>
        </w:rPr>
        <w:t>Table 3: Evaluation of other factors</w:t>
      </w:r>
    </w:p>
    <w:p w14:paraId="6F7CCCC6" w14:textId="77777777" w:rsidR="009602D7" w:rsidRPr="00F317EA" w:rsidRDefault="009602D7" w:rsidP="00F317EA">
      <w:pPr>
        <w:spacing w:line="276" w:lineRule="auto"/>
        <w:jc w:val="center"/>
        <w:rPr>
          <w:b/>
          <w:bCs/>
        </w:rPr>
      </w:pPr>
    </w:p>
    <w:tbl>
      <w:tblPr>
        <w:tblStyle w:val="TableGrid"/>
        <w:tblW w:w="5000" w:type="pct"/>
        <w:tblLook w:val="04A0" w:firstRow="1" w:lastRow="0" w:firstColumn="1" w:lastColumn="0" w:noHBand="0" w:noVBand="1"/>
      </w:tblPr>
      <w:tblGrid>
        <w:gridCol w:w="6380"/>
        <w:gridCol w:w="1277"/>
        <w:gridCol w:w="1362"/>
      </w:tblGrid>
      <w:tr w:rsidR="00444316" w:rsidRPr="00F317EA" w14:paraId="07DC9EB5" w14:textId="77777777" w:rsidTr="00444316">
        <w:tc>
          <w:tcPr>
            <w:tcW w:w="3537" w:type="pct"/>
            <w:vMerge w:val="restart"/>
            <w:vAlign w:val="center"/>
          </w:tcPr>
          <w:p w14:paraId="1C6862A7" w14:textId="5654D5A6" w:rsidR="00444316" w:rsidRPr="00F317EA" w:rsidRDefault="00444316" w:rsidP="00F317EA">
            <w:pPr>
              <w:spacing w:line="276" w:lineRule="auto"/>
              <w:rPr>
                <w:b/>
                <w:bCs/>
              </w:rPr>
            </w:pPr>
            <w:r w:rsidRPr="00F317EA">
              <w:rPr>
                <w:b/>
                <w:bCs/>
              </w:rPr>
              <w:t>Survey Questions</w:t>
            </w:r>
          </w:p>
        </w:tc>
        <w:tc>
          <w:tcPr>
            <w:tcW w:w="1463" w:type="pct"/>
            <w:gridSpan w:val="2"/>
          </w:tcPr>
          <w:p w14:paraId="0DEE3E67" w14:textId="7E13139D" w:rsidR="00444316" w:rsidRPr="00F317EA" w:rsidRDefault="00444316" w:rsidP="00F317EA">
            <w:pPr>
              <w:spacing w:line="276" w:lineRule="auto"/>
              <w:jc w:val="both"/>
              <w:rPr>
                <w:b/>
                <w:bCs/>
              </w:rPr>
            </w:pPr>
            <w:r w:rsidRPr="00F317EA">
              <w:rPr>
                <w:b/>
                <w:bCs/>
              </w:rPr>
              <w:t>Response</w:t>
            </w:r>
          </w:p>
        </w:tc>
      </w:tr>
      <w:tr w:rsidR="00444316" w:rsidRPr="00F317EA" w14:paraId="02871B12" w14:textId="77777777" w:rsidTr="000837A8">
        <w:tc>
          <w:tcPr>
            <w:tcW w:w="3537" w:type="pct"/>
            <w:vMerge/>
          </w:tcPr>
          <w:p w14:paraId="61BDB04A" w14:textId="118C819B" w:rsidR="00444316" w:rsidRPr="00F317EA" w:rsidRDefault="00444316" w:rsidP="00F317EA">
            <w:pPr>
              <w:spacing w:line="276" w:lineRule="auto"/>
              <w:jc w:val="both"/>
              <w:rPr>
                <w:b/>
                <w:bCs/>
              </w:rPr>
            </w:pPr>
          </w:p>
        </w:tc>
        <w:tc>
          <w:tcPr>
            <w:tcW w:w="708" w:type="pct"/>
          </w:tcPr>
          <w:p w14:paraId="4520E225" w14:textId="45D0631B" w:rsidR="00444316" w:rsidRPr="00F317EA" w:rsidRDefault="00444316" w:rsidP="00F317EA">
            <w:pPr>
              <w:spacing w:line="276" w:lineRule="auto"/>
              <w:jc w:val="both"/>
              <w:rPr>
                <w:b/>
                <w:bCs/>
              </w:rPr>
            </w:pPr>
            <w:r w:rsidRPr="00F317EA">
              <w:rPr>
                <w:b/>
                <w:bCs/>
              </w:rPr>
              <w:t>Yes</w:t>
            </w:r>
          </w:p>
        </w:tc>
        <w:tc>
          <w:tcPr>
            <w:tcW w:w="755" w:type="pct"/>
          </w:tcPr>
          <w:p w14:paraId="1990886D" w14:textId="7A3AAF9E" w:rsidR="00444316" w:rsidRPr="00F317EA" w:rsidRDefault="00444316" w:rsidP="00F317EA">
            <w:pPr>
              <w:spacing w:line="276" w:lineRule="auto"/>
              <w:jc w:val="both"/>
              <w:rPr>
                <w:b/>
                <w:bCs/>
              </w:rPr>
            </w:pPr>
            <w:r w:rsidRPr="00F317EA">
              <w:rPr>
                <w:b/>
                <w:bCs/>
              </w:rPr>
              <w:t>No</w:t>
            </w:r>
          </w:p>
        </w:tc>
      </w:tr>
      <w:tr w:rsidR="000837A8" w:rsidRPr="00F317EA" w14:paraId="39FB3B84" w14:textId="77777777" w:rsidTr="000837A8">
        <w:tc>
          <w:tcPr>
            <w:tcW w:w="3537" w:type="pct"/>
          </w:tcPr>
          <w:p w14:paraId="142630BF" w14:textId="384BFFB6" w:rsidR="000837A8" w:rsidRPr="00F317EA" w:rsidRDefault="000837A8" w:rsidP="00F317EA">
            <w:pPr>
              <w:spacing w:line="276" w:lineRule="auto"/>
              <w:jc w:val="both"/>
            </w:pPr>
            <w:r w:rsidRPr="00F317EA">
              <w:t>Did you receive any IT training in addition to academics at your college?</w:t>
            </w:r>
          </w:p>
        </w:tc>
        <w:tc>
          <w:tcPr>
            <w:tcW w:w="708" w:type="pct"/>
          </w:tcPr>
          <w:p w14:paraId="1828D380" w14:textId="32B041EB" w:rsidR="000837A8" w:rsidRPr="00F317EA" w:rsidRDefault="00B30524" w:rsidP="00F317EA">
            <w:pPr>
              <w:spacing w:line="276" w:lineRule="auto"/>
              <w:jc w:val="both"/>
            </w:pPr>
            <w:r w:rsidRPr="00F317EA">
              <w:t>30</w:t>
            </w:r>
            <w:r w:rsidR="00614E7E" w:rsidRPr="00F317EA">
              <w:t>%</w:t>
            </w:r>
          </w:p>
        </w:tc>
        <w:tc>
          <w:tcPr>
            <w:tcW w:w="755" w:type="pct"/>
          </w:tcPr>
          <w:p w14:paraId="7146A43F" w14:textId="7B3AD705" w:rsidR="000837A8" w:rsidRPr="00F317EA" w:rsidRDefault="00B30524" w:rsidP="00F317EA">
            <w:pPr>
              <w:spacing w:line="276" w:lineRule="auto"/>
              <w:jc w:val="both"/>
            </w:pPr>
            <w:r w:rsidRPr="00F317EA">
              <w:t>70</w:t>
            </w:r>
            <w:r w:rsidR="00614E7E" w:rsidRPr="00F317EA">
              <w:t>%</w:t>
            </w:r>
          </w:p>
        </w:tc>
      </w:tr>
      <w:tr w:rsidR="000837A8" w:rsidRPr="00F317EA" w14:paraId="295B5FA1" w14:textId="77777777" w:rsidTr="000837A8">
        <w:tc>
          <w:tcPr>
            <w:tcW w:w="3537" w:type="pct"/>
          </w:tcPr>
          <w:p w14:paraId="76270207" w14:textId="414F9B98" w:rsidR="000837A8" w:rsidRPr="00F317EA" w:rsidRDefault="000837A8" w:rsidP="00F317EA">
            <w:pPr>
              <w:spacing w:line="276" w:lineRule="auto"/>
              <w:jc w:val="both"/>
            </w:pPr>
            <w:r w:rsidRPr="00F317EA">
              <w:t>Do you believe your college gives you enough exposure to the IT industry?</w:t>
            </w:r>
          </w:p>
        </w:tc>
        <w:tc>
          <w:tcPr>
            <w:tcW w:w="708" w:type="pct"/>
          </w:tcPr>
          <w:p w14:paraId="5185C6E5" w14:textId="0DC0CFA1" w:rsidR="000837A8" w:rsidRPr="00F317EA" w:rsidRDefault="00B30524" w:rsidP="00F317EA">
            <w:pPr>
              <w:spacing w:line="276" w:lineRule="auto"/>
              <w:jc w:val="both"/>
            </w:pPr>
            <w:r w:rsidRPr="00F317EA">
              <w:t>9.41</w:t>
            </w:r>
            <w:r w:rsidR="00614E7E" w:rsidRPr="00F317EA">
              <w:t>%</w:t>
            </w:r>
          </w:p>
        </w:tc>
        <w:tc>
          <w:tcPr>
            <w:tcW w:w="755" w:type="pct"/>
          </w:tcPr>
          <w:p w14:paraId="142C1EE1" w14:textId="4EA4A0E7" w:rsidR="000837A8" w:rsidRPr="00F317EA" w:rsidRDefault="00B30524" w:rsidP="00F317EA">
            <w:pPr>
              <w:spacing w:line="276" w:lineRule="auto"/>
              <w:jc w:val="both"/>
            </w:pPr>
            <w:r w:rsidRPr="00F317EA">
              <w:t>90.59</w:t>
            </w:r>
            <w:r w:rsidR="00614E7E" w:rsidRPr="00F317EA">
              <w:t>%</w:t>
            </w:r>
          </w:p>
        </w:tc>
      </w:tr>
      <w:tr w:rsidR="000837A8" w:rsidRPr="00F317EA" w14:paraId="4EAF3A6F" w14:textId="77777777" w:rsidTr="000837A8">
        <w:tc>
          <w:tcPr>
            <w:tcW w:w="3537" w:type="pct"/>
          </w:tcPr>
          <w:p w14:paraId="317068A6" w14:textId="76F61789" w:rsidR="000837A8" w:rsidRPr="00F317EA" w:rsidRDefault="000837A8" w:rsidP="00F317EA">
            <w:pPr>
              <w:spacing w:line="276" w:lineRule="auto"/>
              <w:jc w:val="both"/>
            </w:pPr>
            <w:r w:rsidRPr="00F317EA">
              <w:t>Do you think your university's curriculum is up-to-date with the latest industry trends and technologies?</w:t>
            </w:r>
          </w:p>
        </w:tc>
        <w:tc>
          <w:tcPr>
            <w:tcW w:w="708" w:type="pct"/>
          </w:tcPr>
          <w:p w14:paraId="406B74E2" w14:textId="2203D06A" w:rsidR="000837A8" w:rsidRPr="00F317EA" w:rsidRDefault="00B30524" w:rsidP="00F317EA">
            <w:pPr>
              <w:spacing w:line="276" w:lineRule="auto"/>
              <w:jc w:val="both"/>
            </w:pPr>
            <w:r w:rsidRPr="00F317EA">
              <w:t>6.84%</w:t>
            </w:r>
          </w:p>
        </w:tc>
        <w:tc>
          <w:tcPr>
            <w:tcW w:w="755" w:type="pct"/>
          </w:tcPr>
          <w:p w14:paraId="756FCE00" w14:textId="30416B95" w:rsidR="000837A8" w:rsidRPr="00F317EA" w:rsidRDefault="00B30524" w:rsidP="00F317EA">
            <w:pPr>
              <w:spacing w:line="276" w:lineRule="auto"/>
              <w:jc w:val="both"/>
            </w:pPr>
            <w:r w:rsidRPr="00F317EA">
              <w:t>93.16%</w:t>
            </w:r>
          </w:p>
        </w:tc>
      </w:tr>
      <w:tr w:rsidR="000837A8" w:rsidRPr="00F317EA" w14:paraId="3B71EB3E" w14:textId="77777777" w:rsidTr="000837A8">
        <w:tc>
          <w:tcPr>
            <w:tcW w:w="3537" w:type="pct"/>
          </w:tcPr>
          <w:p w14:paraId="3A15E54B" w14:textId="2CF16061" w:rsidR="000837A8" w:rsidRPr="00F317EA" w:rsidRDefault="000837A8" w:rsidP="00F317EA">
            <w:pPr>
              <w:spacing w:line="276" w:lineRule="auto"/>
              <w:jc w:val="both"/>
            </w:pPr>
            <w:r w:rsidRPr="00F317EA">
              <w:t>Does your college provide extracurricular IT-related activities?</w:t>
            </w:r>
          </w:p>
        </w:tc>
        <w:tc>
          <w:tcPr>
            <w:tcW w:w="708" w:type="pct"/>
          </w:tcPr>
          <w:p w14:paraId="750A53C5" w14:textId="5C9A892C" w:rsidR="000837A8" w:rsidRPr="00F317EA" w:rsidRDefault="00B30524" w:rsidP="00F317EA">
            <w:pPr>
              <w:spacing w:line="276" w:lineRule="auto"/>
              <w:jc w:val="both"/>
            </w:pPr>
            <w:r w:rsidRPr="00F317EA">
              <w:t>35.04%</w:t>
            </w:r>
          </w:p>
        </w:tc>
        <w:tc>
          <w:tcPr>
            <w:tcW w:w="755" w:type="pct"/>
          </w:tcPr>
          <w:p w14:paraId="283CB17E" w14:textId="5AE7311C" w:rsidR="000837A8" w:rsidRPr="00F317EA" w:rsidRDefault="00B30524" w:rsidP="00F317EA">
            <w:pPr>
              <w:spacing w:line="276" w:lineRule="auto"/>
              <w:jc w:val="both"/>
            </w:pPr>
            <w:r w:rsidRPr="00F317EA">
              <w:t>64.96%</w:t>
            </w:r>
          </w:p>
        </w:tc>
      </w:tr>
      <w:tr w:rsidR="000837A8" w:rsidRPr="00F317EA" w14:paraId="48E58B54" w14:textId="77777777" w:rsidTr="000837A8">
        <w:tc>
          <w:tcPr>
            <w:tcW w:w="3537" w:type="pct"/>
          </w:tcPr>
          <w:p w14:paraId="2F5F1F1A" w14:textId="3E6664EA" w:rsidR="000837A8" w:rsidRPr="00F317EA" w:rsidRDefault="000837A8" w:rsidP="00F317EA">
            <w:pPr>
              <w:spacing w:line="276" w:lineRule="auto"/>
              <w:jc w:val="both"/>
            </w:pPr>
            <w:r w:rsidRPr="00F317EA">
              <w:t>Do you think your IT program adequately improves your soft skills?</w:t>
            </w:r>
          </w:p>
        </w:tc>
        <w:tc>
          <w:tcPr>
            <w:tcW w:w="708" w:type="pct"/>
          </w:tcPr>
          <w:p w14:paraId="6F38E416" w14:textId="3EB9F6B6" w:rsidR="000837A8" w:rsidRPr="00F317EA" w:rsidRDefault="00B30524" w:rsidP="00F317EA">
            <w:pPr>
              <w:spacing w:line="276" w:lineRule="auto"/>
              <w:jc w:val="both"/>
            </w:pPr>
            <w:r w:rsidRPr="00F317EA">
              <w:t>21.37%</w:t>
            </w:r>
          </w:p>
        </w:tc>
        <w:tc>
          <w:tcPr>
            <w:tcW w:w="755" w:type="pct"/>
          </w:tcPr>
          <w:p w14:paraId="7493104F" w14:textId="2351BC1D" w:rsidR="000837A8" w:rsidRPr="00F317EA" w:rsidRDefault="00B30524" w:rsidP="00F317EA">
            <w:pPr>
              <w:spacing w:line="276" w:lineRule="auto"/>
              <w:jc w:val="both"/>
            </w:pPr>
            <w:r w:rsidRPr="00F317EA">
              <w:t>78.63%</w:t>
            </w:r>
          </w:p>
        </w:tc>
      </w:tr>
      <w:tr w:rsidR="000837A8" w:rsidRPr="00F317EA" w14:paraId="492B69F0" w14:textId="77777777" w:rsidTr="000837A8">
        <w:tc>
          <w:tcPr>
            <w:tcW w:w="3537" w:type="pct"/>
          </w:tcPr>
          <w:p w14:paraId="02FDAAD9" w14:textId="3EA4A915" w:rsidR="000837A8" w:rsidRPr="00F317EA" w:rsidRDefault="000837A8" w:rsidP="00F317EA">
            <w:pPr>
              <w:spacing w:line="276" w:lineRule="auto"/>
              <w:jc w:val="both"/>
            </w:pPr>
            <w:r w:rsidRPr="00F317EA">
              <w:t>Did your college provide you with any career counseling or placement assistance?</w:t>
            </w:r>
          </w:p>
        </w:tc>
        <w:tc>
          <w:tcPr>
            <w:tcW w:w="708" w:type="pct"/>
          </w:tcPr>
          <w:p w14:paraId="58900073" w14:textId="31BA45F8" w:rsidR="000837A8" w:rsidRPr="00F317EA" w:rsidRDefault="00B30524" w:rsidP="00F317EA">
            <w:pPr>
              <w:spacing w:line="276" w:lineRule="auto"/>
              <w:jc w:val="both"/>
            </w:pPr>
            <w:r w:rsidRPr="00F317EA">
              <w:t>4.27%</w:t>
            </w:r>
          </w:p>
        </w:tc>
        <w:tc>
          <w:tcPr>
            <w:tcW w:w="755" w:type="pct"/>
          </w:tcPr>
          <w:p w14:paraId="276E2FC5" w14:textId="71556245" w:rsidR="000837A8" w:rsidRPr="00F317EA" w:rsidRDefault="00B30524" w:rsidP="00F317EA">
            <w:pPr>
              <w:spacing w:line="276" w:lineRule="auto"/>
              <w:jc w:val="both"/>
            </w:pPr>
            <w:r w:rsidRPr="00F317EA">
              <w:t>95.73%</w:t>
            </w:r>
          </w:p>
        </w:tc>
      </w:tr>
      <w:tr w:rsidR="000837A8" w:rsidRPr="00F317EA" w14:paraId="758750C0" w14:textId="77777777" w:rsidTr="000837A8">
        <w:tc>
          <w:tcPr>
            <w:tcW w:w="3537" w:type="pct"/>
          </w:tcPr>
          <w:p w14:paraId="6E67E112" w14:textId="60E4F990" w:rsidR="000837A8" w:rsidRPr="00F317EA" w:rsidRDefault="000837A8" w:rsidP="00F317EA">
            <w:pPr>
              <w:spacing w:line="276" w:lineRule="auto"/>
              <w:jc w:val="both"/>
            </w:pPr>
            <w:r w:rsidRPr="00F317EA">
              <w:t>Do you think your college provides adequate opportunit</w:t>
            </w:r>
            <w:r w:rsidR="008462C7" w:rsidRPr="00F317EA">
              <w:t>ies</w:t>
            </w:r>
            <w:r w:rsidRPr="00F317EA">
              <w:t xml:space="preserve"> for networking with IT professionals?</w:t>
            </w:r>
          </w:p>
        </w:tc>
        <w:tc>
          <w:tcPr>
            <w:tcW w:w="708" w:type="pct"/>
          </w:tcPr>
          <w:p w14:paraId="223255D1" w14:textId="0C65C06F" w:rsidR="000837A8" w:rsidRPr="00F317EA" w:rsidRDefault="00B30524" w:rsidP="00F317EA">
            <w:pPr>
              <w:spacing w:line="276" w:lineRule="auto"/>
              <w:jc w:val="both"/>
            </w:pPr>
            <w:r w:rsidRPr="00F317EA">
              <w:t>11.96%</w:t>
            </w:r>
          </w:p>
        </w:tc>
        <w:tc>
          <w:tcPr>
            <w:tcW w:w="755" w:type="pct"/>
          </w:tcPr>
          <w:p w14:paraId="00130A85" w14:textId="0C792498" w:rsidR="000837A8" w:rsidRPr="00F317EA" w:rsidRDefault="00B30524" w:rsidP="00F317EA">
            <w:pPr>
              <w:spacing w:line="276" w:lineRule="auto"/>
              <w:jc w:val="both"/>
            </w:pPr>
            <w:r w:rsidRPr="00F317EA">
              <w:t>88.04%</w:t>
            </w:r>
          </w:p>
        </w:tc>
      </w:tr>
      <w:tr w:rsidR="000837A8" w:rsidRPr="00F317EA" w14:paraId="5E8A80D0" w14:textId="77777777" w:rsidTr="000837A8">
        <w:tc>
          <w:tcPr>
            <w:tcW w:w="3537" w:type="pct"/>
          </w:tcPr>
          <w:p w14:paraId="2A88112A" w14:textId="5B7623BA" w:rsidR="000837A8" w:rsidRPr="00F317EA" w:rsidRDefault="000837A8" w:rsidP="00F317EA">
            <w:pPr>
              <w:spacing w:line="276" w:lineRule="auto"/>
              <w:jc w:val="both"/>
            </w:pPr>
            <w:r w:rsidRPr="00F317EA">
              <w:t>Do you think there is a significant gap between academics and the IT industry?</w:t>
            </w:r>
          </w:p>
        </w:tc>
        <w:tc>
          <w:tcPr>
            <w:tcW w:w="708" w:type="pct"/>
          </w:tcPr>
          <w:p w14:paraId="41075133" w14:textId="1B0CEDFD" w:rsidR="000837A8" w:rsidRPr="00F317EA" w:rsidRDefault="00B30524" w:rsidP="00F317EA">
            <w:pPr>
              <w:spacing w:line="276" w:lineRule="auto"/>
              <w:jc w:val="both"/>
            </w:pPr>
            <w:r w:rsidRPr="00F317EA">
              <w:t>94.87%</w:t>
            </w:r>
          </w:p>
        </w:tc>
        <w:tc>
          <w:tcPr>
            <w:tcW w:w="755" w:type="pct"/>
          </w:tcPr>
          <w:p w14:paraId="50C2DC4E" w14:textId="6CFDC1FA" w:rsidR="000837A8" w:rsidRPr="00F317EA" w:rsidRDefault="00B30524" w:rsidP="00F317EA">
            <w:pPr>
              <w:spacing w:line="276" w:lineRule="auto"/>
              <w:jc w:val="both"/>
            </w:pPr>
            <w:r w:rsidRPr="00F317EA">
              <w:t>5.13%</w:t>
            </w:r>
          </w:p>
        </w:tc>
      </w:tr>
    </w:tbl>
    <w:p w14:paraId="67F0C5D4" w14:textId="77777777" w:rsidR="005E51FB" w:rsidRPr="00F317EA" w:rsidRDefault="005E51FB" w:rsidP="00F317EA">
      <w:pPr>
        <w:spacing w:line="276" w:lineRule="auto"/>
        <w:jc w:val="both"/>
      </w:pPr>
    </w:p>
    <w:p w14:paraId="232264DC" w14:textId="54F3AC42" w:rsidR="002C6755" w:rsidRPr="00F317EA" w:rsidRDefault="009602D7" w:rsidP="00F317EA">
      <w:pPr>
        <w:spacing w:line="276" w:lineRule="auto"/>
        <w:jc w:val="both"/>
      </w:pPr>
      <w:r w:rsidRPr="00F317EA">
        <w:t xml:space="preserve">The survey results indicate several areas of concern regarding the IT courses at the participating colleges and universities. Firstly, a majority of respondents felt that their institutions did not provide sufficient exposure to the IT industry, indicating a potential gap between academic knowledge and practical industry experiences. Furthermore, respondents expressed dissatisfaction with the currency of the curriculum, suggesting a need for regular updates to align with evolving industry trends and technologies. Limited availability of extracurricular IT activities and inadequate focus on developing soft skills were also identified as areas requiring improvement. Additionally, the lack of career counseling and networking opportunities with IT professionals further emphasized the need for enhanced support in preparing students for their future careers. </w:t>
      </w:r>
      <w:r w:rsidR="001022A9" w:rsidRPr="00F317EA">
        <w:t>The widespread agreement on a notable gap between academics and the IT industry emphasizes the significance of closing this gap through collaborations between industry and academia, as well as implementing appropriate educational changes.</w:t>
      </w:r>
    </w:p>
    <w:p w14:paraId="750AD70F" w14:textId="77777777" w:rsidR="00444316" w:rsidRPr="00F317EA" w:rsidRDefault="00444316" w:rsidP="00F317EA">
      <w:pPr>
        <w:spacing w:line="276" w:lineRule="auto"/>
        <w:jc w:val="both"/>
      </w:pPr>
    </w:p>
    <w:p w14:paraId="031C40D9" w14:textId="5BA418F4" w:rsidR="00444316" w:rsidRPr="00F317EA" w:rsidRDefault="00444316" w:rsidP="00F317EA">
      <w:pPr>
        <w:spacing w:line="276" w:lineRule="auto"/>
        <w:jc w:val="center"/>
        <w:rPr>
          <w:b/>
          <w:bCs/>
        </w:rPr>
      </w:pPr>
      <w:r w:rsidRPr="00F317EA">
        <w:rPr>
          <w:b/>
          <w:bCs/>
        </w:rPr>
        <w:t xml:space="preserve">Table 4: </w:t>
      </w:r>
      <w:r w:rsidR="001A300D" w:rsidRPr="00F317EA">
        <w:rPr>
          <w:b/>
          <w:bCs/>
        </w:rPr>
        <w:t xml:space="preserve">Learning Methods </w:t>
      </w:r>
      <w:r w:rsidR="001022A9" w:rsidRPr="00F317EA">
        <w:rPr>
          <w:b/>
          <w:bCs/>
        </w:rPr>
        <w:t xml:space="preserve">of </w:t>
      </w:r>
      <w:r w:rsidR="001A300D" w:rsidRPr="00F317EA">
        <w:rPr>
          <w:b/>
          <w:bCs/>
        </w:rPr>
        <w:t>Latest Software Trends and Technologies</w:t>
      </w:r>
    </w:p>
    <w:p w14:paraId="393BD128" w14:textId="77777777" w:rsidR="001A300D" w:rsidRPr="00F317EA" w:rsidRDefault="001A300D" w:rsidP="00F317EA">
      <w:pPr>
        <w:spacing w:line="276" w:lineRule="auto"/>
        <w:jc w:val="center"/>
        <w:rPr>
          <w:b/>
          <w:bCs/>
        </w:rPr>
      </w:pPr>
    </w:p>
    <w:tbl>
      <w:tblPr>
        <w:tblStyle w:val="TableGrid"/>
        <w:tblW w:w="0" w:type="auto"/>
        <w:tblLook w:val="04A0" w:firstRow="1" w:lastRow="0" w:firstColumn="1" w:lastColumn="0" w:noHBand="0" w:noVBand="1"/>
      </w:tblPr>
      <w:tblGrid>
        <w:gridCol w:w="4531"/>
        <w:gridCol w:w="1418"/>
        <w:gridCol w:w="1559"/>
        <w:gridCol w:w="1502"/>
      </w:tblGrid>
      <w:tr w:rsidR="00444316" w:rsidRPr="00F317EA" w14:paraId="56B9C020" w14:textId="77777777" w:rsidTr="00444316">
        <w:tc>
          <w:tcPr>
            <w:tcW w:w="4531" w:type="dxa"/>
            <w:vMerge w:val="restart"/>
            <w:vAlign w:val="center"/>
          </w:tcPr>
          <w:p w14:paraId="026126AA" w14:textId="3FCF235E" w:rsidR="00444316" w:rsidRPr="00F317EA" w:rsidRDefault="00444316" w:rsidP="00F317EA">
            <w:pPr>
              <w:spacing w:line="276" w:lineRule="auto"/>
              <w:rPr>
                <w:b/>
                <w:bCs/>
              </w:rPr>
            </w:pPr>
            <w:r w:rsidRPr="00F317EA">
              <w:rPr>
                <w:b/>
                <w:bCs/>
              </w:rPr>
              <w:t>Survey Question</w:t>
            </w:r>
          </w:p>
        </w:tc>
        <w:tc>
          <w:tcPr>
            <w:tcW w:w="4479" w:type="dxa"/>
            <w:gridSpan w:val="3"/>
            <w:vAlign w:val="center"/>
          </w:tcPr>
          <w:p w14:paraId="230D77CD" w14:textId="40AE2DC8" w:rsidR="00444316" w:rsidRPr="00F317EA" w:rsidRDefault="00444316" w:rsidP="00F317EA">
            <w:pPr>
              <w:spacing w:line="276" w:lineRule="auto"/>
              <w:jc w:val="center"/>
              <w:rPr>
                <w:b/>
                <w:bCs/>
              </w:rPr>
            </w:pPr>
            <w:r w:rsidRPr="00F317EA">
              <w:rPr>
                <w:b/>
                <w:bCs/>
              </w:rPr>
              <w:t>Responses</w:t>
            </w:r>
          </w:p>
        </w:tc>
      </w:tr>
      <w:tr w:rsidR="00444316" w:rsidRPr="00F317EA" w14:paraId="12CE55C6" w14:textId="77777777" w:rsidTr="00444316">
        <w:tc>
          <w:tcPr>
            <w:tcW w:w="4531" w:type="dxa"/>
            <w:vMerge/>
          </w:tcPr>
          <w:p w14:paraId="355772FC" w14:textId="77777777" w:rsidR="00444316" w:rsidRPr="00F317EA" w:rsidRDefault="00444316" w:rsidP="00F317EA">
            <w:pPr>
              <w:spacing w:line="276" w:lineRule="auto"/>
              <w:jc w:val="both"/>
            </w:pPr>
          </w:p>
        </w:tc>
        <w:tc>
          <w:tcPr>
            <w:tcW w:w="1418" w:type="dxa"/>
          </w:tcPr>
          <w:p w14:paraId="76E30655" w14:textId="0BF12B95" w:rsidR="00444316" w:rsidRPr="00F317EA" w:rsidRDefault="00444316" w:rsidP="00F317EA">
            <w:pPr>
              <w:spacing w:line="276" w:lineRule="auto"/>
              <w:jc w:val="both"/>
              <w:rPr>
                <w:b/>
                <w:bCs/>
              </w:rPr>
            </w:pPr>
            <w:r w:rsidRPr="00F317EA">
              <w:rPr>
                <w:b/>
                <w:bCs/>
              </w:rPr>
              <w:t>Self-taught</w:t>
            </w:r>
          </w:p>
        </w:tc>
        <w:tc>
          <w:tcPr>
            <w:tcW w:w="1559" w:type="dxa"/>
          </w:tcPr>
          <w:p w14:paraId="7E76F472" w14:textId="285E3C05" w:rsidR="00444316" w:rsidRPr="00F317EA" w:rsidRDefault="00444316" w:rsidP="00F317EA">
            <w:pPr>
              <w:spacing w:line="276" w:lineRule="auto"/>
              <w:jc w:val="both"/>
              <w:rPr>
                <w:b/>
                <w:bCs/>
              </w:rPr>
            </w:pPr>
            <w:r w:rsidRPr="00F317EA">
              <w:rPr>
                <w:b/>
                <w:bCs/>
              </w:rPr>
              <w:t xml:space="preserve">Through an </w:t>
            </w:r>
            <w:r w:rsidR="00EF13AD" w:rsidRPr="00F317EA">
              <w:rPr>
                <w:b/>
                <w:bCs/>
              </w:rPr>
              <w:t>i</w:t>
            </w:r>
            <w:r w:rsidRPr="00F317EA">
              <w:rPr>
                <w:b/>
                <w:bCs/>
              </w:rPr>
              <w:t>nstitute</w:t>
            </w:r>
          </w:p>
        </w:tc>
        <w:tc>
          <w:tcPr>
            <w:tcW w:w="1502" w:type="dxa"/>
          </w:tcPr>
          <w:p w14:paraId="348CA623" w14:textId="09685DDF" w:rsidR="00444316" w:rsidRPr="00F317EA" w:rsidRDefault="00444316" w:rsidP="00F317EA">
            <w:pPr>
              <w:spacing w:line="276" w:lineRule="auto"/>
              <w:jc w:val="both"/>
              <w:rPr>
                <w:b/>
                <w:bCs/>
              </w:rPr>
            </w:pPr>
            <w:r w:rsidRPr="00F317EA">
              <w:rPr>
                <w:b/>
                <w:bCs/>
              </w:rPr>
              <w:t xml:space="preserve">Through </w:t>
            </w:r>
            <w:r w:rsidR="00EF13AD" w:rsidRPr="00F317EA">
              <w:rPr>
                <w:b/>
                <w:bCs/>
              </w:rPr>
              <w:t>c</w:t>
            </w:r>
            <w:r w:rsidRPr="00F317EA">
              <w:rPr>
                <w:b/>
                <w:bCs/>
              </w:rPr>
              <w:t>ollege</w:t>
            </w:r>
          </w:p>
        </w:tc>
      </w:tr>
      <w:tr w:rsidR="00444316" w:rsidRPr="00F317EA" w14:paraId="7A11CD97" w14:textId="77777777" w:rsidTr="00444316">
        <w:tc>
          <w:tcPr>
            <w:tcW w:w="4531" w:type="dxa"/>
          </w:tcPr>
          <w:p w14:paraId="42CAA36C" w14:textId="2A1818B9" w:rsidR="00444316" w:rsidRPr="00F317EA" w:rsidRDefault="00444316" w:rsidP="00F317EA">
            <w:pPr>
              <w:spacing w:line="276" w:lineRule="auto"/>
              <w:jc w:val="both"/>
            </w:pPr>
            <w:r w:rsidRPr="00F317EA">
              <w:t xml:space="preserve">How did you learn </w:t>
            </w:r>
            <w:r w:rsidR="003B2D5E" w:rsidRPr="00F317EA">
              <w:t xml:space="preserve">the </w:t>
            </w:r>
            <w:r w:rsidRPr="00F317EA">
              <w:t>latest software trends and technologies?</w:t>
            </w:r>
          </w:p>
        </w:tc>
        <w:tc>
          <w:tcPr>
            <w:tcW w:w="1418" w:type="dxa"/>
          </w:tcPr>
          <w:p w14:paraId="72EC4983" w14:textId="348C3B9D" w:rsidR="00444316" w:rsidRPr="00F317EA" w:rsidRDefault="00444316" w:rsidP="00F317EA">
            <w:pPr>
              <w:spacing w:line="276" w:lineRule="auto"/>
              <w:jc w:val="both"/>
            </w:pPr>
            <w:r w:rsidRPr="00F317EA">
              <w:t>82.</w:t>
            </w:r>
            <w:r w:rsidR="005A0AED" w:rsidRPr="00F317EA">
              <w:t>05</w:t>
            </w:r>
            <w:r w:rsidRPr="00F317EA">
              <w:t>%</w:t>
            </w:r>
          </w:p>
        </w:tc>
        <w:tc>
          <w:tcPr>
            <w:tcW w:w="1559" w:type="dxa"/>
          </w:tcPr>
          <w:p w14:paraId="6DCD1A47" w14:textId="4BA5D980" w:rsidR="00444316" w:rsidRPr="00F317EA" w:rsidRDefault="00444316" w:rsidP="00F317EA">
            <w:pPr>
              <w:spacing w:line="276" w:lineRule="auto"/>
              <w:jc w:val="both"/>
            </w:pPr>
            <w:r w:rsidRPr="00F317EA">
              <w:t>29.9%</w:t>
            </w:r>
          </w:p>
        </w:tc>
        <w:tc>
          <w:tcPr>
            <w:tcW w:w="1502" w:type="dxa"/>
          </w:tcPr>
          <w:p w14:paraId="70760103" w14:textId="48ACB974" w:rsidR="00444316" w:rsidRPr="00F317EA" w:rsidRDefault="00444316" w:rsidP="00F317EA">
            <w:pPr>
              <w:spacing w:line="276" w:lineRule="auto"/>
              <w:jc w:val="both"/>
            </w:pPr>
            <w:r w:rsidRPr="00F317EA">
              <w:t>15.38%</w:t>
            </w:r>
          </w:p>
        </w:tc>
      </w:tr>
    </w:tbl>
    <w:p w14:paraId="04CEC6C3" w14:textId="77777777" w:rsidR="005A0436" w:rsidRPr="00F317EA" w:rsidRDefault="005A0436" w:rsidP="00F317EA">
      <w:pPr>
        <w:spacing w:line="276" w:lineRule="auto"/>
        <w:jc w:val="both"/>
      </w:pPr>
    </w:p>
    <w:p w14:paraId="1719EFDC" w14:textId="3A865C75" w:rsidR="00E86A5D" w:rsidRPr="00F317EA" w:rsidRDefault="00E86A5D" w:rsidP="00F317EA">
      <w:pPr>
        <w:spacing w:line="276" w:lineRule="auto"/>
        <w:jc w:val="both"/>
      </w:pPr>
      <w:r w:rsidRPr="00F317EA">
        <w:t xml:space="preserve">The breakdown of the participants </w:t>
      </w:r>
      <w:r w:rsidR="003B2D5E" w:rsidRPr="00F317EA">
        <w:t>is</w:t>
      </w:r>
      <w:r w:rsidRPr="00F317EA">
        <w:t xml:space="preserve"> shown in the diagram below</w:t>
      </w:r>
    </w:p>
    <w:p w14:paraId="2FF01CFB" w14:textId="77777777" w:rsidR="00EF13AD" w:rsidRPr="00F317EA" w:rsidRDefault="00EF13AD" w:rsidP="00F317EA">
      <w:pPr>
        <w:spacing w:line="276" w:lineRule="auto"/>
        <w:jc w:val="both"/>
      </w:pPr>
    </w:p>
    <w:p w14:paraId="59F0B445" w14:textId="5467394E" w:rsidR="00E86A5D" w:rsidRPr="00F317EA" w:rsidRDefault="00EF13AD" w:rsidP="00F317EA">
      <w:pPr>
        <w:spacing w:line="276" w:lineRule="auto"/>
        <w:jc w:val="center"/>
      </w:pPr>
      <w:r w:rsidRPr="00F317EA">
        <w:rPr>
          <w:noProof/>
          <w:lang w:bidi="ne-NP"/>
          <w14:ligatures w14:val="standardContextual"/>
        </w:rPr>
        <w:drawing>
          <wp:inline distT="0" distB="0" distL="0" distR="0" wp14:anchorId="170E3C1B" wp14:editId="679BFC07">
            <wp:extent cx="3374753" cy="2610207"/>
            <wp:effectExtent l="0" t="0" r="0" b="0"/>
            <wp:docPr id="17773016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01686"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74753" cy="2610207"/>
                    </a:xfrm>
                    <a:prstGeom prst="rect">
                      <a:avLst/>
                    </a:prstGeom>
                  </pic:spPr>
                </pic:pic>
              </a:graphicData>
            </a:graphic>
          </wp:inline>
        </w:drawing>
      </w:r>
    </w:p>
    <w:p w14:paraId="232472C5" w14:textId="7AF6009B" w:rsidR="00EF13AD" w:rsidRPr="00F317EA" w:rsidRDefault="001A300D" w:rsidP="00F317EA">
      <w:pPr>
        <w:spacing w:line="276" w:lineRule="auto"/>
        <w:jc w:val="center"/>
        <w:rPr>
          <w:b/>
          <w:bCs/>
        </w:rPr>
      </w:pPr>
      <w:r w:rsidRPr="00F317EA">
        <w:rPr>
          <w:b/>
          <w:bCs/>
        </w:rPr>
        <w:t xml:space="preserve">Fig: Breakdown of </w:t>
      </w:r>
      <w:r w:rsidR="001022A9" w:rsidRPr="00F317EA">
        <w:rPr>
          <w:b/>
          <w:bCs/>
        </w:rPr>
        <w:t xml:space="preserve">different </w:t>
      </w:r>
      <w:r w:rsidRPr="00F317EA">
        <w:rPr>
          <w:b/>
          <w:bCs/>
        </w:rPr>
        <w:t>learning methods</w:t>
      </w:r>
    </w:p>
    <w:p w14:paraId="52BF18AB" w14:textId="77777777" w:rsidR="001A300D" w:rsidRPr="00F317EA" w:rsidRDefault="001A300D" w:rsidP="00F317EA">
      <w:pPr>
        <w:spacing w:line="276" w:lineRule="auto"/>
        <w:jc w:val="center"/>
        <w:rPr>
          <w:b/>
          <w:bCs/>
        </w:rPr>
      </w:pPr>
    </w:p>
    <w:p w14:paraId="07A21E5E" w14:textId="06C087C0" w:rsidR="00444316" w:rsidRPr="00F317EA" w:rsidRDefault="00EF13AD" w:rsidP="00F317EA">
      <w:pPr>
        <w:spacing w:line="276" w:lineRule="auto"/>
        <w:jc w:val="both"/>
      </w:pPr>
      <w:r w:rsidRPr="00F317EA">
        <w:t>Based on the data, it is evident that a significant majority of respondents (82.05%) have learned the latest software trends and technologies through self-teaching. This indicates a strong inclination towards self-directed learning and independent exploration in acquiring knowledge in this field. Additionally, 29.9% of respondents have obtained their knowledge through an institute, highlighting the importance of formal education and training programs. On the other hand, a relatively smaller percentage (15.38%) have relied solely on their college education to learn about the latest software trends and technologies. This suggests that colleges may need to enhance their curriculum or provide additional resources to keep up with the rapidly evolving IT industry. Furthermore, the breakdown of students who have learned from multiple options suggests a combination of self-learning, institute-based training, and college education can be beneficial in acquiring comprehensive knowledge and skills in software trends and technologies.</w:t>
      </w:r>
    </w:p>
    <w:p w14:paraId="7F533137" w14:textId="77777777" w:rsidR="00444316" w:rsidRPr="00F317EA" w:rsidRDefault="00444316" w:rsidP="00F317EA">
      <w:pPr>
        <w:spacing w:line="276" w:lineRule="auto"/>
        <w:jc w:val="both"/>
      </w:pPr>
    </w:p>
    <w:p w14:paraId="152799A3" w14:textId="710E7B43" w:rsidR="001A300D" w:rsidRPr="00F317EA" w:rsidRDefault="001A300D" w:rsidP="00F317EA">
      <w:pPr>
        <w:spacing w:line="276" w:lineRule="auto"/>
        <w:jc w:val="both"/>
        <w:rPr>
          <w:b/>
          <w:bCs/>
          <w:sz w:val="28"/>
          <w:szCs w:val="28"/>
        </w:rPr>
      </w:pPr>
      <w:r w:rsidRPr="00F317EA">
        <w:rPr>
          <w:b/>
          <w:bCs/>
          <w:sz w:val="28"/>
          <w:szCs w:val="28"/>
        </w:rPr>
        <w:t>Conclusion and Recommendation</w:t>
      </w:r>
    </w:p>
    <w:p w14:paraId="3D6F38FD" w14:textId="41A3D16F" w:rsidR="00F545B6" w:rsidRPr="00F317EA" w:rsidRDefault="00F545B6" w:rsidP="00F317EA">
      <w:pPr>
        <w:spacing w:line="276" w:lineRule="auto"/>
        <w:jc w:val="both"/>
      </w:pPr>
      <w:r w:rsidRPr="00F317EA">
        <w:t xml:space="preserve">In conclusion, this research study sheds light on the gap between academics and the IT industry in Nepal, emphasizing the need for concerted efforts to bridge this divide. The findings highlight the dissatisfaction of students with the quality of IT courses, underscoring the importance of updating the curriculum to align with industry trends and providing more practical training opportunities. Furthermore, the study emphasizes the significance of industry exposure, hackathons, and coding contests to enhance students' practical skills and promote industry engagement. To foster a more industry-relevant education, the research recommends promoting industry research collaborations, providing mentorship programs, and encouraging participation in real-world projects. By implementing these recommendations, academic institutions can better equip IT graduates with the necessary skills and knowledge demanded by the industry, thus enhancing their employability and closing the gap between academia and the IT sector in Nepal. </w:t>
      </w:r>
      <w:r w:rsidR="003B2D5E" w:rsidRPr="00F317EA">
        <w:t>Educational stakeholders, policymakers, and industry professionals must</w:t>
      </w:r>
      <w:r w:rsidRPr="00F317EA">
        <w:t xml:space="preserve"> collaborate and support these initiatives to ensure a more robust and responsive IT education system in the country.</w:t>
      </w:r>
    </w:p>
    <w:p w14:paraId="7A0461C4" w14:textId="77777777" w:rsidR="001A300D" w:rsidRPr="00F317EA" w:rsidRDefault="001A300D" w:rsidP="00F317EA">
      <w:pPr>
        <w:spacing w:line="276" w:lineRule="auto"/>
        <w:jc w:val="both"/>
      </w:pPr>
    </w:p>
    <w:p w14:paraId="49100BA0" w14:textId="77777777" w:rsidR="007D00CD" w:rsidRPr="00F317EA" w:rsidRDefault="007D00CD" w:rsidP="00F317EA">
      <w:pPr>
        <w:spacing w:line="276" w:lineRule="auto"/>
        <w:jc w:val="both"/>
        <w:rPr>
          <w:b/>
          <w:bCs/>
          <w:sz w:val="28"/>
          <w:szCs w:val="28"/>
        </w:rPr>
      </w:pPr>
    </w:p>
    <w:p w14:paraId="2FC25A92" w14:textId="10953B95" w:rsidR="009D6DB4" w:rsidRPr="00F317EA" w:rsidRDefault="00351B13" w:rsidP="00F317EA">
      <w:pPr>
        <w:spacing w:line="276" w:lineRule="auto"/>
        <w:jc w:val="both"/>
        <w:rPr>
          <w:b/>
          <w:bCs/>
          <w:sz w:val="28"/>
          <w:szCs w:val="28"/>
        </w:rPr>
      </w:pPr>
      <w:r w:rsidRPr="00F317EA">
        <w:rPr>
          <w:b/>
          <w:bCs/>
          <w:sz w:val="28"/>
          <w:szCs w:val="28"/>
        </w:rPr>
        <w:t>References</w:t>
      </w:r>
    </w:p>
    <w:p w14:paraId="735373B5" w14:textId="5092BAE6" w:rsidR="00483856" w:rsidRDefault="00483856" w:rsidP="00483856">
      <w:pPr>
        <w:spacing w:line="276" w:lineRule="auto"/>
        <w:ind w:left="450" w:hanging="450"/>
        <w:jc w:val="both"/>
      </w:pPr>
      <w:r w:rsidRPr="00F317EA">
        <w:t>Aasheim, C. L., Li, L., &amp; Williams, S. (2019). Knowledge and Skill Requirements for Entry-Level Information Technology Workers: A Comparison of Industry and Academia. Journal of Information Systems Education, 20(3).</w:t>
      </w:r>
    </w:p>
    <w:p w14:paraId="2818F89A" w14:textId="77777777" w:rsidR="00483856" w:rsidRDefault="00483856" w:rsidP="00483856">
      <w:pPr>
        <w:spacing w:line="276" w:lineRule="auto"/>
        <w:ind w:left="450" w:hanging="450"/>
        <w:jc w:val="both"/>
      </w:pPr>
    </w:p>
    <w:p w14:paraId="5B563FD9" w14:textId="5972AAE1" w:rsidR="00483856" w:rsidRPr="00F317EA" w:rsidRDefault="00483856" w:rsidP="00483856">
      <w:pPr>
        <w:spacing w:line="276" w:lineRule="auto"/>
        <w:ind w:left="450" w:hanging="450"/>
        <w:jc w:val="both"/>
      </w:pPr>
      <w:r w:rsidRPr="00F317EA">
        <w:t>Akdur, D. (2022). Analysis of Software Engineering Skills Gap in the Industry. ACM Transactions on Computing Education, 23(1), 1–28. https://doi.org/10.1145/3567837</w:t>
      </w:r>
    </w:p>
    <w:p w14:paraId="36CD279B" w14:textId="77777777" w:rsidR="00483856" w:rsidRDefault="00483856" w:rsidP="00483856">
      <w:pPr>
        <w:spacing w:line="276" w:lineRule="auto"/>
        <w:ind w:left="450" w:hanging="450"/>
        <w:jc w:val="both"/>
      </w:pPr>
    </w:p>
    <w:p w14:paraId="720736C4" w14:textId="75CF8FD0" w:rsidR="00483856" w:rsidRPr="00F317EA" w:rsidRDefault="00483856" w:rsidP="00483856">
      <w:pPr>
        <w:spacing w:line="276" w:lineRule="auto"/>
        <w:ind w:left="450" w:hanging="450"/>
        <w:jc w:val="both"/>
      </w:pPr>
      <w:r w:rsidRPr="00F317EA">
        <w:t>Garousi, V., Giray, G., Tuzun, E., Catal, C., &amp; Felderer, M. (2020). Closing the Gap Between Software Engineering Education and Industrial Needs. IEEE Software, 37(2), 68–77. https://doi.org/10.1109/ms.2018.2880823</w:t>
      </w:r>
    </w:p>
    <w:p w14:paraId="78297EDA" w14:textId="77777777" w:rsidR="00483856" w:rsidRDefault="00483856" w:rsidP="00483856">
      <w:pPr>
        <w:spacing w:line="276" w:lineRule="auto"/>
        <w:ind w:left="450" w:hanging="450"/>
      </w:pPr>
    </w:p>
    <w:p w14:paraId="1CB6CA11" w14:textId="2CEC168A" w:rsidR="00483856" w:rsidRPr="00F317EA" w:rsidRDefault="00483856" w:rsidP="00483856">
      <w:pPr>
        <w:spacing w:line="276" w:lineRule="auto"/>
        <w:ind w:left="450" w:hanging="450"/>
      </w:pPr>
      <w:r w:rsidRPr="00F317EA">
        <w:t>Guneri Sahin, Y., &amp; Celikkan, U. (2020). Information Technology Asymmetry and Gaps Between Higher Education Institutions and Industry. Journal of Information Technology Education: Research, 19, 339–365. https://doi.org/10.28945/4553</w:t>
      </w:r>
    </w:p>
    <w:p w14:paraId="4A2DCB32" w14:textId="77777777" w:rsidR="00483856" w:rsidRPr="00F317EA" w:rsidRDefault="00483856" w:rsidP="00483856">
      <w:pPr>
        <w:spacing w:line="276" w:lineRule="auto"/>
        <w:ind w:left="450" w:hanging="450"/>
      </w:pPr>
    </w:p>
    <w:p w14:paraId="59D90B03" w14:textId="77777777" w:rsidR="00483856" w:rsidRPr="00F317EA" w:rsidRDefault="00483856" w:rsidP="00483856">
      <w:pPr>
        <w:spacing w:line="276" w:lineRule="auto"/>
        <w:ind w:left="450" w:hanging="450"/>
      </w:pPr>
      <w:r w:rsidRPr="00F317EA">
        <w:t>Nyoupane, B., &amp; Nyaichyai, L. (2022). Comparing ICT components in MLISc. curriculum of TU with SAARC Universities. </w:t>
      </w:r>
      <w:r w:rsidRPr="00F317EA">
        <w:rPr>
          <w:i/>
          <w:iCs/>
        </w:rPr>
        <w:t>Access: An International Journal of Nepal Library Association</w:t>
      </w:r>
      <w:r w:rsidRPr="00F317EA">
        <w:t>, </w:t>
      </w:r>
      <w:r w:rsidRPr="00F317EA">
        <w:rPr>
          <w:i/>
          <w:iCs/>
        </w:rPr>
        <w:t>1</w:t>
      </w:r>
      <w:r w:rsidRPr="00F317EA">
        <w:t>(1), 83–97. https://doi.org/10.3126/access.v1i1.46617</w:t>
      </w:r>
    </w:p>
    <w:p w14:paraId="47ECE511" w14:textId="77777777" w:rsidR="00483856" w:rsidRPr="00F317EA" w:rsidRDefault="00483856" w:rsidP="00483856">
      <w:pPr>
        <w:spacing w:line="276" w:lineRule="auto"/>
        <w:ind w:left="450" w:hanging="450"/>
      </w:pPr>
    </w:p>
    <w:p w14:paraId="7CCA7DF3" w14:textId="5EF673B9" w:rsidR="009D6DB4" w:rsidRPr="00F317EA" w:rsidRDefault="009D6DB4" w:rsidP="00483856">
      <w:pPr>
        <w:spacing w:line="276" w:lineRule="auto"/>
        <w:ind w:left="450" w:hanging="450"/>
      </w:pPr>
      <w:r w:rsidRPr="00F317EA">
        <w:t>Oguz, D., &amp; Oguz, K. (2019). Perspectives on the Gap Between the Software Industry and the Software Engineering Education. IEEE Access, 7, 117527–117543. https://doi.org/10.1109/access.2019.2936660</w:t>
      </w:r>
    </w:p>
    <w:p w14:paraId="7F4ED247" w14:textId="77777777" w:rsidR="009D6DB4" w:rsidRPr="00F317EA" w:rsidRDefault="009D6DB4" w:rsidP="00483856">
      <w:pPr>
        <w:spacing w:line="276" w:lineRule="auto"/>
        <w:ind w:left="450" w:hanging="450"/>
      </w:pPr>
    </w:p>
    <w:p w14:paraId="2FC9E807" w14:textId="0AFCCA1F" w:rsidR="00351B13" w:rsidRPr="00F317EA" w:rsidRDefault="00E11106" w:rsidP="00483856">
      <w:pPr>
        <w:spacing w:line="276" w:lineRule="auto"/>
        <w:ind w:left="450" w:hanging="450"/>
      </w:pPr>
      <w:r w:rsidRPr="00F317EA">
        <w:t>Sui, F. M., Chang, J. C., Hsiao, H. C., Chen, S. C., &amp; Chen, D. C. (2018). A Study Regarding the Gap Between the Industry and Academia Expectations for College Student's Employability. In 2018 IEEE International Conference on Industrial Engineering and Engineering Management (IEEM) (pp. 1573-1577). Bangkok, Thailand: IEEE. doi:10.1109/IEEM.2018.8607269.</w:t>
      </w:r>
    </w:p>
    <w:p w14:paraId="12480511" w14:textId="77777777" w:rsidR="00934B4A" w:rsidRPr="00F317EA" w:rsidRDefault="00934B4A" w:rsidP="00483856">
      <w:pPr>
        <w:spacing w:line="276" w:lineRule="auto"/>
        <w:ind w:left="450" w:hanging="450"/>
        <w:jc w:val="both"/>
      </w:pPr>
    </w:p>
    <w:p w14:paraId="48702642" w14:textId="19D653EF" w:rsidR="00934B4A" w:rsidRPr="00F317EA" w:rsidRDefault="00B063D1" w:rsidP="00483856">
      <w:pPr>
        <w:spacing w:line="276" w:lineRule="auto"/>
        <w:ind w:left="450" w:hanging="450"/>
        <w:jc w:val="both"/>
      </w:pPr>
      <w:r w:rsidRPr="00F317EA">
        <w:t>Sun, J. C. Y., &amp; Metros, S. E. (2011). The Digital Divide and Its Impact on Academic Performance. US-China Education Review A, 2, 153-161.</w:t>
      </w:r>
    </w:p>
    <w:p w14:paraId="24C95A16" w14:textId="77777777" w:rsidR="002C6755" w:rsidRPr="00F317EA" w:rsidRDefault="002C6755" w:rsidP="00483856">
      <w:pPr>
        <w:spacing w:line="276" w:lineRule="auto"/>
        <w:ind w:left="450" w:hanging="450"/>
        <w:jc w:val="both"/>
      </w:pPr>
    </w:p>
    <w:p w14:paraId="0919C8EA" w14:textId="77777777" w:rsidR="002C6755" w:rsidRPr="00F317EA" w:rsidRDefault="002C6755" w:rsidP="00F317EA">
      <w:pPr>
        <w:spacing w:line="276" w:lineRule="auto"/>
        <w:jc w:val="both"/>
      </w:pPr>
    </w:p>
    <w:p w14:paraId="02A7D3DC" w14:textId="77777777" w:rsidR="002C6755" w:rsidRPr="00F317EA" w:rsidRDefault="002C6755" w:rsidP="00F317EA">
      <w:pPr>
        <w:spacing w:line="276" w:lineRule="auto"/>
        <w:jc w:val="both"/>
      </w:pPr>
    </w:p>
    <w:p w14:paraId="1A915BFB" w14:textId="77777777" w:rsidR="006404CC" w:rsidRPr="00F317EA" w:rsidRDefault="006404CC" w:rsidP="00F317EA">
      <w:pPr>
        <w:spacing w:line="276" w:lineRule="auto"/>
        <w:jc w:val="both"/>
      </w:pPr>
    </w:p>
    <w:sectPr w:rsidR="006404CC" w:rsidRPr="00F317EA" w:rsidSect="00483856">
      <w:headerReference w:type="even" r:id="rId15"/>
      <w:headerReference w:type="default" r:id="rId16"/>
      <w:footerReference w:type="even" r:id="rId17"/>
      <w:footerReference w:type="default" r:id="rId18"/>
      <w:headerReference w:type="first" r:id="rId19"/>
      <w:footerReference w:type="first" r:id="rId20"/>
      <w:pgSz w:w="11909" w:h="16834" w:code="9"/>
      <w:pgMar w:top="1440" w:right="1440" w:bottom="1440" w:left="1440" w:header="706" w:footer="706" w:gutter="0"/>
      <w:pgNumType w:start="7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275F5" w14:textId="77777777" w:rsidR="00485736" w:rsidRDefault="00485736" w:rsidP="00B14DAC">
      <w:r>
        <w:separator/>
      </w:r>
    </w:p>
  </w:endnote>
  <w:endnote w:type="continuationSeparator" w:id="0">
    <w:p w14:paraId="25AB05F4" w14:textId="77777777" w:rsidR="00485736" w:rsidRDefault="00485736" w:rsidP="00B14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AED56" w14:textId="77777777" w:rsidR="00483856" w:rsidRDefault="00483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2020849"/>
      <w:docPartObj>
        <w:docPartGallery w:val="Page Numbers (Bottom of Page)"/>
        <w:docPartUnique/>
      </w:docPartObj>
    </w:sdtPr>
    <w:sdtEndPr>
      <w:rPr>
        <w:noProof/>
      </w:rPr>
    </w:sdtEndPr>
    <w:sdtContent>
      <w:p w14:paraId="2FD6C3AE" w14:textId="6E51D109" w:rsidR="00483856" w:rsidRDefault="00483856">
        <w:pPr>
          <w:pStyle w:val="Footer"/>
          <w:jc w:val="center"/>
        </w:pPr>
        <w:r>
          <w:fldChar w:fldCharType="begin"/>
        </w:r>
        <w:r>
          <w:instrText xml:space="preserve"> PAGE   \* MERGEFORMAT </w:instrText>
        </w:r>
        <w:r>
          <w:fldChar w:fldCharType="separate"/>
        </w:r>
        <w:r w:rsidR="00485736">
          <w:rPr>
            <w:noProof/>
          </w:rPr>
          <w:t>74</w:t>
        </w:r>
        <w:r>
          <w:rPr>
            <w:noProof/>
          </w:rPr>
          <w:fldChar w:fldCharType="end"/>
        </w:r>
      </w:p>
    </w:sdtContent>
  </w:sdt>
  <w:p w14:paraId="54A98A87" w14:textId="77777777" w:rsidR="00483856" w:rsidRDefault="004838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B4F8F" w14:textId="77777777" w:rsidR="00483856" w:rsidRDefault="00483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9410D2" w14:textId="77777777" w:rsidR="00485736" w:rsidRDefault="00485736" w:rsidP="00B14DAC">
      <w:r>
        <w:separator/>
      </w:r>
    </w:p>
  </w:footnote>
  <w:footnote w:type="continuationSeparator" w:id="0">
    <w:p w14:paraId="102B127D" w14:textId="77777777" w:rsidR="00485736" w:rsidRDefault="00485736" w:rsidP="00B14D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94905787"/>
      <w:docPartObj>
        <w:docPartGallery w:val="Page Numbers (Top of Page)"/>
        <w:docPartUnique/>
      </w:docPartObj>
    </w:sdtPr>
    <w:sdtEndPr>
      <w:rPr>
        <w:rStyle w:val="PageNumber"/>
      </w:rPr>
    </w:sdtEndPr>
    <w:sdtContent>
      <w:p w14:paraId="45671CA2" w14:textId="7B0DBF17" w:rsidR="00990AB0" w:rsidRDefault="00990AB0" w:rsidP="00A31F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3AD0C0" w14:textId="77777777" w:rsidR="00990AB0" w:rsidRDefault="00990AB0" w:rsidP="00990AB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F8DC9" w14:textId="77777777" w:rsidR="00F317EA" w:rsidRPr="00585FD9" w:rsidRDefault="00F317EA" w:rsidP="00F317EA">
    <w:pPr>
      <w:pStyle w:val="Header"/>
      <w:spacing w:line="276" w:lineRule="auto"/>
      <w:jc w:val="center"/>
      <w:rPr>
        <w:b/>
        <w:bCs/>
        <w:sz w:val="28"/>
        <w:szCs w:val="28"/>
      </w:rPr>
    </w:pPr>
    <w:r w:rsidRPr="00585FD9">
      <w:rPr>
        <w:b/>
        <w:bCs/>
        <w:sz w:val="28"/>
        <w:szCs w:val="28"/>
      </w:rPr>
      <w:t>Nepal Journal of Multidisciplinary Research (NJMR)</w:t>
    </w:r>
  </w:p>
  <w:p w14:paraId="61DF49C2" w14:textId="4C642CE4" w:rsidR="00F317EA" w:rsidRPr="00585FD9" w:rsidRDefault="00F317EA" w:rsidP="00F317EA">
    <w:pPr>
      <w:pStyle w:val="Header"/>
      <w:spacing w:line="276" w:lineRule="auto"/>
      <w:jc w:val="center"/>
      <w:rPr>
        <w:b/>
        <w:bCs/>
      </w:rPr>
    </w:pPr>
    <w:r w:rsidRPr="00585FD9">
      <w:rPr>
        <w:b/>
        <w:bCs/>
      </w:rPr>
      <w:t xml:space="preserve">Vol. </w:t>
    </w:r>
    <w:r>
      <w:rPr>
        <w:b/>
        <w:bCs/>
      </w:rPr>
      <w:t>6</w:t>
    </w:r>
    <w:r w:rsidRPr="00585FD9">
      <w:rPr>
        <w:b/>
        <w:bCs/>
      </w:rPr>
      <w:t xml:space="preserve">, No. </w:t>
    </w:r>
    <w:r>
      <w:rPr>
        <w:b/>
        <w:bCs/>
      </w:rPr>
      <w:t>2, June</w:t>
    </w:r>
    <w:r w:rsidRPr="00585FD9">
      <w:rPr>
        <w:b/>
        <w:bCs/>
      </w:rPr>
      <w:t xml:space="preserve"> 202</w:t>
    </w:r>
    <w:r>
      <w:rPr>
        <w:b/>
        <w:bCs/>
      </w:rPr>
      <w:t>3</w:t>
    </w:r>
    <w:r w:rsidRPr="00585FD9">
      <w:rPr>
        <w:b/>
        <w:bCs/>
      </w:rPr>
      <w:t>. Pages:</w:t>
    </w:r>
    <w:r w:rsidR="00483856">
      <w:rPr>
        <w:b/>
        <w:bCs/>
      </w:rPr>
      <w:t xml:space="preserve"> 74-83</w:t>
    </w:r>
    <w:bookmarkStart w:id="0" w:name="_GoBack"/>
    <w:bookmarkEnd w:id="0"/>
  </w:p>
  <w:p w14:paraId="4E1D8D57" w14:textId="77777777" w:rsidR="00F317EA" w:rsidRPr="00585FD9" w:rsidRDefault="00F317EA" w:rsidP="00F317EA">
    <w:pPr>
      <w:pStyle w:val="Header"/>
      <w:spacing w:line="276" w:lineRule="auto"/>
      <w:jc w:val="center"/>
      <w:rPr>
        <w:b/>
        <w:bCs/>
      </w:rPr>
    </w:pPr>
    <w:r w:rsidRPr="00585FD9">
      <w:rPr>
        <w:b/>
        <w:bCs/>
      </w:rPr>
      <w:t>ISSN: 2645-8470 (Print), ISSN: 2705-4691 (Online)</w:t>
    </w:r>
  </w:p>
  <w:p w14:paraId="5EC411BA" w14:textId="77777777" w:rsidR="00F317EA" w:rsidRDefault="00F317EA" w:rsidP="00F317EA">
    <w:pPr>
      <w:pStyle w:val="Header"/>
      <w:jc w:val="center"/>
      <w:rPr>
        <w:rStyle w:val="Hyperlink"/>
        <w:b/>
        <w:bCs/>
      </w:rPr>
    </w:pPr>
    <w:r w:rsidRPr="00585FD9">
      <w:rPr>
        <w:b/>
        <w:bCs/>
      </w:rPr>
      <w:t xml:space="preserve">DOI: </w:t>
    </w:r>
    <w:hyperlink r:id="rId1" w:history="1">
      <w:r w:rsidRPr="00491CE3">
        <w:rPr>
          <w:rStyle w:val="Hyperlink"/>
          <w:b/>
          <w:bCs/>
        </w:rPr>
        <w:t>https://doi.org/10.3126/njmr.v6i1.53783</w:t>
      </w:r>
    </w:hyperlink>
  </w:p>
  <w:p w14:paraId="22E90595" w14:textId="77777777" w:rsidR="00F317EA" w:rsidRDefault="00F317EA" w:rsidP="00F317EA">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F2112" w14:textId="77777777" w:rsidR="00483856" w:rsidRDefault="004838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83B5F"/>
    <w:multiLevelType w:val="multilevel"/>
    <w:tmpl w:val="D17C11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C120E19"/>
    <w:multiLevelType w:val="multilevel"/>
    <w:tmpl w:val="8CCCD75E"/>
    <w:lvl w:ilvl="0">
      <w:start w:val="1"/>
      <w:numFmt w:val="bullet"/>
      <w:lvlText w:val=""/>
      <w:lvlJc w:val="left"/>
      <w:pPr>
        <w:ind w:left="360" w:hanging="360"/>
      </w:pPr>
      <w:rPr>
        <w:rFonts w:ascii="Symbol" w:hAnsi="Symbol" w:hint="default"/>
        <w:sz w:val="20"/>
        <w:szCs w:val="2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zNja0sLAwNLawNLNQ0lEKTi0uzszPAykwrAUA7f4L3SwAAAA="/>
  </w:docVars>
  <w:rsids>
    <w:rsidRoot w:val="00B14DAC"/>
    <w:rsid w:val="000837A8"/>
    <w:rsid w:val="001022A9"/>
    <w:rsid w:val="00110431"/>
    <w:rsid w:val="0011715C"/>
    <w:rsid w:val="0016021E"/>
    <w:rsid w:val="001A1420"/>
    <w:rsid w:val="001A300D"/>
    <w:rsid w:val="001A74EE"/>
    <w:rsid w:val="001D099D"/>
    <w:rsid w:val="001D27FF"/>
    <w:rsid w:val="00230801"/>
    <w:rsid w:val="002416DE"/>
    <w:rsid w:val="00266427"/>
    <w:rsid w:val="00273857"/>
    <w:rsid w:val="002C6755"/>
    <w:rsid w:val="002D037D"/>
    <w:rsid w:val="002F3BEB"/>
    <w:rsid w:val="00351B13"/>
    <w:rsid w:val="00362000"/>
    <w:rsid w:val="003A2DCF"/>
    <w:rsid w:val="003B2D5E"/>
    <w:rsid w:val="00405B03"/>
    <w:rsid w:val="00421168"/>
    <w:rsid w:val="00424ACB"/>
    <w:rsid w:val="00426722"/>
    <w:rsid w:val="004339EF"/>
    <w:rsid w:val="00444316"/>
    <w:rsid w:val="00462F55"/>
    <w:rsid w:val="00483856"/>
    <w:rsid w:val="00485736"/>
    <w:rsid w:val="004911EB"/>
    <w:rsid w:val="004915AB"/>
    <w:rsid w:val="0049683F"/>
    <w:rsid w:val="004A5811"/>
    <w:rsid w:val="0050516A"/>
    <w:rsid w:val="005906D2"/>
    <w:rsid w:val="00596B97"/>
    <w:rsid w:val="005A0436"/>
    <w:rsid w:val="005A0AED"/>
    <w:rsid w:val="005E51FB"/>
    <w:rsid w:val="005E75A0"/>
    <w:rsid w:val="0060192C"/>
    <w:rsid w:val="00614E7E"/>
    <w:rsid w:val="006404CC"/>
    <w:rsid w:val="006916E8"/>
    <w:rsid w:val="0071046E"/>
    <w:rsid w:val="007927C2"/>
    <w:rsid w:val="007B767C"/>
    <w:rsid w:val="007D00CD"/>
    <w:rsid w:val="008462C7"/>
    <w:rsid w:val="00934B4A"/>
    <w:rsid w:val="00956DF3"/>
    <w:rsid w:val="009602D7"/>
    <w:rsid w:val="00990AB0"/>
    <w:rsid w:val="009D6DB4"/>
    <w:rsid w:val="00A3739F"/>
    <w:rsid w:val="00AD1FD8"/>
    <w:rsid w:val="00AE2640"/>
    <w:rsid w:val="00B063D1"/>
    <w:rsid w:val="00B14DAC"/>
    <w:rsid w:val="00B30524"/>
    <w:rsid w:val="00B827C8"/>
    <w:rsid w:val="00B857CE"/>
    <w:rsid w:val="00BB5D3A"/>
    <w:rsid w:val="00C152DB"/>
    <w:rsid w:val="00D30C11"/>
    <w:rsid w:val="00D407F7"/>
    <w:rsid w:val="00D874C0"/>
    <w:rsid w:val="00DB3BF8"/>
    <w:rsid w:val="00DE1253"/>
    <w:rsid w:val="00E00E87"/>
    <w:rsid w:val="00E11106"/>
    <w:rsid w:val="00E20C9B"/>
    <w:rsid w:val="00E344C1"/>
    <w:rsid w:val="00E86A5D"/>
    <w:rsid w:val="00E90F71"/>
    <w:rsid w:val="00EB64B6"/>
    <w:rsid w:val="00EF13AD"/>
    <w:rsid w:val="00F317EA"/>
    <w:rsid w:val="00F545B6"/>
    <w:rsid w:val="00F84F82"/>
    <w:rsid w:val="00F92828"/>
    <w:rsid w:val="00FA6CEB"/>
    <w:rsid w:val="00FB00D3"/>
    <w:rsid w:val="00FE5CF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6FEA1"/>
  <w15:chartTrackingRefBased/>
  <w15:docId w15:val="{14B9414D-8014-2542-AFF4-7F6AB0FBD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0CD"/>
    <w:rPr>
      <w:rFonts w:ascii="Times New Roman" w:eastAsia="Times New Roman" w:hAnsi="Times New Roman"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4DAC"/>
    <w:pPr>
      <w:tabs>
        <w:tab w:val="center" w:pos="4680"/>
        <w:tab w:val="right" w:pos="9360"/>
      </w:tabs>
    </w:pPr>
  </w:style>
  <w:style w:type="character" w:customStyle="1" w:styleId="HeaderChar">
    <w:name w:val="Header Char"/>
    <w:basedOn w:val="DefaultParagraphFont"/>
    <w:link w:val="Header"/>
    <w:uiPriority w:val="99"/>
    <w:rsid w:val="00B14DAC"/>
  </w:style>
  <w:style w:type="paragraph" w:styleId="Footer">
    <w:name w:val="footer"/>
    <w:basedOn w:val="Normal"/>
    <w:link w:val="FooterChar"/>
    <w:uiPriority w:val="99"/>
    <w:unhideWhenUsed/>
    <w:rsid w:val="00B14DAC"/>
    <w:pPr>
      <w:tabs>
        <w:tab w:val="center" w:pos="4680"/>
        <w:tab w:val="right" w:pos="9360"/>
      </w:tabs>
    </w:pPr>
  </w:style>
  <w:style w:type="character" w:customStyle="1" w:styleId="FooterChar">
    <w:name w:val="Footer Char"/>
    <w:basedOn w:val="DefaultParagraphFont"/>
    <w:link w:val="Footer"/>
    <w:uiPriority w:val="99"/>
    <w:rsid w:val="00B14DAC"/>
  </w:style>
  <w:style w:type="paragraph" w:styleId="ListParagraph">
    <w:name w:val="List Paragraph"/>
    <w:basedOn w:val="Normal"/>
    <w:uiPriority w:val="34"/>
    <w:qFormat/>
    <w:rsid w:val="00934B4A"/>
    <w:pPr>
      <w:ind w:left="720"/>
      <w:contextualSpacing/>
    </w:pPr>
  </w:style>
  <w:style w:type="character" w:styleId="Hyperlink">
    <w:name w:val="Hyperlink"/>
    <w:basedOn w:val="DefaultParagraphFont"/>
    <w:uiPriority w:val="99"/>
    <w:unhideWhenUsed/>
    <w:rsid w:val="00351B13"/>
    <w:rPr>
      <w:color w:val="0563C1" w:themeColor="hyperlink"/>
      <w:u w:val="single"/>
    </w:rPr>
  </w:style>
  <w:style w:type="character" w:customStyle="1" w:styleId="UnresolvedMention">
    <w:name w:val="Unresolved Mention"/>
    <w:basedOn w:val="DefaultParagraphFont"/>
    <w:uiPriority w:val="99"/>
    <w:semiHidden/>
    <w:unhideWhenUsed/>
    <w:rsid w:val="00351B13"/>
    <w:rPr>
      <w:color w:val="605E5C"/>
      <w:shd w:val="clear" w:color="auto" w:fill="E1DFDD"/>
    </w:rPr>
  </w:style>
  <w:style w:type="table" w:styleId="TableGrid">
    <w:name w:val="Table Grid"/>
    <w:basedOn w:val="TableNormal"/>
    <w:uiPriority w:val="39"/>
    <w:rsid w:val="00BB5D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00CD"/>
    <w:pPr>
      <w:spacing w:before="100" w:beforeAutospacing="1" w:after="100" w:afterAutospacing="1"/>
    </w:pPr>
  </w:style>
  <w:style w:type="character" w:styleId="PageNumber">
    <w:name w:val="page number"/>
    <w:basedOn w:val="DefaultParagraphFont"/>
    <w:uiPriority w:val="99"/>
    <w:semiHidden/>
    <w:unhideWhenUsed/>
    <w:rsid w:val="00990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28772">
      <w:bodyDiv w:val="1"/>
      <w:marLeft w:val="0"/>
      <w:marRight w:val="0"/>
      <w:marTop w:val="0"/>
      <w:marBottom w:val="0"/>
      <w:divBdr>
        <w:top w:val="none" w:sz="0" w:space="0" w:color="auto"/>
        <w:left w:val="none" w:sz="0" w:space="0" w:color="auto"/>
        <w:bottom w:val="none" w:sz="0" w:space="0" w:color="auto"/>
        <w:right w:val="none" w:sz="0" w:space="0" w:color="auto"/>
      </w:divBdr>
    </w:div>
    <w:div w:id="106895940">
      <w:bodyDiv w:val="1"/>
      <w:marLeft w:val="0"/>
      <w:marRight w:val="0"/>
      <w:marTop w:val="0"/>
      <w:marBottom w:val="0"/>
      <w:divBdr>
        <w:top w:val="none" w:sz="0" w:space="0" w:color="auto"/>
        <w:left w:val="none" w:sz="0" w:space="0" w:color="auto"/>
        <w:bottom w:val="none" w:sz="0" w:space="0" w:color="auto"/>
        <w:right w:val="none" w:sz="0" w:space="0" w:color="auto"/>
      </w:divBdr>
    </w:div>
    <w:div w:id="120266643">
      <w:bodyDiv w:val="1"/>
      <w:marLeft w:val="0"/>
      <w:marRight w:val="0"/>
      <w:marTop w:val="0"/>
      <w:marBottom w:val="0"/>
      <w:divBdr>
        <w:top w:val="none" w:sz="0" w:space="0" w:color="auto"/>
        <w:left w:val="none" w:sz="0" w:space="0" w:color="auto"/>
        <w:bottom w:val="none" w:sz="0" w:space="0" w:color="auto"/>
        <w:right w:val="none" w:sz="0" w:space="0" w:color="auto"/>
      </w:divBdr>
      <w:divsChild>
        <w:div w:id="1278412594">
          <w:marLeft w:val="-8100"/>
          <w:marRight w:val="0"/>
          <w:marTop w:val="0"/>
          <w:marBottom w:val="0"/>
          <w:divBdr>
            <w:top w:val="none" w:sz="0" w:space="0" w:color="auto"/>
            <w:left w:val="none" w:sz="0" w:space="0" w:color="auto"/>
            <w:bottom w:val="none" w:sz="0" w:space="0" w:color="auto"/>
            <w:right w:val="none" w:sz="0" w:space="0" w:color="auto"/>
          </w:divBdr>
          <w:divsChild>
            <w:div w:id="10901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54742">
      <w:bodyDiv w:val="1"/>
      <w:marLeft w:val="0"/>
      <w:marRight w:val="0"/>
      <w:marTop w:val="0"/>
      <w:marBottom w:val="0"/>
      <w:divBdr>
        <w:top w:val="none" w:sz="0" w:space="0" w:color="auto"/>
        <w:left w:val="none" w:sz="0" w:space="0" w:color="auto"/>
        <w:bottom w:val="none" w:sz="0" w:space="0" w:color="auto"/>
        <w:right w:val="none" w:sz="0" w:space="0" w:color="auto"/>
      </w:divBdr>
      <w:divsChild>
        <w:div w:id="1436361430">
          <w:marLeft w:val="-8100"/>
          <w:marRight w:val="0"/>
          <w:marTop w:val="0"/>
          <w:marBottom w:val="0"/>
          <w:divBdr>
            <w:top w:val="none" w:sz="0" w:space="0" w:color="auto"/>
            <w:left w:val="none" w:sz="0" w:space="0" w:color="auto"/>
            <w:bottom w:val="none" w:sz="0" w:space="0" w:color="auto"/>
            <w:right w:val="none" w:sz="0" w:space="0" w:color="auto"/>
          </w:divBdr>
          <w:divsChild>
            <w:div w:id="20255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1489">
      <w:bodyDiv w:val="1"/>
      <w:marLeft w:val="0"/>
      <w:marRight w:val="0"/>
      <w:marTop w:val="0"/>
      <w:marBottom w:val="0"/>
      <w:divBdr>
        <w:top w:val="none" w:sz="0" w:space="0" w:color="auto"/>
        <w:left w:val="none" w:sz="0" w:space="0" w:color="auto"/>
        <w:bottom w:val="none" w:sz="0" w:space="0" w:color="auto"/>
        <w:right w:val="none" w:sz="0" w:space="0" w:color="auto"/>
      </w:divBdr>
      <w:divsChild>
        <w:div w:id="17857852">
          <w:marLeft w:val="0"/>
          <w:marRight w:val="0"/>
          <w:marTop w:val="0"/>
          <w:marBottom w:val="0"/>
          <w:divBdr>
            <w:top w:val="single" w:sz="2" w:space="0" w:color="auto"/>
            <w:left w:val="single" w:sz="2" w:space="0" w:color="auto"/>
            <w:bottom w:val="single" w:sz="6" w:space="0" w:color="auto"/>
            <w:right w:val="single" w:sz="2" w:space="0" w:color="auto"/>
          </w:divBdr>
          <w:divsChild>
            <w:div w:id="928347865">
              <w:marLeft w:val="0"/>
              <w:marRight w:val="0"/>
              <w:marTop w:val="100"/>
              <w:marBottom w:val="100"/>
              <w:divBdr>
                <w:top w:val="single" w:sz="2" w:space="0" w:color="D9D9E3"/>
                <w:left w:val="single" w:sz="2" w:space="0" w:color="D9D9E3"/>
                <w:bottom w:val="single" w:sz="2" w:space="0" w:color="D9D9E3"/>
                <w:right w:val="single" w:sz="2" w:space="0" w:color="D9D9E3"/>
              </w:divBdr>
              <w:divsChild>
                <w:div w:id="2070689510">
                  <w:marLeft w:val="0"/>
                  <w:marRight w:val="0"/>
                  <w:marTop w:val="0"/>
                  <w:marBottom w:val="0"/>
                  <w:divBdr>
                    <w:top w:val="single" w:sz="2" w:space="0" w:color="D9D9E3"/>
                    <w:left w:val="single" w:sz="2" w:space="0" w:color="D9D9E3"/>
                    <w:bottom w:val="single" w:sz="2" w:space="0" w:color="D9D9E3"/>
                    <w:right w:val="single" w:sz="2" w:space="0" w:color="D9D9E3"/>
                  </w:divBdr>
                  <w:divsChild>
                    <w:div w:id="450826665">
                      <w:marLeft w:val="0"/>
                      <w:marRight w:val="0"/>
                      <w:marTop w:val="0"/>
                      <w:marBottom w:val="0"/>
                      <w:divBdr>
                        <w:top w:val="single" w:sz="2" w:space="0" w:color="D9D9E3"/>
                        <w:left w:val="single" w:sz="2" w:space="0" w:color="D9D9E3"/>
                        <w:bottom w:val="single" w:sz="2" w:space="0" w:color="D9D9E3"/>
                        <w:right w:val="single" w:sz="2" w:space="0" w:color="D9D9E3"/>
                      </w:divBdr>
                      <w:divsChild>
                        <w:div w:id="292178553">
                          <w:marLeft w:val="0"/>
                          <w:marRight w:val="0"/>
                          <w:marTop w:val="0"/>
                          <w:marBottom w:val="0"/>
                          <w:divBdr>
                            <w:top w:val="single" w:sz="2" w:space="0" w:color="D9D9E3"/>
                            <w:left w:val="single" w:sz="2" w:space="0" w:color="D9D9E3"/>
                            <w:bottom w:val="single" w:sz="2" w:space="0" w:color="D9D9E3"/>
                            <w:right w:val="single" w:sz="2" w:space="0" w:color="D9D9E3"/>
                          </w:divBdr>
                          <w:divsChild>
                            <w:div w:id="1256206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6274437">
      <w:bodyDiv w:val="1"/>
      <w:marLeft w:val="0"/>
      <w:marRight w:val="0"/>
      <w:marTop w:val="0"/>
      <w:marBottom w:val="0"/>
      <w:divBdr>
        <w:top w:val="none" w:sz="0" w:space="0" w:color="auto"/>
        <w:left w:val="none" w:sz="0" w:space="0" w:color="auto"/>
        <w:bottom w:val="none" w:sz="0" w:space="0" w:color="auto"/>
        <w:right w:val="none" w:sz="0" w:space="0" w:color="auto"/>
      </w:divBdr>
    </w:div>
    <w:div w:id="447047310">
      <w:bodyDiv w:val="1"/>
      <w:marLeft w:val="0"/>
      <w:marRight w:val="0"/>
      <w:marTop w:val="0"/>
      <w:marBottom w:val="0"/>
      <w:divBdr>
        <w:top w:val="none" w:sz="0" w:space="0" w:color="auto"/>
        <w:left w:val="none" w:sz="0" w:space="0" w:color="auto"/>
        <w:bottom w:val="none" w:sz="0" w:space="0" w:color="auto"/>
        <w:right w:val="none" w:sz="0" w:space="0" w:color="auto"/>
      </w:divBdr>
      <w:divsChild>
        <w:div w:id="157119690">
          <w:marLeft w:val="-8100"/>
          <w:marRight w:val="0"/>
          <w:marTop w:val="0"/>
          <w:marBottom w:val="0"/>
          <w:divBdr>
            <w:top w:val="none" w:sz="0" w:space="0" w:color="auto"/>
            <w:left w:val="none" w:sz="0" w:space="0" w:color="auto"/>
            <w:bottom w:val="none" w:sz="0" w:space="0" w:color="auto"/>
            <w:right w:val="none" w:sz="0" w:space="0" w:color="auto"/>
          </w:divBdr>
          <w:divsChild>
            <w:div w:id="205176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85930">
      <w:bodyDiv w:val="1"/>
      <w:marLeft w:val="0"/>
      <w:marRight w:val="0"/>
      <w:marTop w:val="0"/>
      <w:marBottom w:val="0"/>
      <w:divBdr>
        <w:top w:val="none" w:sz="0" w:space="0" w:color="auto"/>
        <w:left w:val="none" w:sz="0" w:space="0" w:color="auto"/>
        <w:bottom w:val="none" w:sz="0" w:space="0" w:color="auto"/>
        <w:right w:val="none" w:sz="0" w:space="0" w:color="auto"/>
      </w:divBdr>
    </w:div>
    <w:div w:id="509947596">
      <w:bodyDiv w:val="1"/>
      <w:marLeft w:val="0"/>
      <w:marRight w:val="0"/>
      <w:marTop w:val="0"/>
      <w:marBottom w:val="0"/>
      <w:divBdr>
        <w:top w:val="none" w:sz="0" w:space="0" w:color="auto"/>
        <w:left w:val="none" w:sz="0" w:space="0" w:color="auto"/>
        <w:bottom w:val="none" w:sz="0" w:space="0" w:color="auto"/>
        <w:right w:val="none" w:sz="0" w:space="0" w:color="auto"/>
      </w:divBdr>
      <w:divsChild>
        <w:div w:id="356272814">
          <w:marLeft w:val="0"/>
          <w:marRight w:val="0"/>
          <w:marTop w:val="0"/>
          <w:marBottom w:val="0"/>
          <w:divBdr>
            <w:top w:val="single" w:sz="2" w:space="0" w:color="auto"/>
            <w:left w:val="single" w:sz="2" w:space="0" w:color="auto"/>
            <w:bottom w:val="single" w:sz="6" w:space="0" w:color="auto"/>
            <w:right w:val="single" w:sz="2" w:space="0" w:color="auto"/>
          </w:divBdr>
          <w:divsChild>
            <w:div w:id="1850171563">
              <w:marLeft w:val="0"/>
              <w:marRight w:val="0"/>
              <w:marTop w:val="100"/>
              <w:marBottom w:val="100"/>
              <w:divBdr>
                <w:top w:val="single" w:sz="2" w:space="0" w:color="D9D9E3"/>
                <w:left w:val="single" w:sz="2" w:space="0" w:color="D9D9E3"/>
                <w:bottom w:val="single" w:sz="2" w:space="0" w:color="D9D9E3"/>
                <w:right w:val="single" w:sz="2" w:space="0" w:color="D9D9E3"/>
              </w:divBdr>
              <w:divsChild>
                <w:div w:id="1191645575">
                  <w:marLeft w:val="0"/>
                  <w:marRight w:val="0"/>
                  <w:marTop w:val="0"/>
                  <w:marBottom w:val="0"/>
                  <w:divBdr>
                    <w:top w:val="single" w:sz="2" w:space="0" w:color="D9D9E3"/>
                    <w:left w:val="single" w:sz="2" w:space="0" w:color="D9D9E3"/>
                    <w:bottom w:val="single" w:sz="2" w:space="0" w:color="D9D9E3"/>
                    <w:right w:val="single" w:sz="2" w:space="0" w:color="D9D9E3"/>
                  </w:divBdr>
                  <w:divsChild>
                    <w:div w:id="1279607160">
                      <w:marLeft w:val="0"/>
                      <w:marRight w:val="0"/>
                      <w:marTop w:val="0"/>
                      <w:marBottom w:val="0"/>
                      <w:divBdr>
                        <w:top w:val="single" w:sz="2" w:space="0" w:color="D9D9E3"/>
                        <w:left w:val="single" w:sz="2" w:space="0" w:color="D9D9E3"/>
                        <w:bottom w:val="single" w:sz="2" w:space="0" w:color="D9D9E3"/>
                        <w:right w:val="single" w:sz="2" w:space="0" w:color="D9D9E3"/>
                      </w:divBdr>
                      <w:divsChild>
                        <w:div w:id="117530713">
                          <w:marLeft w:val="0"/>
                          <w:marRight w:val="0"/>
                          <w:marTop w:val="0"/>
                          <w:marBottom w:val="0"/>
                          <w:divBdr>
                            <w:top w:val="single" w:sz="2" w:space="0" w:color="D9D9E3"/>
                            <w:left w:val="single" w:sz="2" w:space="0" w:color="D9D9E3"/>
                            <w:bottom w:val="single" w:sz="2" w:space="0" w:color="D9D9E3"/>
                            <w:right w:val="single" w:sz="2" w:space="0" w:color="D9D9E3"/>
                          </w:divBdr>
                          <w:divsChild>
                            <w:div w:id="1005520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3214178">
      <w:bodyDiv w:val="1"/>
      <w:marLeft w:val="0"/>
      <w:marRight w:val="0"/>
      <w:marTop w:val="0"/>
      <w:marBottom w:val="0"/>
      <w:divBdr>
        <w:top w:val="none" w:sz="0" w:space="0" w:color="auto"/>
        <w:left w:val="none" w:sz="0" w:space="0" w:color="auto"/>
        <w:bottom w:val="none" w:sz="0" w:space="0" w:color="auto"/>
        <w:right w:val="none" w:sz="0" w:space="0" w:color="auto"/>
      </w:divBdr>
      <w:divsChild>
        <w:div w:id="1922324137">
          <w:marLeft w:val="0"/>
          <w:marRight w:val="0"/>
          <w:marTop w:val="0"/>
          <w:marBottom w:val="0"/>
          <w:divBdr>
            <w:top w:val="single" w:sz="2" w:space="0" w:color="auto"/>
            <w:left w:val="single" w:sz="2" w:space="0" w:color="auto"/>
            <w:bottom w:val="single" w:sz="6" w:space="0" w:color="auto"/>
            <w:right w:val="single" w:sz="2" w:space="0" w:color="auto"/>
          </w:divBdr>
          <w:divsChild>
            <w:div w:id="1366638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3161419">
                  <w:marLeft w:val="0"/>
                  <w:marRight w:val="0"/>
                  <w:marTop w:val="0"/>
                  <w:marBottom w:val="0"/>
                  <w:divBdr>
                    <w:top w:val="single" w:sz="2" w:space="0" w:color="D9D9E3"/>
                    <w:left w:val="single" w:sz="2" w:space="0" w:color="D9D9E3"/>
                    <w:bottom w:val="single" w:sz="2" w:space="0" w:color="D9D9E3"/>
                    <w:right w:val="single" w:sz="2" w:space="0" w:color="D9D9E3"/>
                  </w:divBdr>
                  <w:divsChild>
                    <w:div w:id="37821691">
                      <w:marLeft w:val="0"/>
                      <w:marRight w:val="0"/>
                      <w:marTop w:val="0"/>
                      <w:marBottom w:val="0"/>
                      <w:divBdr>
                        <w:top w:val="single" w:sz="2" w:space="0" w:color="D9D9E3"/>
                        <w:left w:val="single" w:sz="2" w:space="0" w:color="D9D9E3"/>
                        <w:bottom w:val="single" w:sz="2" w:space="0" w:color="D9D9E3"/>
                        <w:right w:val="single" w:sz="2" w:space="0" w:color="D9D9E3"/>
                      </w:divBdr>
                      <w:divsChild>
                        <w:div w:id="1506365509">
                          <w:marLeft w:val="0"/>
                          <w:marRight w:val="0"/>
                          <w:marTop w:val="0"/>
                          <w:marBottom w:val="0"/>
                          <w:divBdr>
                            <w:top w:val="single" w:sz="2" w:space="0" w:color="D9D9E3"/>
                            <w:left w:val="single" w:sz="2" w:space="0" w:color="D9D9E3"/>
                            <w:bottom w:val="single" w:sz="2" w:space="0" w:color="D9D9E3"/>
                            <w:right w:val="single" w:sz="2" w:space="0" w:color="D9D9E3"/>
                          </w:divBdr>
                          <w:divsChild>
                            <w:div w:id="376588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3105788">
      <w:bodyDiv w:val="1"/>
      <w:marLeft w:val="0"/>
      <w:marRight w:val="0"/>
      <w:marTop w:val="0"/>
      <w:marBottom w:val="0"/>
      <w:divBdr>
        <w:top w:val="none" w:sz="0" w:space="0" w:color="auto"/>
        <w:left w:val="none" w:sz="0" w:space="0" w:color="auto"/>
        <w:bottom w:val="none" w:sz="0" w:space="0" w:color="auto"/>
        <w:right w:val="none" w:sz="0" w:space="0" w:color="auto"/>
      </w:divBdr>
    </w:div>
    <w:div w:id="967130916">
      <w:bodyDiv w:val="1"/>
      <w:marLeft w:val="0"/>
      <w:marRight w:val="0"/>
      <w:marTop w:val="0"/>
      <w:marBottom w:val="0"/>
      <w:divBdr>
        <w:top w:val="none" w:sz="0" w:space="0" w:color="auto"/>
        <w:left w:val="none" w:sz="0" w:space="0" w:color="auto"/>
        <w:bottom w:val="none" w:sz="0" w:space="0" w:color="auto"/>
        <w:right w:val="none" w:sz="0" w:space="0" w:color="auto"/>
      </w:divBdr>
      <w:divsChild>
        <w:div w:id="259290395">
          <w:marLeft w:val="0"/>
          <w:marRight w:val="0"/>
          <w:marTop w:val="0"/>
          <w:marBottom w:val="0"/>
          <w:divBdr>
            <w:top w:val="single" w:sz="2" w:space="0" w:color="auto"/>
            <w:left w:val="single" w:sz="2" w:space="0" w:color="auto"/>
            <w:bottom w:val="single" w:sz="6" w:space="0" w:color="auto"/>
            <w:right w:val="single" w:sz="2" w:space="0" w:color="auto"/>
          </w:divBdr>
          <w:divsChild>
            <w:div w:id="1496191167">
              <w:marLeft w:val="0"/>
              <w:marRight w:val="0"/>
              <w:marTop w:val="100"/>
              <w:marBottom w:val="100"/>
              <w:divBdr>
                <w:top w:val="single" w:sz="2" w:space="0" w:color="D9D9E3"/>
                <w:left w:val="single" w:sz="2" w:space="0" w:color="D9D9E3"/>
                <w:bottom w:val="single" w:sz="2" w:space="0" w:color="D9D9E3"/>
                <w:right w:val="single" w:sz="2" w:space="0" w:color="D9D9E3"/>
              </w:divBdr>
              <w:divsChild>
                <w:div w:id="2142651479">
                  <w:marLeft w:val="0"/>
                  <w:marRight w:val="0"/>
                  <w:marTop w:val="0"/>
                  <w:marBottom w:val="0"/>
                  <w:divBdr>
                    <w:top w:val="single" w:sz="2" w:space="0" w:color="D9D9E3"/>
                    <w:left w:val="single" w:sz="2" w:space="0" w:color="D9D9E3"/>
                    <w:bottom w:val="single" w:sz="2" w:space="0" w:color="D9D9E3"/>
                    <w:right w:val="single" w:sz="2" w:space="0" w:color="D9D9E3"/>
                  </w:divBdr>
                  <w:divsChild>
                    <w:div w:id="1294605210">
                      <w:marLeft w:val="0"/>
                      <w:marRight w:val="0"/>
                      <w:marTop w:val="0"/>
                      <w:marBottom w:val="0"/>
                      <w:divBdr>
                        <w:top w:val="single" w:sz="2" w:space="0" w:color="D9D9E3"/>
                        <w:left w:val="single" w:sz="2" w:space="0" w:color="D9D9E3"/>
                        <w:bottom w:val="single" w:sz="2" w:space="0" w:color="D9D9E3"/>
                        <w:right w:val="single" w:sz="2" w:space="0" w:color="D9D9E3"/>
                      </w:divBdr>
                      <w:divsChild>
                        <w:div w:id="678965947">
                          <w:marLeft w:val="0"/>
                          <w:marRight w:val="0"/>
                          <w:marTop w:val="0"/>
                          <w:marBottom w:val="0"/>
                          <w:divBdr>
                            <w:top w:val="single" w:sz="2" w:space="0" w:color="D9D9E3"/>
                            <w:left w:val="single" w:sz="2" w:space="0" w:color="D9D9E3"/>
                            <w:bottom w:val="single" w:sz="2" w:space="0" w:color="D9D9E3"/>
                            <w:right w:val="single" w:sz="2" w:space="0" w:color="D9D9E3"/>
                          </w:divBdr>
                          <w:divsChild>
                            <w:div w:id="2125345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89636184">
      <w:bodyDiv w:val="1"/>
      <w:marLeft w:val="0"/>
      <w:marRight w:val="0"/>
      <w:marTop w:val="0"/>
      <w:marBottom w:val="0"/>
      <w:divBdr>
        <w:top w:val="none" w:sz="0" w:space="0" w:color="auto"/>
        <w:left w:val="none" w:sz="0" w:space="0" w:color="auto"/>
        <w:bottom w:val="none" w:sz="0" w:space="0" w:color="auto"/>
        <w:right w:val="none" w:sz="0" w:space="0" w:color="auto"/>
      </w:divBdr>
    </w:div>
    <w:div w:id="1204173744">
      <w:bodyDiv w:val="1"/>
      <w:marLeft w:val="0"/>
      <w:marRight w:val="0"/>
      <w:marTop w:val="0"/>
      <w:marBottom w:val="0"/>
      <w:divBdr>
        <w:top w:val="none" w:sz="0" w:space="0" w:color="auto"/>
        <w:left w:val="none" w:sz="0" w:space="0" w:color="auto"/>
        <w:bottom w:val="none" w:sz="0" w:space="0" w:color="auto"/>
        <w:right w:val="none" w:sz="0" w:space="0" w:color="auto"/>
      </w:divBdr>
    </w:div>
    <w:div w:id="1250118867">
      <w:bodyDiv w:val="1"/>
      <w:marLeft w:val="0"/>
      <w:marRight w:val="0"/>
      <w:marTop w:val="0"/>
      <w:marBottom w:val="0"/>
      <w:divBdr>
        <w:top w:val="none" w:sz="0" w:space="0" w:color="auto"/>
        <w:left w:val="none" w:sz="0" w:space="0" w:color="auto"/>
        <w:bottom w:val="none" w:sz="0" w:space="0" w:color="auto"/>
        <w:right w:val="none" w:sz="0" w:space="0" w:color="auto"/>
      </w:divBdr>
    </w:div>
    <w:div w:id="1272394616">
      <w:bodyDiv w:val="1"/>
      <w:marLeft w:val="0"/>
      <w:marRight w:val="0"/>
      <w:marTop w:val="0"/>
      <w:marBottom w:val="0"/>
      <w:divBdr>
        <w:top w:val="none" w:sz="0" w:space="0" w:color="auto"/>
        <w:left w:val="none" w:sz="0" w:space="0" w:color="auto"/>
        <w:bottom w:val="none" w:sz="0" w:space="0" w:color="auto"/>
        <w:right w:val="none" w:sz="0" w:space="0" w:color="auto"/>
      </w:divBdr>
    </w:div>
    <w:div w:id="1347370670">
      <w:bodyDiv w:val="1"/>
      <w:marLeft w:val="0"/>
      <w:marRight w:val="0"/>
      <w:marTop w:val="0"/>
      <w:marBottom w:val="0"/>
      <w:divBdr>
        <w:top w:val="none" w:sz="0" w:space="0" w:color="auto"/>
        <w:left w:val="none" w:sz="0" w:space="0" w:color="auto"/>
        <w:bottom w:val="none" w:sz="0" w:space="0" w:color="auto"/>
        <w:right w:val="none" w:sz="0" w:space="0" w:color="auto"/>
      </w:divBdr>
      <w:divsChild>
        <w:div w:id="633608870">
          <w:marLeft w:val="0"/>
          <w:marRight w:val="0"/>
          <w:marTop w:val="0"/>
          <w:marBottom w:val="0"/>
          <w:divBdr>
            <w:top w:val="single" w:sz="2" w:space="0" w:color="auto"/>
            <w:left w:val="single" w:sz="2" w:space="0" w:color="auto"/>
            <w:bottom w:val="single" w:sz="6" w:space="0" w:color="auto"/>
            <w:right w:val="single" w:sz="2" w:space="0" w:color="auto"/>
          </w:divBdr>
          <w:divsChild>
            <w:div w:id="12799183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617330">
                  <w:marLeft w:val="0"/>
                  <w:marRight w:val="0"/>
                  <w:marTop w:val="0"/>
                  <w:marBottom w:val="0"/>
                  <w:divBdr>
                    <w:top w:val="single" w:sz="2" w:space="0" w:color="D9D9E3"/>
                    <w:left w:val="single" w:sz="2" w:space="0" w:color="D9D9E3"/>
                    <w:bottom w:val="single" w:sz="2" w:space="0" w:color="D9D9E3"/>
                    <w:right w:val="single" w:sz="2" w:space="0" w:color="D9D9E3"/>
                  </w:divBdr>
                  <w:divsChild>
                    <w:div w:id="1808811893">
                      <w:marLeft w:val="0"/>
                      <w:marRight w:val="0"/>
                      <w:marTop w:val="0"/>
                      <w:marBottom w:val="0"/>
                      <w:divBdr>
                        <w:top w:val="single" w:sz="2" w:space="0" w:color="D9D9E3"/>
                        <w:left w:val="single" w:sz="2" w:space="0" w:color="D9D9E3"/>
                        <w:bottom w:val="single" w:sz="2" w:space="0" w:color="D9D9E3"/>
                        <w:right w:val="single" w:sz="2" w:space="0" w:color="D9D9E3"/>
                      </w:divBdr>
                      <w:divsChild>
                        <w:div w:id="1366640828">
                          <w:marLeft w:val="0"/>
                          <w:marRight w:val="0"/>
                          <w:marTop w:val="0"/>
                          <w:marBottom w:val="0"/>
                          <w:divBdr>
                            <w:top w:val="single" w:sz="2" w:space="0" w:color="D9D9E3"/>
                            <w:left w:val="single" w:sz="2" w:space="0" w:color="D9D9E3"/>
                            <w:bottom w:val="single" w:sz="2" w:space="0" w:color="D9D9E3"/>
                            <w:right w:val="single" w:sz="2" w:space="0" w:color="D9D9E3"/>
                          </w:divBdr>
                          <w:divsChild>
                            <w:div w:id="769854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68406659">
      <w:bodyDiv w:val="1"/>
      <w:marLeft w:val="0"/>
      <w:marRight w:val="0"/>
      <w:marTop w:val="0"/>
      <w:marBottom w:val="0"/>
      <w:divBdr>
        <w:top w:val="none" w:sz="0" w:space="0" w:color="auto"/>
        <w:left w:val="none" w:sz="0" w:space="0" w:color="auto"/>
        <w:bottom w:val="none" w:sz="0" w:space="0" w:color="auto"/>
        <w:right w:val="none" w:sz="0" w:space="0" w:color="auto"/>
      </w:divBdr>
      <w:divsChild>
        <w:div w:id="1403455177">
          <w:marLeft w:val="-8100"/>
          <w:marRight w:val="0"/>
          <w:marTop w:val="0"/>
          <w:marBottom w:val="0"/>
          <w:divBdr>
            <w:top w:val="none" w:sz="0" w:space="0" w:color="auto"/>
            <w:left w:val="none" w:sz="0" w:space="0" w:color="auto"/>
            <w:bottom w:val="none" w:sz="0" w:space="0" w:color="auto"/>
            <w:right w:val="none" w:sz="0" w:space="0" w:color="auto"/>
          </w:divBdr>
          <w:divsChild>
            <w:div w:id="53539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644859">
      <w:bodyDiv w:val="1"/>
      <w:marLeft w:val="0"/>
      <w:marRight w:val="0"/>
      <w:marTop w:val="0"/>
      <w:marBottom w:val="0"/>
      <w:divBdr>
        <w:top w:val="none" w:sz="0" w:space="0" w:color="auto"/>
        <w:left w:val="none" w:sz="0" w:space="0" w:color="auto"/>
        <w:bottom w:val="none" w:sz="0" w:space="0" w:color="auto"/>
        <w:right w:val="none" w:sz="0" w:space="0" w:color="auto"/>
      </w:divBdr>
    </w:div>
    <w:div w:id="1674069100">
      <w:bodyDiv w:val="1"/>
      <w:marLeft w:val="0"/>
      <w:marRight w:val="0"/>
      <w:marTop w:val="0"/>
      <w:marBottom w:val="0"/>
      <w:divBdr>
        <w:top w:val="none" w:sz="0" w:space="0" w:color="auto"/>
        <w:left w:val="none" w:sz="0" w:space="0" w:color="auto"/>
        <w:bottom w:val="none" w:sz="0" w:space="0" w:color="auto"/>
        <w:right w:val="none" w:sz="0" w:space="0" w:color="auto"/>
      </w:divBdr>
      <w:divsChild>
        <w:div w:id="1511673947">
          <w:marLeft w:val="-8100"/>
          <w:marRight w:val="0"/>
          <w:marTop w:val="0"/>
          <w:marBottom w:val="0"/>
          <w:divBdr>
            <w:top w:val="none" w:sz="0" w:space="0" w:color="auto"/>
            <w:left w:val="none" w:sz="0" w:space="0" w:color="auto"/>
            <w:bottom w:val="none" w:sz="0" w:space="0" w:color="auto"/>
            <w:right w:val="none" w:sz="0" w:space="0" w:color="auto"/>
          </w:divBdr>
          <w:divsChild>
            <w:div w:id="154810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52345">
      <w:bodyDiv w:val="1"/>
      <w:marLeft w:val="0"/>
      <w:marRight w:val="0"/>
      <w:marTop w:val="0"/>
      <w:marBottom w:val="0"/>
      <w:divBdr>
        <w:top w:val="none" w:sz="0" w:space="0" w:color="auto"/>
        <w:left w:val="none" w:sz="0" w:space="0" w:color="auto"/>
        <w:bottom w:val="none" w:sz="0" w:space="0" w:color="auto"/>
        <w:right w:val="none" w:sz="0" w:space="0" w:color="auto"/>
      </w:divBdr>
      <w:divsChild>
        <w:div w:id="1250315342">
          <w:marLeft w:val="0"/>
          <w:marRight w:val="0"/>
          <w:marTop w:val="0"/>
          <w:marBottom w:val="0"/>
          <w:divBdr>
            <w:top w:val="single" w:sz="2" w:space="0" w:color="auto"/>
            <w:left w:val="single" w:sz="2" w:space="0" w:color="auto"/>
            <w:bottom w:val="single" w:sz="6" w:space="0" w:color="auto"/>
            <w:right w:val="single" w:sz="2" w:space="0" w:color="auto"/>
          </w:divBdr>
          <w:divsChild>
            <w:div w:id="2086996191">
              <w:marLeft w:val="0"/>
              <w:marRight w:val="0"/>
              <w:marTop w:val="100"/>
              <w:marBottom w:val="100"/>
              <w:divBdr>
                <w:top w:val="single" w:sz="2" w:space="0" w:color="D9D9E3"/>
                <w:left w:val="single" w:sz="2" w:space="0" w:color="D9D9E3"/>
                <w:bottom w:val="single" w:sz="2" w:space="0" w:color="D9D9E3"/>
                <w:right w:val="single" w:sz="2" w:space="0" w:color="D9D9E3"/>
              </w:divBdr>
              <w:divsChild>
                <w:div w:id="344017538">
                  <w:marLeft w:val="0"/>
                  <w:marRight w:val="0"/>
                  <w:marTop w:val="0"/>
                  <w:marBottom w:val="0"/>
                  <w:divBdr>
                    <w:top w:val="single" w:sz="2" w:space="0" w:color="D9D9E3"/>
                    <w:left w:val="single" w:sz="2" w:space="0" w:color="D9D9E3"/>
                    <w:bottom w:val="single" w:sz="2" w:space="0" w:color="D9D9E3"/>
                    <w:right w:val="single" w:sz="2" w:space="0" w:color="D9D9E3"/>
                  </w:divBdr>
                  <w:divsChild>
                    <w:div w:id="1741755053">
                      <w:marLeft w:val="0"/>
                      <w:marRight w:val="0"/>
                      <w:marTop w:val="0"/>
                      <w:marBottom w:val="0"/>
                      <w:divBdr>
                        <w:top w:val="single" w:sz="2" w:space="0" w:color="D9D9E3"/>
                        <w:left w:val="single" w:sz="2" w:space="0" w:color="D9D9E3"/>
                        <w:bottom w:val="single" w:sz="2" w:space="0" w:color="D9D9E3"/>
                        <w:right w:val="single" w:sz="2" w:space="0" w:color="D9D9E3"/>
                      </w:divBdr>
                      <w:divsChild>
                        <w:div w:id="1068458053">
                          <w:marLeft w:val="0"/>
                          <w:marRight w:val="0"/>
                          <w:marTop w:val="0"/>
                          <w:marBottom w:val="0"/>
                          <w:divBdr>
                            <w:top w:val="single" w:sz="2" w:space="0" w:color="D9D9E3"/>
                            <w:left w:val="single" w:sz="2" w:space="0" w:color="D9D9E3"/>
                            <w:bottom w:val="single" w:sz="2" w:space="0" w:color="D9D9E3"/>
                            <w:right w:val="single" w:sz="2" w:space="0" w:color="D9D9E3"/>
                          </w:divBdr>
                          <w:divsChild>
                            <w:div w:id="787238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2472735">
      <w:bodyDiv w:val="1"/>
      <w:marLeft w:val="0"/>
      <w:marRight w:val="0"/>
      <w:marTop w:val="0"/>
      <w:marBottom w:val="0"/>
      <w:divBdr>
        <w:top w:val="none" w:sz="0" w:space="0" w:color="auto"/>
        <w:left w:val="none" w:sz="0" w:space="0" w:color="auto"/>
        <w:bottom w:val="none" w:sz="0" w:space="0" w:color="auto"/>
        <w:right w:val="none" w:sz="0" w:space="0" w:color="auto"/>
      </w:divBdr>
    </w:div>
    <w:div w:id="2128548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mantapoudel14@gmail.com" TargetMode="External"/><Relationship Id="rId13" Type="http://schemas.openxmlformats.org/officeDocument/2006/relationships/hyperlink" Target="https://creativecommons.org/licenses/by-nc/4.0/legalcode"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nc/4.0/legalcod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hemantapoudel14@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sharadupadhyaya23@gmail.com" TargetMode="External"/><Relationship Id="rId14" Type="http://schemas.openxmlformats.org/officeDocument/2006/relationships/image" Target="media/image2.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s://doi.org/10.3126/njmr.v6i1.537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FC127-8565-4C9E-8606-BCE9A4C8B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328</Words>
  <Characters>1897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a Poudel</dc:creator>
  <cp:keywords/>
  <dc:description/>
  <cp:lastModifiedBy>Asus</cp:lastModifiedBy>
  <cp:revision>7</cp:revision>
  <cp:lastPrinted>2023-05-26T07:28:00Z</cp:lastPrinted>
  <dcterms:created xsi:type="dcterms:W3CDTF">2023-05-28T04:20:00Z</dcterms:created>
  <dcterms:modified xsi:type="dcterms:W3CDTF">2023-07-07T05:56:00Z</dcterms:modified>
</cp:coreProperties>
</file>